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B3DEBF" w14:textId="77777777" w:rsidR="00291C92" w:rsidRDefault="00291C92" w:rsidP="00291C92">
      <w:r>
        <w:t>C Math</w:t>
      </w:r>
    </w:p>
    <w:p w14:paraId="32754298" w14:textId="77777777" w:rsidR="00291C92" w:rsidRDefault="00291C92" w:rsidP="00291C92">
      <w:r>
        <w:t>C Programming allows us to perform mathematical operations through the functions defined in &lt;</w:t>
      </w:r>
      <w:proofErr w:type="spellStart"/>
      <w:r>
        <w:t>math.h</w:t>
      </w:r>
      <w:proofErr w:type="spellEnd"/>
      <w:r>
        <w:t>&gt; header file. The &lt;</w:t>
      </w:r>
      <w:proofErr w:type="spellStart"/>
      <w:r>
        <w:t>math.h</w:t>
      </w:r>
      <w:proofErr w:type="spellEnd"/>
      <w:r>
        <w:t xml:space="preserve">&gt; header file contains various methods for performing mathematical operations such as </w:t>
      </w:r>
      <w:proofErr w:type="gramStart"/>
      <w:r>
        <w:t>sqrt(</w:t>
      </w:r>
      <w:proofErr w:type="gramEnd"/>
      <w:r>
        <w:t>), pow(), ceil(), floor() etc.</w:t>
      </w:r>
    </w:p>
    <w:p w14:paraId="578888C6" w14:textId="77777777" w:rsidR="00291C92" w:rsidRDefault="00291C92" w:rsidP="00291C92"/>
    <w:p w14:paraId="2BF3FFAE" w14:textId="77777777" w:rsidR="00291C92" w:rsidRDefault="00291C92" w:rsidP="00291C92">
      <w:r>
        <w:t>C Math Functions</w:t>
      </w:r>
    </w:p>
    <w:p w14:paraId="4AA47154" w14:textId="77777777" w:rsidR="00291C92" w:rsidRDefault="00291C92" w:rsidP="00291C92">
      <w:r>
        <w:t xml:space="preserve">There are various methods in </w:t>
      </w:r>
      <w:proofErr w:type="spellStart"/>
      <w:r>
        <w:t>math.h</w:t>
      </w:r>
      <w:proofErr w:type="spellEnd"/>
      <w:r>
        <w:t xml:space="preserve"> header file. The commonly used functions of </w:t>
      </w:r>
      <w:proofErr w:type="spellStart"/>
      <w:r>
        <w:t>math.h</w:t>
      </w:r>
      <w:proofErr w:type="spellEnd"/>
      <w:r>
        <w:t xml:space="preserve"> header file are given below.</w:t>
      </w:r>
    </w:p>
    <w:p w14:paraId="219C896C" w14:textId="77777777" w:rsidR="00291C92" w:rsidRDefault="00291C92" w:rsidP="00291C92">
      <w:r>
        <w:t>No.</w:t>
      </w:r>
      <w:r>
        <w:tab/>
        <w:t>Function</w:t>
      </w:r>
      <w:r>
        <w:tab/>
        <w:t>Description</w:t>
      </w:r>
    </w:p>
    <w:p w14:paraId="0D50A8EA" w14:textId="77777777" w:rsidR="00291C92" w:rsidRDefault="00291C92" w:rsidP="00291C92">
      <w:r>
        <w:t>1)</w:t>
      </w:r>
      <w:r>
        <w:tab/>
        <w:t>ceil(number)</w:t>
      </w:r>
      <w:r>
        <w:tab/>
        <w:t>rounds up the given number. It returns the integer value which is greater than or equal to the given number.</w:t>
      </w:r>
    </w:p>
    <w:p w14:paraId="6A6CC0B8" w14:textId="77777777" w:rsidR="00291C92" w:rsidRDefault="00291C92" w:rsidP="00291C92">
      <w:r>
        <w:t>2)</w:t>
      </w:r>
      <w:r>
        <w:tab/>
        <w:t>floor(number)</w:t>
      </w:r>
      <w:r>
        <w:tab/>
        <w:t>rounds down the given number. It returns the integer value which is less than or equal to the given number.</w:t>
      </w:r>
    </w:p>
    <w:p w14:paraId="692A3705" w14:textId="77777777" w:rsidR="00291C92" w:rsidRDefault="00291C92" w:rsidP="00291C92">
      <w:r>
        <w:t>3)</w:t>
      </w:r>
      <w:r>
        <w:tab/>
        <w:t>sqrt(number)</w:t>
      </w:r>
      <w:r>
        <w:tab/>
        <w:t>returns the square root of the given number.</w:t>
      </w:r>
    </w:p>
    <w:p w14:paraId="138DB567" w14:textId="77777777" w:rsidR="00291C92" w:rsidRDefault="00291C92" w:rsidP="00291C92">
      <w:r>
        <w:t>4)</w:t>
      </w:r>
      <w:r>
        <w:tab/>
      </w:r>
      <w:proofErr w:type="gramStart"/>
      <w:r>
        <w:t>pow(</w:t>
      </w:r>
      <w:proofErr w:type="gramEnd"/>
      <w:r>
        <w:t>base, exponent)</w:t>
      </w:r>
      <w:r>
        <w:tab/>
        <w:t>returns the power of the given number.</w:t>
      </w:r>
    </w:p>
    <w:p w14:paraId="3E74EA30" w14:textId="77777777" w:rsidR="00291C92" w:rsidRDefault="00291C92" w:rsidP="00291C92">
      <w:r>
        <w:t>5)</w:t>
      </w:r>
      <w:r>
        <w:tab/>
        <w:t>abs(number)</w:t>
      </w:r>
      <w:r>
        <w:tab/>
        <w:t>returns the absolute value of given number.</w:t>
      </w:r>
    </w:p>
    <w:p w14:paraId="26490F00" w14:textId="77777777" w:rsidR="00291C92" w:rsidRDefault="00291C92" w:rsidP="00291C92"/>
    <w:p w14:paraId="5BD14B7D" w14:textId="77777777" w:rsidR="00291C92" w:rsidRDefault="00291C92" w:rsidP="00291C92">
      <w:r>
        <w:t>C Math Example</w:t>
      </w:r>
    </w:p>
    <w:p w14:paraId="0749E81C" w14:textId="77777777" w:rsidR="00291C92" w:rsidRDefault="00291C92" w:rsidP="00291C92">
      <w:r>
        <w:t xml:space="preserve">Let's see a simple example of math functions found in </w:t>
      </w:r>
      <w:proofErr w:type="spellStart"/>
      <w:r>
        <w:t>math.h</w:t>
      </w:r>
      <w:proofErr w:type="spellEnd"/>
      <w:r>
        <w:t xml:space="preserve"> header file.</w:t>
      </w:r>
    </w:p>
    <w:p w14:paraId="395A2AA7" w14:textId="77777777" w:rsidR="00291C92" w:rsidRDefault="00291C92" w:rsidP="00291C92">
      <w:r>
        <w:t>1.</w:t>
      </w:r>
      <w:r>
        <w:tab/>
        <w:t>#include&lt;</w:t>
      </w:r>
      <w:proofErr w:type="spellStart"/>
      <w:r>
        <w:t>stdio.h</w:t>
      </w:r>
      <w:proofErr w:type="spellEnd"/>
      <w:r>
        <w:t xml:space="preserve">&gt;  </w:t>
      </w:r>
    </w:p>
    <w:p w14:paraId="53231026" w14:textId="77777777" w:rsidR="00291C92" w:rsidRDefault="00291C92" w:rsidP="00291C92">
      <w:r>
        <w:t>2.</w:t>
      </w:r>
      <w:r>
        <w:tab/>
        <w:t>#include&lt;</w:t>
      </w:r>
      <w:proofErr w:type="spellStart"/>
      <w:r>
        <w:t>conio.h</w:t>
      </w:r>
      <w:proofErr w:type="spellEnd"/>
      <w:r>
        <w:t xml:space="preserve">&gt;  </w:t>
      </w:r>
    </w:p>
    <w:p w14:paraId="032F6696" w14:textId="77777777" w:rsidR="00291C92" w:rsidRDefault="00291C92" w:rsidP="00291C92">
      <w:r>
        <w:t>3.</w:t>
      </w:r>
      <w:r>
        <w:tab/>
        <w:t>#include&lt;</w:t>
      </w:r>
      <w:proofErr w:type="spellStart"/>
      <w:r>
        <w:t>math.h</w:t>
      </w:r>
      <w:proofErr w:type="spellEnd"/>
      <w:r>
        <w:t xml:space="preserve">&gt;  </w:t>
      </w:r>
    </w:p>
    <w:p w14:paraId="4C7F47BB" w14:textId="77777777" w:rsidR="00291C92" w:rsidRDefault="00291C92" w:rsidP="00291C92">
      <w:r>
        <w:t>4.</w:t>
      </w:r>
      <w:r>
        <w:tab/>
        <w:t xml:space="preserve">void </w:t>
      </w:r>
      <w:proofErr w:type="gramStart"/>
      <w:r>
        <w:t>main(</w:t>
      </w:r>
      <w:proofErr w:type="gramEnd"/>
      <w:r>
        <w:t xml:space="preserve">){  </w:t>
      </w:r>
    </w:p>
    <w:p w14:paraId="49EFB677" w14:textId="77777777" w:rsidR="00291C92" w:rsidRDefault="00291C92" w:rsidP="00291C92">
      <w:r>
        <w:t>5.</w:t>
      </w:r>
      <w:r>
        <w:tab/>
      </w:r>
      <w:proofErr w:type="spellStart"/>
      <w:proofErr w:type="gramStart"/>
      <w:r>
        <w:t>clrscr</w:t>
      </w:r>
      <w:proofErr w:type="spellEnd"/>
      <w:r>
        <w:t>(</w:t>
      </w:r>
      <w:proofErr w:type="gramEnd"/>
      <w:r>
        <w:t xml:space="preserve">);  </w:t>
      </w:r>
    </w:p>
    <w:p w14:paraId="0C37C26F" w14:textId="77777777" w:rsidR="00291C92" w:rsidRDefault="00291C92" w:rsidP="00291C92">
      <w:r>
        <w:t>6.</w:t>
      </w:r>
      <w:r>
        <w:tab/>
        <w:t xml:space="preserve">  </w:t>
      </w:r>
    </w:p>
    <w:p w14:paraId="522ACF93" w14:textId="77777777" w:rsidR="00291C92" w:rsidRDefault="00291C92" w:rsidP="00291C92">
      <w:r>
        <w:t>7.</w:t>
      </w:r>
      <w:r>
        <w:tab/>
      </w:r>
      <w:proofErr w:type="spellStart"/>
      <w:r>
        <w:t>printf</w:t>
      </w:r>
      <w:proofErr w:type="spellEnd"/>
      <w:r>
        <w:t>("\</w:t>
      </w:r>
      <w:proofErr w:type="spellStart"/>
      <w:r>
        <w:t>n%f</w:t>
      </w:r>
      <w:proofErr w:type="spellEnd"/>
      <w:proofErr w:type="gramStart"/>
      <w:r>
        <w:t>",ceil</w:t>
      </w:r>
      <w:proofErr w:type="gramEnd"/>
      <w:r>
        <w:t xml:space="preserve">(3.6));  </w:t>
      </w:r>
    </w:p>
    <w:p w14:paraId="4F6A1D88" w14:textId="77777777" w:rsidR="00291C92" w:rsidRDefault="00291C92" w:rsidP="00291C92">
      <w:r>
        <w:t>8.</w:t>
      </w:r>
      <w:r>
        <w:tab/>
      </w:r>
      <w:proofErr w:type="spellStart"/>
      <w:r>
        <w:t>printf</w:t>
      </w:r>
      <w:proofErr w:type="spellEnd"/>
      <w:r>
        <w:t>("\</w:t>
      </w:r>
      <w:proofErr w:type="spellStart"/>
      <w:r>
        <w:t>n%f</w:t>
      </w:r>
      <w:proofErr w:type="spellEnd"/>
      <w:proofErr w:type="gramStart"/>
      <w:r>
        <w:t>",ceil</w:t>
      </w:r>
      <w:proofErr w:type="gramEnd"/>
      <w:r>
        <w:t xml:space="preserve">(3.3));  </w:t>
      </w:r>
    </w:p>
    <w:p w14:paraId="34FBD029" w14:textId="77777777" w:rsidR="00291C92" w:rsidRDefault="00291C92" w:rsidP="00291C92">
      <w:r>
        <w:t>9.</w:t>
      </w:r>
      <w:r>
        <w:tab/>
      </w:r>
      <w:proofErr w:type="spellStart"/>
      <w:r>
        <w:t>printf</w:t>
      </w:r>
      <w:proofErr w:type="spellEnd"/>
      <w:r>
        <w:t>("\</w:t>
      </w:r>
      <w:proofErr w:type="spellStart"/>
      <w:r>
        <w:t>n%f</w:t>
      </w:r>
      <w:proofErr w:type="spellEnd"/>
      <w:proofErr w:type="gramStart"/>
      <w:r>
        <w:t>",floor</w:t>
      </w:r>
      <w:proofErr w:type="gramEnd"/>
      <w:r>
        <w:t xml:space="preserve">(3.6));  </w:t>
      </w:r>
    </w:p>
    <w:p w14:paraId="3B6D81FF" w14:textId="77777777" w:rsidR="00291C92" w:rsidRDefault="00291C92" w:rsidP="00291C92">
      <w:r>
        <w:t>10.</w:t>
      </w:r>
      <w:r>
        <w:tab/>
      </w:r>
      <w:proofErr w:type="spellStart"/>
      <w:r>
        <w:t>printf</w:t>
      </w:r>
      <w:proofErr w:type="spellEnd"/>
      <w:r>
        <w:t>("\</w:t>
      </w:r>
      <w:proofErr w:type="spellStart"/>
      <w:r>
        <w:t>n%f</w:t>
      </w:r>
      <w:proofErr w:type="spellEnd"/>
      <w:proofErr w:type="gramStart"/>
      <w:r>
        <w:t>",floor</w:t>
      </w:r>
      <w:proofErr w:type="gramEnd"/>
      <w:r>
        <w:t xml:space="preserve">(3.2));  </w:t>
      </w:r>
    </w:p>
    <w:p w14:paraId="7320E9F4" w14:textId="77777777" w:rsidR="00291C92" w:rsidRDefault="00291C92" w:rsidP="00291C92">
      <w:r>
        <w:t>11.</w:t>
      </w:r>
      <w:r>
        <w:tab/>
      </w:r>
      <w:proofErr w:type="spellStart"/>
      <w:r>
        <w:t>printf</w:t>
      </w:r>
      <w:proofErr w:type="spellEnd"/>
      <w:r>
        <w:t>("\</w:t>
      </w:r>
      <w:proofErr w:type="spellStart"/>
      <w:r>
        <w:t>n%f</w:t>
      </w:r>
      <w:proofErr w:type="spellEnd"/>
      <w:proofErr w:type="gramStart"/>
      <w:r>
        <w:t>",sqrt</w:t>
      </w:r>
      <w:proofErr w:type="gramEnd"/>
      <w:r>
        <w:t xml:space="preserve">(16));  </w:t>
      </w:r>
    </w:p>
    <w:p w14:paraId="50BC1912" w14:textId="77777777" w:rsidR="00291C92" w:rsidRDefault="00291C92" w:rsidP="00291C92">
      <w:r>
        <w:t>12.</w:t>
      </w:r>
      <w:r>
        <w:tab/>
      </w:r>
      <w:proofErr w:type="spellStart"/>
      <w:r>
        <w:t>printf</w:t>
      </w:r>
      <w:proofErr w:type="spellEnd"/>
      <w:r>
        <w:t>("\</w:t>
      </w:r>
      <w:proofErr w:type="spellStart"/>
      <w:r>
        <w:t>n%f</w:t>
      </w:r>
      <w:proofErr w:type="spellEnd"/>
      <w:proofErr w:type="gramStart"/>
      <w:r>
        <w:t>",sqrt</w:t>
      </w:r>
      <w:proofErr w:type="gramEnd"/>
      <w:r>
        <w:t xml:space="preserve">(7));  </w:t>
      </w:r>
    </w:p>
    <w:p w14:paraId="5B1AA2E0" w14:textId="77777777" w:rsidR="00291C92" w:rsidRDefault="00291C92" w:rsidP="00291C92">
      <w:r>
        <w:t>13.</w:t>
      </w:r>
      <w:r>
        <w:tab/>
      </w:r>
      <w:proofErr w:type="spellStart"/>
      <w:r>
        <w:t>printf</w:t>
      </w:r>
      <w:proofErr w:type="spellEnd"/>
      <w:r>
        <w:t>("\</w:t>
      </w:r>
      <w:proofErr w:type="spellStart"/>
      <w:r>
        <w:t>n%f</w:t>
      </w:r>
      <w:proofErr w:type="spellEnd"/>
      <w:proofErr w:type="gramStart"/>
      <w:r>
        <w:t>",pow</w:t>
      </w:r>
      <w:proofErr w:type="gramEnd"/>
      <w:r>
        <w:t xml:space="preserve">(2,4));  </w:t>
      </w:r>
    </w:p>
    <w:p w14:paraId="27E75553" w14:textId="77777777" w:rsidR="00291C92" w:rsidRDefault="00291C92" w:rsidP="00291C92">
      <w:r>
        <w:t>14.</w:t>
      </w:r>
      <w:r>
        <w:tab/>
      </w:r>
      <w:proofErr w:type="spellStart"/>
      <w:r>
        <w:t>printf</w:t>
      </w:r>
      <w:proofErr w:type="spellEnd"/>
      <w:r>
        <w:t>("\</w:t>
      </w:r>
      <w:proofErr w:type="spellStart"/>
      <w:r>
        <w:t>n%f</w:t>
      </w:r>
      <w:proofErr w:type="spellEnd"/>
      <w:proofErr w:type="gramStart"/>
      <w:r>
        <w:t>",pow</w:t>
      </w:r>
      <w:proofErr w:type="gramEnd"/>
      <w:r>
        <w:t xml:space="preserve">(3,3));  </w:t>
      </w:r>
    </w:p>
    <w:p w14:paraId="70C124D8" w14:textId="77777777" w:rsidR="00291C92" w:rsidRDefault="00291C92" w:rsidP="00291C92">
      <w:r>
        <w:lastRenderedPageBreak/>
        <w:t>15.</w:t>
      </w:r>
      <w:r>
        <w:tab/>
      </w:r>
      <w:proofErr w:type="spellStart"/>
      <w:r>
        <w:t>printf</w:t>
      </w:r>
      <w:proofErr w:type="spellEnd"/>
      <w:r>
        <w:t>("\</w:t>
      </w:r>
      <w:proofErr w:type="spellStart"/>
      <w:r>
        <w:t>n%d</w:t>
      </w:r>
      <w:proofErr w:type="spellEnd"/>
      <w:proofErr w:type="gramStart"/>
      <w:r>
        <w:t>",abs</w:t>
      </w:r>
      <w:proofErr w:type="gramEnd"/>
      <w:r>
        <w:t xml:space="preserve">(-12));  </w:t>
      </w:r>
    </w:p>
    <w:p w14:paraId="3CAF6E8D" w14:textId="77777777" w:rsidR="00291C92" w:rsidRDefault="00291C92" w:rsidP="00291C92">
      <w:r>
        <w:t>16.</w:t>
      </w:r>
      <w:r>
        <w:tab/>
      </w:r>
      <w:proofErr w:type="spellStart"/>
      <w:proofErr w:type="gramStart"/>
      <w:r>
        <w:t>getch</w:t>
      </w:r>
      <w:proofErr w:type="spellEnd"/>
      <w:r>
        <w:t>(</w:t>
      </w:r>
      <w:proofErr w:type="gramEnd"/>
      <w:r>
        <w:t xml:space="preserve">);  </w:t>
      </w:r>
    </w:p>
    <w:p w14:paraId="3130E945" w14:textId="77777777" w:rsidR="00291C92" w:rsidRDefault="00291C92" w:rsidP="00291C92">
      <w:r>
        <w:t>17.</w:t>
      </w:r>
      <w:r>
        <w:tab/>
        <w:t xml:space="preserve">}  </w:t>
      </w:r>
    </w:p>
    <w:p w14:paraId="3C71D1EF" w14:textId="77777777" w:rsidR="00291C92" w:rsidRDefault="00291C92" w:rsidP="00291C92">
      <w:r>
        <w:t>Output:</w:t>
      </w:r>
    </w:p>
    <w:p w14:paraId="758F9DCE" w14:textId="77777777" w:rsidR="00291C92" w:rsidRDefault="00291C92" w:rsidP="00291C92">
      <w:r>
        <w:t>4.000000</w:t>
      </w:r>
    </w:p>
    <w:p w14:paraId="21A5DBD4" w14:textId="77777777" w:rsidR="00291C92" w:rsidRDefault="00291C92" w:rsidP="00291C92">
      <w:r>
        <w:t>4.000000</w:t>
      </w:r>
    </w:p>
    <w:p w14:paraId="72EF0E62" w14:textId="77777777" w:rsidR="00291C92" w:rsidRDefault="00291C92" w:rsidP="00291C92">
      <w:r>
        <w:t>3.000000</w:t>
      </w:r>
    </w:p>
    <w:p w14:paraId="5807B28C" w14:textId="77777777" w:rsidR="00291C92" w:rsidRDefault="00291C92" w:rsidP="00291C92">
      <w:r>
        <w:t>3.000000</w:t>
      </w:r>
    </w:p>
    <w:p w14:paraId="3A5982E5" w14:textId="77777777" w:rsidR="00291C92" w:rsidRDefault="00291C92" w:rsidP="00291C92">
      <w:r>
        <w:t>4.000000</w:t>
      </w:r>
    </w:p>
    <w:p w14:paraId="16FF6376" w14:textId="77777777" w:rsidR="00291C92" w:rsidRDefault="00291C92" w:rsidP="00291C92">
      <w:r>
        <w:t>2.645751</w:t>
      </w:r>
    </w:p>
    <w:p w14:paraId="5E97584B" w14:textId="77777777" w:rsidR="00291C92" w:rsidRDefault="00291C92" w:rsidP="00291C92">
      <w:r>
        <w:t>16.000000</w:t>
      </w:r>
    </w:p>
    <w:p w14:paraId="6F231873" w14:textId="77777777" w:rsidR="00291C92" w:rsidRDefault="00291C92" w:rsidP="00291C92">
      <w:r>
        <w:t>27.000000</w:t>
      </w:r>
    </w:p>
    <w:p w14:paraId="306DE080" w14:textId="77777777" w:rsidR="00291C92" w:rsidRDefault="00291C92" w:rsidP="00291C92">
      <w:r>
        <w:t>12</w:t>
      </w:r>
    </w:p>
    <w:p w14:paraId="36358C0C" w14:textId="7A616A77" w:rsidR="00F029F6" w:rsidRDefault="00F029F6"/>
    <w:p w14:paraId="2B5F50C7" w14:textId="77777777" w:rsidR="00291C92" w:rsidRDefault="00291C92" w:rsidP="00291C92">
      <w:bookmarkStart w:id="0" w:name="_GoBack"/>
      <w:bookmarkEnd w:id="0"/>
      <w:r>
        <w:t>File Handling in C</w:t>
      </w:r>
    </w:p>
    <w:p w14:paraId="02AAA4C2" w14:textId="77777777" w:rsidR="00291C92" w:rsidRDefault="00291C92" w:rsidP="00291C92">
      <w:r>
        <w:t>File Handling in c language is used to open, read, write, search or close file. It is used for permanent storage.</w:t>
      </w:r>
    </w:p>
    <w:p w14:paraId="677F5E5F" w14:textId="77777777" w:rsidR="00291C92" w:rsidRDefault="00291C92" w:rsidP="00291C92"/>
    <w:p w14:paraId="1C544FB0" w14:textId="77777777" w:rsidR="00291C92" w:rsidRDefault="00291C92" w:rsidP="00291C92">
      <w:r>
        <w:t>Advantage of File</w:t>
      </w:r>
    </w:p>
    <w:p w14:paraId="6981D000" w14:textId="77777777" w:rsidR="00291C92" w:rsidRDefault="00291C92" w:rsidP="00291C92">
      <w:r>
        <w:t>It will contain the data even after program exit. Normally we use variable or array to store data, but data is lost after program exit. Variables and arrays are non-permanent storage medium whereas the file is a permanent storage medium.</w:t>
      </w:r>
    </w:p>
    <w:p w14:paraId="341591A1" w14:textId="77777777" w:rsidR="00291C92" w:rsidRDefault="00291C92" w:rsidP="00291C92"/>
    <w:p w14:paraId="3A808A1B" w14:textId="77777777" w:rsidR="00291C92" w:rsidRDefault="00291C92" w:rsidP="00291C92">
      <w:r>
        <w:t>Functions for file handling</w:t>
      </w:r>
    </w:p>
    <w:p w14:paraId="703F059F" w14:textId="77777777" w:rsidR="00291C92" w:rsidRDefault="00291C92" w:rsidP="00291C92">
      <w:r>
        <w:t xml:space="preserve">There are many functions in C library to open, read, write, search and close file. A list of file functions </w:t>
      </w:r>
      <w:proofErr w:type="gramStart"/>
      <w:r>
        <w:t>are</w:t>
      </w:r>
      <w:proofErr w:type="gramEnd"/>
      <w:r>
        <w:t xml:space="preserve"> given below:</w:t>
      </w:r>
    </w:p>
    <w:p w14:paraId="3CC7A078" w14:textId="77777777" w:rsidR="00291C92" w:rsidRDefault="00291C92" w:rsidP="00291C92">
      <w:r>
        <w:t>No.</w:t>
      </w:r>
      <w:r>
        <w:tab/>
        <w:t>Function</w:t>
      </w:r>
      <w:r>
        <w:tab/>
        <w:t>Description</w:t>
      </w:r>
    </w:p>
    <w:p w14:paraId="5163F13C" w14:textId="77777777" w:rsidR="00291C92" w:rsidRDefault="00291C92" w:rsidP="00291C92">
      <w:r>
        <w:t>1</w:t>
      </w:r>
      <w:r>
        <w:tab/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>)</w:t>
      </w:r>
      <w:r>
        <w:tab/>
        <w:t>opens new or existing file</w:t>
      </w:r>
    </w:p>
    <w:p w14:paraId="022A7C3E" w14:textId="77777777" w:rsidR="00291C92" w:rsidRDefault="00291C92" w:rsidP="00291C92">
      <w:r>
        <w:t>2</w:t>
      </w:r>
      <w:r>
        <w:tab/>
      </w:r>
      <w:proofErr w:type="spellStart"/>
      <w:proofErr w:type="gramStart"/>
      <w:r>
        <w:t>fprintf</w:t>
      </w:r>
      <w:proofErr w:type="spellEnd"/>
      <w:r>
        <w:t>(</w:t>
      </w:r>
      <w:proofErr w:type="gramEnd"/>
      <w:r>
        <w:t>)</w:t>
      </w:r>
      <w:r>
        <w:tab/>
        <w:t>write data into file</w:t>
      </w:r>
    </w:p>
    <w:p w14:paraId="32ED0A26" w14:textId="77777777" w:rsidR="00291C92" w:rsidRDefault="00291C92" w:rsidP="00291C92">
      <w:r>
        <w:t>3</w:t>
      </w:r>
      <w:r>
        <w:tab/>
      </w:r>
      <w:proofErr w:type="spellStart"/>
      <w:proofErr w:type="gramStart"/>
      <w:r>
        <w:t>fscanf</w:t>
      </w:r>
      <w:proofErr w:type="spellEnd"/>
      <w:r>
        <w:t>(</w:t>
      </w:r>
      <w:proofErr w:type="gramEnd"/>
      <w:r>
        <w:t>)</w:t>
      </w:r>
      <w:r>
        <w:tab/>
        <w:t>reads data from file</w:t>
      </w:r>
    </w:p>
    <w:p w14:paraId="4AAB336A" w14:textId="77777777" w:rsidR="00291C92" w:rsidRDefault="00291C92" w:rsidP="00291C92">
      <w:r>
        <w:t>4</w:t>
      </w:r>
      <w:r>
        <w:tab/>
      </w:r>
      <w:proofErr w:type="spellStart"/>
      <w:proofErr w:type="gramStart"/>
      <w:r>
        <w:t>fputc</w:t>
      </w:r>
      <w:proofErr w:type="spellEnd"/>
      <w:r>
        <w:t>(</w:t>
      </w:r>
      <w:proofErr w:type="gramEnd"/>
      <w:r>
        <w:t>)</w:t>
      </w:r>
      <w:r>
        <w:tab/>
        <w:t>writes a character into file</w:t>
      </w:r>
    </w:p>
    <w:p w14:paraId="24E051A9" w14:textId="77777777" w:rsidR="00291C92" w:rsidRDefault="00291C92" w:rsidP="00291C92">
      <w:r>
        <w:t>5</w:t>
      </w:r>
      <w:r>
        <w:tab/>
      </w:r>
      <w:proofErr w:type="spellStart"/>
      <w:proofErr w:type="gramStart"/>
      <w:r>
        <w:t>fgetc</w:t>
      </w:r>
      <w:proofErr w:type="spellEnd"/>
      <w:r>
        <w:t>(</w:t>
      </w:r>
      <w:proofErr w:type="gramEnd"/>
      <w:r>
        <w:t>)</w:t>
      </w:r>
      <w:r>
        <w:tab/>
        <w:t>reads a character from file</w:t>
      </w:r>
    </w:p>
    <w:p w14:paraId="4CA9864D" w14:textId="77777777" w:rsidR="00291C92" w:rsidRDefault="00291C92" w:rsidP="00291C92">
      <w:r>
        <w:lastRenderedPageBreak/>
        <w:t>6</w:t>
      </w:r>
      <w:r>
        <w:tab/>
      </w:r>
      <w:proofErr w:type="spellStart"/>
      <w:proofErr w:type="gramStart"/>
      <w:r>
        <w:t>fclose</w:t>
      </w:r>
      <w:proofErr w:type="spellEnd"/>
      <w:r>
        <w:t>(</w:t>
      </w:r>
      <w:proofErr w:type="gramEnd"/>
      <w:r>
        <w:t>)</w:t>
      </w:r>
      <w:r>
        <w:tab/>
        <w:t>closes the file</w:t>
      </w:r>
    </w:p>
    <w:p w14:paraId="1E9223DF" w14:textId="77777777" w:rsidR="00291C92" w:rsidRDefault="00291C92" w:rsidP="00291C92">
      <w:r>
        <w:t>7</w:t>
      </w:r>
      <w:r>
        <w:tab/>
      </w:r>
      <w:proofErr w:type="spellStart"/>
      <w:proofErr w:type="gramStart"/>
      <w:r>
        <w:t>fseek</w:t>
      </w:r>
      <w:proofErr w:type="spellEnd"/>
      <w:r>
        <w:t>(</w:t>
      </w:r>
      <w:proofErr w:type="gramEnd"/>
      <w:r>
        <w:t>)</w:t>
      </w:r>
      <w:r>
        <w:tab/>
        <w:t>sets the file pointer to given position</w:t>
      </w:r>
    </w:p>
    <w:p w14:paraId="6776EB11" w14:textId="77777777" w:rsidR="00291C92" w:rsidRDefault="00291C92" w:rsidP="00291C92">
      <w:r>
        <w:t>8</w:t>
      </w:r>
      <w:r>
        <w:tab/>
      </w:r>
      <w:proofErr w:type="spellStart"/>
      <w:proofErr w:type="gramStart"/>
      <w:r>
        <w:t>fputw</w:t>
      </w:r>
      <w:proofErr w:type="spellEnd"/>
      <w:r>
        <w:t>(</w:t>
      </w:r>
      <w:proofErr w:type="gramEnd"/>
      <w:r>
        <w:t>)</w:t>
      </w:r>
      <w:r>
        <w:tab/>
        <w:t>writes an integer to file</w:t>
      </w:r>
    </w:p>
    <w:p w14:paraId="5824C8D6" w14:textId="77777777" w:rsidR="00291C92" w:rsidRDefault="00291C92" w:rsidP="00291C92">
      <w:r>
        <w:t>9</w:t>
      </w:r>
      <w:r>
        <w:tab/>
      </w:r>
      <w:proofErr w:type="spellStart"/>
      <w:proofErr w:type="gramStart"/>
      <w:r>
        <w:t>fgetw</w:t>
      </w:r>
      <w:proofErr w:type="spellEnd"/>
      <w:r>
        <w:t>(</w:t>
      </w:r>
      <w:proofErr w:type="gramEnd"/>
      <w:r>
        <w:t>)</w:t>
      </w:r>
      <w:r>
        <w:tab/>
        <w:t>reads an integer from file</w:t>
      </w:r>
    </w:p>
    <w:p w14:paraId="16399588" w14:textId="77777777" w:rsidR="00291C92" w:rsidRDefault="00291C92" w:rsidP="00291C92">
      <w:r>
        <w:t>10</w:t>
      </w:r>
      <w:r>
        <w:tab/>
      </w:r>
      <w:proofErr w:type="spellStart"/>
      <w:proofErr w:type="gramStart"/>
      <w:r>
        <w:t>ftell</w:t>
      </w:r>
      <w:proofErr w:type="spellEnd"/>
      <w:r>
        <w:t>(</w:t>
      </w:r>
      <w:proofErr w:type="gramEnd"/>
      <w:r>
        <w:t>)</w:t>
      </w:r>
      <w:r>
        <w:tab/>
        <w:t>returns current position</w:t>
      </w:r>
    </w:p>
    <w:p w14:paraId="3A2A4970" w14:textId="77777777" w:rsidR="00291C92" w:rsidRDefault="00291C92" w:rsidP="00291C92">
      <w:r>
        <w:t>11</w:t>
      </w:r>
      <w:r>
        <w:tab/>
      </w:r>
      <w:proofErr w:type="gramStart"/>
      <w:r>
        <w:t>rewind(</w:t>
      </w:r>
      <w:proofErr w:type="gramEnd"/>
      <w:r>
        <w:t>)</w:t>
      </w:r>
      <w:r>
        <w:tab/>
        <w:t>sets the file pointer to the beginning of the file</w:t>
      </w:r>
    </w:p>
    <w:p w14:paraId="03502F06" w14:textId="77777777" w:rsidR="00291C92" w:rsidRDefault="00291C92" w:rsidP="00291C92"/>
    <w:p w14:paraId="3628AAC8" w14:textId="77777777" w:rsidR="00291C92" w:rsidRDefault="00291C92" w:rsidP="00291C92">
      <w:r>
        <w:t xml:space="preserve">Opening File: </w:t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>)</w:t>
      </w:r>
    </w:p>
    <w:p w14:paraId="512C9DF0" w14:textId="77777777" w:rsidR="00291C92" w:rsidRDefault="00291C92" w:rsidP="00291C92">
      <w:r>
        <w:t xml:space="preserve">The </w:t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 xml:space="preserve">) function is used to open a file. The syntax of </w:t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>) function is given below:</w:t>
      </w:r>
    </w:p>
    <w:p w14:paraId="37B3E484" w14:textId="77777777" w:rsidR="00291C92" w:rsidRDefault="00291C92" w:rsidP="00291C92">
      <w:r>
        <w:t>1.</w:t>
      </w:r>
      <w:r>
        <w:tab/>
        <w:t>FILE *</w:t>
      </w:r>
      <w:proofErr w:type="spellStart"/>
      <w:proofErr w:type="gramStart"/>
      <w:r>
        <w:t>fopen</w:t>
      </w:r>
      <w:proofErr w:type="spellEnd"/>
      <w:r>
        <w:t xml:space="preserve">( </w:t>
      </w:r>
      <w:proofErr w:type="spellStart"/>
      <w:r>
        <w:t>const</w:t>
      </w:r>
      <w:proofErr w:type="spellEnd"/>
      <w:proofErr w:type="gramEnd"/>
      <w:r>
        <w:t xml:space="preserve"> char * filename, </w:t>
      </w:r>
      <w:proofErr w:type="spellStart"/>
      <w:r>
        <w:t>const</w:t>
      </w:r>
      <w:proofErr w:type="spellEnd"/>
      <w:r>
        <w:t xml:space="preserve"> char * mode );  </w:t>
      </w:r>
    </w:p>
    <w:p w14:paraId="0B527E1D" w14:textId="77777777" w:rsidR="00291C92" w:rsidRDefault="00291C92" w:rsidP="00291C92">
      <w:r>
        <w:t xml:space="preserve">You can use one of the following modes in the </w:t>
      </w:r>
      <w:proofErr w:type="spellStart"/>
      <w:proofErr w:type="gramStart"/>
      <w:r>
        <w:t>fopen</w:t>
      </w:r>
      <w:proofErr w:type="spellEnd"/>
      <w:r>
        <w:t>(</w:t>
      </w:r>
      <w:proofErr w:type="gramEnd"/>
      <w:r>
        <w:t>) function.</w:t>
      </w:r>
    </w:p>
    <w:p w14:paraId="76BCD00F" w14:textId="77777777" w:rsidR="00291C92" w:rsidRDefault="00291C92" w:rsidP="00291C92">
      <w:r>
        <w:t>Mode</w:t>
      </w:r>
      <w:r>
        <w:tab/>
        <w:t>Description</w:t>
      </w:r>
    </w:p>
    <w:p w14:paraId="4486D220" w14:textId="77777777" w:rsidR="00291C92" w:rsidRDefault="00291C92" w:rsidP="00291C92">
      <w:r>
        <w:t>r</w:t>
      </w:r>
      <w:r>
        <w:tab/>
        <w:t>opens a text file in read mode</w:t>
      </w:r>
    </w:p>
    <w:p w14:paraId="0337E713" w14:textId="77777777" w:rsidR="00291C92" w:rsidRDefault="00291C92" w:rsidP="00291C92">
      <w:r>
        <w:t>w</w:t>
      </w:r>
      <w:r>
        <w:tab/>
        <w:t>opens a text file in write mode</w:t>
      </w:r>
    </w:p>
    <w:p w14:paraId="12A88864" w14:textId="77777777" w:rsidR="00291C92" w:rsidRDefault="00291C92" w:rsidP="00291C92">
      <w:proofErr w:type="spellStart"/>
      <w:r>
        <w:t>a</w:t>
      </w:r>
      <w:proofErr w:type="spellEnd"/>
      <w:r>
        <w:tab/>
        <w:t>opens a text file in append mode</w:t>
      </w:r>
    </w:p>
    <w:p w14:paraId="6685188E" w14:textId="77777777" w:rsidR="00291C92" w:rsidRDefault="00291C92" w:rsidP="00291C92">
      <w:r>
        <w:t>r+</w:t>
      </w:r>
      <w:r>
        <w:tab/>
        <w:t>opens a text file in read and write mode</w:t>
      </w:r>
    </w:p>
    <w:p w14:paraId="1B0BE138" w14:textId="77777777" w:rsidR="00291C92" w:rsidRDefault="00291C92" w:rsidP="00291C92">
      <w:r>
        <w:t>w+</w:t>
      </w:r>
      <w:r>
        <w:tab/>
        <w:t>opens a text file in read and write mode</w:t>
      </w:r>
    </w:p>
    <w:p w14:paraId="31CBEED2" w14:textId="77777777" w:rsidR="00291C92" w:rsidRDefault="00291C92" w:rsidP="00291C92">
      <w:r>
        <w:t>a+</w:t>
      </w:r>
      <w:r>
        <w:tab/>
        <w:t>opens a text file in read and write mode</w:t>
      </w:r>
    </w:p>
    <w:p w14:paraId="7795C115" w14:textId="77777777" w:rsidR="00291C92" w:rsidRDefault="00291C92" w:rsidP="00291C92">
      <w:proofErr w:type="spellStart"/>
      <w:r>
        <w:t>rb</w:t>
      </w:r>
      <w:proofErr w:type="spellEnd"/>
      <w:r>
        <w:tab/>
        <w:t>opens a binary file in read mode</w:t>
      </w:r>
    </w:p>
    <w:p w14:paraId="471D37D1" w14:textId="77777777" w:rsidR="00291C92" w:rsidRDefault="00291C92" w:rsidP="00291C92">
      <w:proofErr w:type="spellStart"/>
      <w:r>
        <w:t>wb</w:t>
      </w:r>
      <w:proofErr w:type="spellEnd"/>
      <w:r>
        <w:tab/>
        <w:t>opens a binary file in write mode</w:t>
      </w:r>
    </w:p>
    <w:p w14:paraId="46F32A10" w14:textId="77777777" w:rsidR="00291C92" w:rsidRDefault="00291C92" w:rsidP="00291C92">
      <w:r>
        <w:t>ab</w:t>
      </w:r>
      <w:r>
        <w:tab/>
        <w:t>opens a binary file in append mode</w:t>
      </w:r>
    </w:p>
    <w:p w14:paraId="79A1792E" w14:textId="77777777" w:rsidR="00291C92" w:rsidRDefault="00291C92" w:rsidP="00291C92">
      <w:proofErr w:type="spellStart"/>
      <w:r>
        <w:t>rb</w:t>
      </w:r>
      <w:proofErr w:type="spellEnd"/>
      <w:r>
        <w:t>+</w:t>
      </w:r>
      <w:r>
        <w:tab/>
        <w:t>opens a binary file in read and write mode</w:t>
      </w:r>
    </w:p>
    <w:p w14:paraId="42B2E3F4" w14:textId="77777777" w:rsidR="00291C92" w:rsidRDefault="00291C92" w:rsidP="00291C92">
      <w:proofErr w:type="spellStart"/>
      <w:r>
        <w:t>wb</w:t>
      </w:r>
      <w:proofErr w:type="spellEnd"/>
      <w:r>
        <w:t>+</w:t>
      </w:r>
      <w:r>
        <w:tab/>
        <w:t>opens a binary file in read and write mode</w:t>
      </w:r>
    </w:p>
    <w:p w14:paraId="63DFE66C" w14:textId="77777777" w:rsidR="00291C92" w:rsidRDefault="00291C92" w:rsidP="00291C92">
      <w:r>
        <w:t>ab+</w:t>
      </w:r>
      <w:r>
        <w:tab/>
        <w:t>opens a binary file in read and write mode</w:t>
      </w:r>
    </w:p>
    <w:p w14:paraId="1F97B4D2" w14:textId="77777777" w:rsidR="00291C92" w:rsidRDefault="00291C92" w:rsidP="00291C92"/>
    <w:p w14:paraId="1A00B23C" w14:textId="77777777" w:rsidR="00291C92" w:rsidRDefault="00291C92" w:rsidP="00291C92">
      <w:r>
        <w:t xml:space="preserve">Closing File: </w:t>
      </w:r>
      <w:proofErr w:type="spellStart"/>
      <w:proofErr w:type="gramStart"/>
      <w:r>
        <w:t>fclose</w:t>
      </w:r>
      <w:proofErr w:type="spellEnd"/>
      <w:r>
        <w:t>(</w:t>
      </w:r>
      <w:proofErr w:type="gramEnd"/>
      <w:r>
        <w:t>)</w:t>
      </w:r>
    </w:p>
    <w:p w14:paraId="27C26863" w14:textId="77777777" w:rsidR="00291C92" w:rsidRDefault="00291C92" w:rsidP="00291C92">
      <w:r>
        <w:t xml:space="preserve">The </w:t>
      </w:r>
      <w:proofErr w:type="spellStart"/>
      <w:proofErr w:type="gramStart"/>
      <w:r>
        <w:t>fclose</w:t>
      </w:r>
      <w:proofErr w:type="spellEnd"/>
      <w:r>
        <w:t>(</w:t>
      </w:r>
      <w:proofErr w:type="gramEnd"/>
      <w:r>
        <w:t xml:space="preserve">) function is used to close a file. The syntax of </w:t>
      </w:r>
      <w:proofErr w:type="spellStart"/>
      <w:proofErr w:type="gramStart"/>
      <w:r>
        <w:t>fclose</w:t>
      </w:r>
      <w:proofErr w:type="spellEnd"/>
      <w:r>
        <w:t>(</w:t>
      </w:r>
      <w:proofErr w:type="gramEnd"/>
      <w:r>
        <w:t>) function is given below:</w:t>
      </w:r>
    </w:p>
    <w:p w14:paraId="682B6778" w14:textId="77777777" w:rsidR="00291C92" w:rsidRDefault="00291C92" w:rsidP="00291C92">
      <w:r>
        <w:t>1.</w:t>
      </w:r>
      <w:r>
        <w:tab/>
        <w:t xml:space="preserve">int </w:t>
      </w:r>
      <w:proofErr w:type="spellStart"/>
      <w:proofErr w:type="gramStart"/>
      <w:r>
        <w:t>fclose</w:t>
      </w:r>
      <w:proofErr w:type="spellEnd"/>
      <w:r>
        <w:t>( FILE</w:t>
      </w:r>
      <w:proofErr w:type="gramEnd"/>
      <w:r>
        <w:t xml:space="preserve"> *</w:t>
      </w:r>
      <w:proofErr w:type="spellStart"/>
      <w:r>
        <w:t>fp</w:t>
      </w:r>
      <w:proofErr w:type="spellEnd"/>
      <w:r>
        <w:t xml:space="preserve"> );  </w:t>
      </w:r>
    </w:p>
    <w:p w14:paraId="642D47B3" w14:textId="77777777" w:rsidR="00291C92" w:rsidRDefault="00291C92" w:rsidP="00291C92"/>
    <w:p w14:paraId="38248774" w14:textId="77777777" w:rsidR="00291C92" w:rsidRDefault="00291C92" w:rsidP="00291C92">
      <w:r>
        <w:t xml:space="preserve">C </w:t>
      </w:r>
      <w:proofErr w:type="spellStart"/>
      <w:r>
        <w:t>Preprocessor</w:t>
      </w:r>
      <w:proofErr w:type="spellEnd"/>
      <w:r>
        <w:t xml:space="preserve"> Directives</w:t>
      </w:r>
    </w:p>
    <w:p w14:paraId="6C6D366B" w14:textId="77777777" w:rsidR="00291C92" w:rsidRDefault="00291C92" w:rsidP="00291C92">
      <w:r>
        <w:lastRenderedPageBreak/>
        <w:t xml:space="preserve">The C </w:t>
      </w:r>
      <w:proofErr w:type="spellStart"/>
      <w:r>
        <w:t>preprocessor</w:t>
      </w:r>
      <w:proofErr w:type="spellEnd"/>
      <w:r>
        <w:t xml:space="preserve"> is a microprocessor that is used by the compiler to transform your code before compilation. It is called micro </w:t>
      </w:r>
      <w:proofErr w:type="spellStart"/>
      <w:r>
        <w:t>preprocessor</w:t>
      </w:r>
      <w:proofErr w:type="spellEnd"/>
      <w:r>
        <w:t xml:space="preserve"> because it allows us to add macros.</w:t>
      </w:r>
    </w:p>
    <w:p w14:paraId="34CD9970" w14:textId="77777777" w:rsidR="00291C92" w:rsidRDefault="00291C92" w:rsidP="00291C92">
      <w:r>
        <w:t xml:space="preserve">Note: </w:t>
      </w:r>
      <w:proofErr w:type="spellStart"/>
      <w:r>
        <w:t>Proprocessor</w:t>
      </w:r>
      <w:proofErr w:type="spellEnd"/>
      <w:r>
        <w:t xml:space="preserve"> </w:t>
      </w:r>
      <w:proofErr w:type="spellStart"/>
      <w:r>
        <w:t>direcives</w:t>
      </w:r>
      <w:proofErr w:type="spellEnd"/>
      <w:r>
        <w:t xml:space="preserve"> are executed before compilation.</w:t>
      </w:r>
    </w:p>
    <w:p w14:paraId="4E842D30" w14:textId="77777777" w:rsidR="00291C92" w:rsidRDefault="00291C92" w:rsidP="00291C92">
      <w:r>
        <w:t xml:space="preserve"> </w:t>
      </w:r>
    </w:p>
    <w:p w14:paraId="3FC65990" w14:textId="77777777" w:rsidR="00291C92" w:rsidRDefault="00291C92" w:rsidP="00291C92">
      <w:r>
        <w:t xml:space="preserve">All </w:t>
      </w:r>
      <w:proofErr w:type="spellStart"/>
      <w:r>
        <w:t>preprocessor</w:t>
      </w:r>
      <w:proofErr w:type="spellEnd"/>
      <w:r>
        <w:t xml:space="preserve"> directives start with the hash # symbol.</w:t>
      </w:r>
    </w:p>
    <w:p w14:paraId="3766BBF6" w14:textId="77777777" w:rsidR="00291C92" w:rsidRDefault="00291C92" w:rsidP="00291C92">
      <w:r>
        <w:t xml:space="preserve">Let's see a list of </w:t>
      </w:r>
      <w:proofErr w:type="spellStart"/>
      <w:r>
        <w:t>preprocessor</w:t>
      </w:r>
      <w:proofErr w:type="spellEnd"/>
      <w:r>
        <w:t xml:space="preserve"> directives.</w:t>
      </w:r>
    </w:p>
    <w:p w14:paraId="7B458D40" w14:textId="77777777" w:rsidR="00291C92" w:rsidRDefault="00291C92" w:rsidP="00291C92">
      <w:r>
        <w:t>o</w:t>
      </w:r>
      <w:r>
        <w:tab/>
        <w:t>#include</w:t>
      </w:r>
    </w:p>
    <w:p w14:paraId="3648DBFE" w14:textId="77777777" w:rsidR="00291C92" w:rsidRDefault="00291C92" w:rsidP="00291C92">
      <w:r>
        <w:t>o</w:t>
      </w:r>
      <w:r>
        <w:tab/>
        <w:t>#define</w:t>
      </w:r>
    </w:p>
    <w:p w14:paraId="242C6FF9" w14:textId="77777777" w:rsidR="00291C92" w:rsidRDefault="00291C92" w:rsidP="00291C92">
      <w:r>
        <w:t>o</w:t>
      </w:r>
      <w:r>
        <w:tab/>
        <w:t>#</w:t>
      </w:r>
      <w:proofErr w:type="spellStart"/>
      <w:r>
        <w:t>undef</w:t>
      </w:r>
      <w:proofErr w:type="spellEnd"/>
    </w:p>
    <w:p w14:paraId="57D06EFC" w14:textId="77777777" w:rsidR="00291C92" w:rsidRDefault="00291C92" w:rsidP="00291C92">
      <w:r>
        <w:t>o</w:t>
      </w:r>
      <w:r>
        <w:tab/>
        <w:t>#ifdef</w:t>
      </w:r>
    </w:p>
    <w:p w14:paraId="723E96FB" w14:textId="77777777" w:rsidR="00291C92" w:rsidRDefault="00291C92" w:rsidP="00291C92">
      <w:r>
        <w:t>o</w:t>
      </w:r>
      <w:r>
        <w:tab/>
        <w:t>#</w:t>
      </w:r>
      <w:proofErr w:type="spellStart"/>
      <w:r>
        <w:t>ifndef</w:t>
      </w:r>
      <w:proofErr w:type="spellEnd"/>
    </w:p>
    <w:p w14:paraId="6633086D" w14:textId="77777777" w:rsidR="00291C92" w:rsidRDefault="00291C92" w:rsidP="00291C92">
      <w:r>
        <w:t>o</w:t>
      </w:r>
      <w:r>
        <w:tab/>
        <w:t>#if</w:t>
      </w:r>
    </w:p>
    <w:p w14:paraId="4ED73781" w14:textId="77777777" w:rsidR="00291C92" w:rsidRDefault="00291C92" w:rsidP="00291C92">
      <w:r>
        <w:t>o</w:t>
      </w:r>
      <w:r>
        <w:tab/>
        <w:t>#else</w:t>
      </w:r>
    </w:p>
    <w:p w14:paraId="31793E02" w14:textId="77777777" w:rsidR="00291C92" w:rsidRDefault="00291C92" w:rsidP="00291C92">
      <w:r>
        <w:t>o</w:t>
      </w:r>
      <w:r>
        <w:tab/>
        <w:t>#</w:t>
      </w:r>
      <w:proofErr w:type="spellStart"/>
      <w:r>
        <w:t>elif</w:t>
      </w:r>
      <w:proofErr w:type="spellEnd"/>
    </w:p>
    <w:p w14:paraId="134CAD05" w14:textId="77777777" w:rsidR="00291C92" w:rsidRDefault="00291C92" w:rsidP="00291C92">
      <w:r>
        <w:t>o</w:t>
      </w:r>
      <w:r>
        <w:tab/>
        <w:t>#endif</w:t>
      </w:r>
    </w:p>
    <w:p w14:paraId="7F964791" w14:textId="77777777" w:rsidR="00291C92" w:rsidRDefault="00291C92" w:rsidP="00291C92">
      <w:r>
        <w:t>o</w:t>
      </w:r>
      <w:r>
        <w:tab/>
        <w:t>#error</w:t>
      </w:r>
    </w:p>
    <w:p w14:paraId="43449311" w14:textId="77777777" w:rsidR="00291C92" w:rsidRDefault="00291C92" w:rsidP="00291C92">
      <w:r>
        <w:t>o</w:t>
      </w:r>
      <w:r>
        <w:tab/>
        <w:t>#pragma</w:t>
      </w:r>
    </w:p>
    <w:p w14:paraId="38CAC3B9" w14:textId="77777777" w:rsidR="00291C92" w:rsidRDefault="00291C92" w:rsidP="00291C92"/>
    <w:p w14:paraId="55C37429" w14:textId="77777777" w:rsidR="00291C92" w:rsidRDefault="00291C92" w:rsidP="00291C92">
      <w:r>
        <w:t>C Macros</w:t>
      </w:r>
    </w:p>
    <w:p w14:paraId="464C2E92" w14:textId="77777777" w:rsidR="00291C92" w:rsidRDefault="00291C92" w:rsidP="00291C92">
      <w:r>
        <w:t>A macro is a segment of code which is replaced by the value of the macro. Macro is defined by the #define directive. There are two types of macros:</w:t>
      </w:r>
    </w:p>
    <w:p w14:paraId="73A38388" w14:textId="77777777" w:rsidR="00291C92" w:rsidRDefault="00291C92" w:rsidP="00291C92">
      <w:r>
        <w:t>1.</w:t>
      </w:r>
      <w:r>
        <w:tab/>
        <w:t>Object-like Macros</w:t>
      </w:r>
    </w:p>
    <w:p w14:paraId="62F9F935" w14:textId="77777777" w:rsidR="00291C92" w:rsidRDefault="00291C92" w:rsidP="00291C92">
      <w:r>
        <w:t>2.</w:t>
      </w:r>
      <w:r>
        <w:tab/>
        <w:t>Function-like Macros</w:t>
      </w:r>
    </w:p>
    <w:p w14:paraId="2ADA4963" w14:textId="77777777" w:rsidR="00291C92" w:rsidRDefault="00291C92" w:rsidP="00291C92"/>
    <w:p w14:paraId="133E1A5B" w14:textId="77777777" w:rsidR="00291C92" w:rsidRDefault="00291C92" w:rsidP="00291C92">
      <w:r>
        <w:t>Object-like Macros</w:t>
      </w:r>
    </w:p>
    <w:p w14:paraId="5085E229" w14:textId="77777777" w:rsidR="00291C92" w:rsidRDefault="00291C92" w:rsidP="00291C92">
      <w:r>
        <w:t>The object-like macro is an identifier that is replaced by value. It is widely used to represent numeric constants. For example:</w:t>
      </w:r>
    </w:p>
    <w:p w14:paraId="3B421536" w14:textId="77777777" w:rsidR="00291C92" w:rsidRDefault="00291C92" w:rsidP="00291C92">
      <w:r>
        <w:t>1.</w:t>
      </w:r>
      <w:r>
        <w:tab/>
        <w:t xml:space="preserve">#define PI 3.14  </w:t>
      </w:r>
    </w:p>
    <w:p w14:paraId="71349C0B" w14:textId="77777777" w:rsidR="00291C92" w:rsidRDefault="00291C92" w:rsidP="00291C92">
      <w:r>
        <w:t>Here, PI is the macro name which will be replaced by the value 3.14.</w:t>
      </w:r>
    </w:p>
    <w:p w14:paraId="0A5353A0" w14:textId="77777777" w:rsidR="00291C92" w:rsidRDefault="00291C92" w:rsidP="00291C92">
      <w:r>
        <w:t>Function-like Macros</w:t>
      </w:r>
    </w:p>
    <w:p w14:paraId="39BBDDE4" w14:textId="77777777" w:rsidR="00291C92" w:rsidRDefault="00291C92" w:rsidP="00291C92">
      <w:r>
        <w:t>The function-like macro looks like function call. For example:</w:t>
      </w:r>
    </w:p>
    <w:p w14:paraId="773C5994" w14:textId="77777777" w:rsidR="00291C92" w:rsidRDefault="00291C92" w:rsidP="00291C92">
      <w:r>
        <w:t>1.</w:t>
      </w:r>
      <w:r>
        <w:tab/>
        <w:t>#define MIN(</w:t>
      </w:r>
      <w:proofErr w:type="spellStart"/>
      <w:proofErr w:type="gramStart"/>
      <w:r>
        <w:t>a,b</w:t>
      </w:r>
      <w:proofErr w:type="spellEnd"/>
      <w:proofErr w:type="gramEnd"/>
      <w:r>
        <w:t xml:space="preserve">) ((a)&lt;(b)?(a):(b))    </w:t>
      </w:r>
    </w:p>
    <w:p w14:paraId="6145763A" w14:textId="77777777" w:rsidR="00291C92" w:rsidRDefault="00291C92" w:rsidP="00291C92">
      <w:r>
        <w:lastRenderedPageBreak/>
        <w:t>Here, MIN is the macro name.</w:t>
      </w:r>
    </w:p>
    <w:p w14:paraId="40D58BD4" w14:textId="77777777" w:rsidR="00291C92" w:rsidRDefault="00291C92" w:rsidP="00291C92">
      <w:r>
        <w:t>Visit #define to see the full example of object-like and function-like macros.</w:t>
      </w:r>
    </w:p>
    <w:p w14:paraId="5B62080D" w14:textId="77777777" w:rsidR="00291C92" w:rsidRDefault="00291C92" w:rsidP="00291C92"/>
    <w:p w14:paraId="5ADBB1DD" w14:textId="77777777" w:rsidR="00291C92" w:rsidRDefault="00291C92" w:rsidP="00291C92">
      <w:r>
        <w:t>C Predefined Macros</w:t>
      </w:r>
    </w:p>
    <w:p w14:paraId="39434EA4" w14:textId="77777777" w:rsidR="00291C92" w:rsidRDefault="00291C92" w:rsidP="00291C92">
      <w:r>
        <w:t>ANSI C defines many predefined macros that can be used in c program.</w:t>
      </w:r>
    </w:p>
    <w:p w14:paraId="662CBDDF" w14:textId="77777777" w:rsidR="00291C92" w:rsidRDefault="00291C92" w:rsidP="00291C92">
      <w:r>
        <w:t>No.</w:t>
      </w:r>
      <w:r>
        <w:tab/>
        <w:t>Macro</w:t>
      </w:r>
      <w:r>
        <w:tab/>
        <w:t>Description</w:t>
      </w:r>
    </w:p>
    <w:p w14:paraId="5D7CFB1D" w14:textId="77777777" w:rsidR="00291C92" w:rsidRDefault="00291C92" w:rsidP="00291C92">
      <w:r>
        <w:t>1</w:t>
      </w:r>
      <w:r>
        <w:tab/>
        <w:t>_DATE_</w:t>
      </w:r>
      <w:r>
        <w:tab/>
        <w:t>represents the current date in "MMM DD YYYY" format.</w:t>
      </w:r>
    </w:p>
    <w:p w14:paraId="1EBA5EFB" w14:textId="77777777" w:rsidR="00291C92" w:rsidRDefault="00291C92" w:rsidP="00291C92">
      <w:r>
        <w:t>2</w:t>
      </w:r>
      <w:r>
        <w:tab/>
        <w:t>_TIME_</w:t>
      </w:r>
      <w:r>
        <w:tab/>
        <w:t>represents current time in "HH:MM: SS" format.</w:t>
      </w:r>
    </w:p>
    <w:p w14:paraId="6EDA75AF" w14:textId="77777777" w:rsidR="00291C92" w:rsidRDefault="00291C92" w:rsidP="00291C92">
      <w:r>
        <w:t>3</w:t>
      </w:r>
      <w:r>
        <w:tab/>
        <w:t>_FILE_</w:t>
      </w:r>
      <w:r>
        <w:tab/>
        <w:t>represents the current file name.</w:t>
      </w:r>
    </w:p>
    <w:p w14:paraId="4DE1A4BF" w14:textId="77777777" w:rsidR="00291C92" w:rsidRDefault="00291C92" w:rsidP="00291C92">
      <w:r>
        <w:t>4</w:t>
      </w:r>
      <w:r>
        <w:tab/>
        <w:t>_LINE_</w:t>
      </w:r>
      <w:r>
        <w:tab/>
        <w:t>represents the current line number.</w:t>
      </w:r>
    </w:p>
    <w:p w14:paraId="647A1C0F" w14:textId="77777777" w:rsidR="00291C92" w:rsidRDefault="00291C92" w:rsidP="00291C92">
      <w:r>
        <w:t>5</w:t>
      </w:r>
      <w:r>
        <w:tab/>
        <w:t>_STDC_</w:t>
      </w:r>
      <w:r>
        <w:tab/>
        <w:t>It is defined as 1 when compiler complies with the ANSI standard.</w:t>
      </w:r>
    </w:p>
    <w:p w14:paraId="3B936223" w14:textId="77777777" w:rsidR="00291C92" w:rsidRDefault="00291C92" w:rsidP="00291C92"/>
    <w:p w14:paraId="2028A7C4" w14:textId="77777777" w:rsidR="00291C92" w:rsidRDefault="00291C92" w:rsidP="00291C92">
      <w:r>
        <w:t>C predefined macros example</w:t>
      </w:r>
    </w:p>
    <w:p w14:paraId="52B8D5E1" w14:textId="77777777" w:rsidR="00291C92" w:rsidRDefault="00291C92" w:rsidP="00291C92">
      <w:r>
        <w:t xml:space="preserve">File: </w:t>
      </w:r>
      <w:proofErr w:type="spellStart"/>
      <w:r>
        <w:t>simple.c</w:t>
      </w:r>
      <w:proofErr w:type="spellEnd"/>
    </w:p>
    <w:p w14:paraId="17F2041D" w14:textId="77777777" w:rsidR="00291C92" w:rsidRDefault="00291C92" w:rsidP="00291C92">
      <w:r>
        <w:t>1.</w:t>
      </w:r>
      <w:r>
        <w:tab/>
        <w:t>#include &lt;</w:t>
      </w:r>
      <w:proofErr w:type="spellStart"/>
      <w:r>
        <w:t>stdio.h</w:t>
      </w:r>
      <w:proofErr w:type="spellEnd"/>
      <w:r>
        <w:t xml:space="preserve">&gt;  </w:t>
      </w:r>
    </w:p>
    <w:p w14:paraId="3A948B2D" w14:textId="77777777" w:rsidR="00291C92" w:rsidRDefault="00291C92" w:rsidP="00291C92">
      <w:r>
        <w:t>2.</w:t>
      </w:r>
      <w:r>
        <w:tab/>
      </w:r>
      <w:proofErr w:type="gramStart"/>
      <w:r>
        <w:t>main(</w:t>
      </w:r>
      <w:proofErr w:type="gramEnd"/>
      <w:r>
        <w:t xml:space="preserve">) {  </w:t>
      </w:r>
    </w:p>
    <w:p w14:paraId="6FAC117D" w14:textId="77777777" w:rsidR="00291C92" w:rsidRDefault="00291C92" w:rsidP="00291C92">
      <w:r>
        <w:t>3.</w:t>
      </w:r>
      <w:r>
        <w:tab/>
        <w:t xml:space="preserve">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File :%s\n", __FILE__ );  </w:t>
      </w:r>
    </w:p>
    <w:p w14:paraId="3727E7F0" w14:textId="77777777" w:rsidR="00291C92" w:rsidRDefault="00291C92" w:rsidP="00291C92">
      <w:r>
        <w:t>4.</w:t>
      </w:r>
      <w:r>
        <w:tab/>
        <w:t xml:space="preserve">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Date :%s\n", __DATE__ );  </w:t>
      </w:r>
    </w:p>
    <w:p w14:paraId="10F9C206" w14:textId="77777777" w:rsidR="00291C92" w:rsidRDefault="00291C92" w:rsidP="00291C92">
      <w:r>
        <w:t>5.</w:t>
      </w:r>
      <w:r>
        <w:tab/>
        <w:t xml:space="preserve">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Time :%s\n", __TIME__ );  </w:t>
      </w:r>
    </w:p>
    <w:p w14:paraId="58951FDE" w14:textId="77777777" w:rsidR="00291C92" w:rsidRDefault="00291C92" w:rsidP="00291C92">
      <w:r>
        <w:t>6.</w:t>
      </w:r>
      <w:r>
        <w:tab/>
        <w:t xml:space="preserve">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Line :%d\n", __LINE__ );  </w:t>
      </w:r>
    </w:p>
    <w:p w14:paraId="6BF4709F" w14:textId="77777777" w:rsidR="00291C92" w:rsidRDefault="00291C92" w:rsidP="00291C92">
      <w:r>
        <w:t>7.</w:t>
      </w:r>
      <w:r>
        <w:tab/>
        <w:t xml:space="preserve">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STDC :%d\n", __STDC__ );  </w:t>
      </w:r>
    </w:p>
    <w:p w14:paraId="1B916FF6" w14:textId="77777777" w:rsidR="00291C92" w:rsidRDefault="00291C92" w:rsidP="00291C92">
      <w:r>
        <w:t>8.</w:t>
      </w:r>
      <w:r>
        <w:tab/>
        <w:t xml:space="preserve">}  </w:t>
      </w:r>
    </w:p>
    <w:p w14:paraId="3580EEEF" w14:textId="77777777" w:rsidR="00291C92" w:rsidRDefault="00291C92" w:rsidP="00291C92">
      <w:r>
        <w:t>Output:</w:t>
      </w:r>
    </w:p>
    <w:p w14:paraId="2E5B1400" w14:textId="77777777" w:rsidR="00291C92" w:rsidRDefault="00291C92" w:rsidP="00291C92">
      <w:proofErr w:type="gramStart"/>
      <w:r>
        <w:t>File :</w:t>
      </w:r>
      <w:proofErr w:type="spellStart"/>
      <w:r>
        <w:t>simple</w:t>
      </w:r>
      <w:proofErr w:type="gramEnd"/>
      <w:r>
        <w:t>.c</w:t>
      </w:r>
      <w:proofErr w:type="spellEnd"/>
    </w:p>
    <w:p w14:paraId="771B2148" w14:textId="77777777" w:rsidR="00291C92" w:rsidRDefault="00291C92" w:rsidP="00291C92">
      <w:proofErr w:type="gramStart"/>
      <w:r>
        <w:t>Date :Dec</w:t>
      </w:r>
      <w:proofErr w:type="gramEnd"/>
      <w:r>
        <w:t xml:space="preserve"> 6 2015</w:t>
      </w:r>
    </w:p>
    <w:p w14:paraId="66D8CCD4" w14:textId="77777777" w:rsidR="00291C92" w:rsidRDefault="00291C92" w:rsidP="00291C92">
      <w:proofErr w:type="gramStart"/>
      <w:r>
        <w:t>Time :</w:t>
      </w:r>
      <w:proofErr w:type="gramEnd"/>
      <w:r>
        <w:t>12:28:46</w:t>
      </w:r>
    </w:p>
    <w:p w14:paraId="2636BCA8" w14:textId="77777777" w:rsidR="00291C92" w:rsidRDefault="00291C92" w:rsidP="00291C92">
      <w:r>
        <w:t>Line :6</w:t>
      </w:r>
    </w:p>
    <w:p w14:paraId="1CF03221" w14:textId="77777777" w:rsidR="00291C92" w:rsidRDefault="00291C92" w:rsidP="00291C92">
      <w:r>
        <w:t>STDC :1</w:t>
      </w:r>
    </w:p>
    <w:p w14:paraId="45BFDF33" w14:textId="77777777" w:rsidR="00291C92" w:rsidRDefault="00291C92" w:rsidP="00291C92"/>
    <w:p w14:paraId="6CE27EBE" w14:textId="77777777" w:rsidR="00291C92" w:rsidRDefault="00291C92" w:rsidP="00291C92">
      <w:r>
        <w:t>C #include</w:t>
      </w:r>
    </w:p>
    <w:p w14:paraId="48252959" w14:textId="77777777" w:rsidR="00291C92" w:rsidRDefault="00291C92" w:rsidP="00291C92">
      <w:r>
        <w:lastRenderedPageBreak/>
        <w:t xml:space="preserve">The #include </w:t>
      </w:r>
      <w:proofErr w:type="spellStart"/>
      <w:r>
        <w:t>preprocessor</w:t>
      </w:r>
      <w:proofErr w:type="spellEnd"/>
      <w:r>
        <w:t xml:space="preserve"> directive is used to paste code of given file into current file. It is used include system-defined and user-defined header files. If included file is not found, compiler renders error.</w:t>
      </w:r>
    </w:p>
    <w:p w14:paraId="54B00B94" w14:textId="77777777" w:rsidR="00291C92" w:rsidRDefault="00291C92" w:rsidP="00291C92">
      <w:proofErr w:type="gramStart"/>
      <w:r>
        <w:t>By the use of</w:t>
      </w:r>
      <w:proofErr w:type="gramEnd"/>
      <w:r>
        <w:t xml:space="preserve"> #include directive, we provide information to the </w:t>
      </w:r>
      <w:proofErr w:type="spellStart"/>
      <w:r>
        <w:t>preprocessor</w:t>
      </w:r>
      <w:proofErr w:type="spellEnd"/>
      <w:r>
        <w:t xml:space="preserve"> where to look for the header files. There are two variants to use #include directive.</w:t>
      </w:r>
    </w:p>
    <w:p w14:paraId="00B91B37" w14:textId="77777777" w:rsidR="00291C92" w:rsidRDefault="00291C92" w:rsidP="00291C92">
      <w:r>
        <w:t>1.</w:t>
      </w:r>
      <w:r>
        <w:tab/>
        <w:t>#include &lt;filename&gt;</w:t>
      </w:r>
    </w:p>
    <w:p w14:paraId="5855B66A" w14:textId="77777777" w:rsidR="00291C92" w:rsidRDefault="00291C92" w:rsidP="00291C92">
      <w:r>
        <w:t>2.</w:t>
      </w:r>
      <w:r>
        <w:tab/>
        <w:t>#include "filename"</w:t>
      </w:r>
    </w:p>
    <w:p w14:paraId="6B43EB81" w14:textId="77777777" w:rsidR="00291C92" w:rsidRDefault="00291C92" w:rsidP="00291C92">
      <w:r>
        <w:t>The #include &lt;filename&gt; tells the compiler to look for the directory where system header files are held. In UNIX, it is \</w:t>
      </w:r>
      <w:proofErr w:type="spellStart"/>
      <w:r>
        <w:t>usr</w:t>
      </w:r>
      <w:proofErr w:type="spellEnd"/>
      <w:r>
        <w:t>\include directory.</w:t>
      </w:r>
    </w:p>
    <w:p w14:paraId="27AEA7DB" w14:textId="77777777" w:rsidR="00291C92" w:rsidRDefault="00291C92" w:rsidP="00291C92">
      <w:r>
        <w:t>The #include "filename" tells the compiler to look in the current directory from where program is running.</w:t>
      </w:r>
    </w:p>
    <w:p w14:paraId="726A36ED" w14:textId="77777777" w:rsidR="00291C92" w:rsidRDefault="00291C92" w:rsidP="00291C92">
      <w:r>
        <w:t>#include directive example</w:t>
      </w:r>
    </w:p>
    <w:p w14:paraId="6FCA0F0A" w14:textId="77777777" w:rsidR="00291C92" w:rsidRDefault="00291C92" w:rsidP="00291C92">
      <w:r>
        <w:t xml:space="preserve">Let's see a simple example of #include directive. In this program, we are including </w:t>
      </w:r>
      <w:proofErr w:type="spellStart"/>
      <w:r>
        <w:t>stdio.h</w:t>
      </w:r>
      <w:proofErr w:type="spellEnd"/>
      <w:r>
        <w:t xml:space="preserve"> file because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) function is defined in this file.</w:t>
      </w:r>
    </w:p>
    <w:p w14:paraId="35AFF708" w14:textId="77777777" w:rsidR="00291C92" w:rsidRDefault="00291C92" w:rsidP="00291C92">
      <w:r>
        <w:t>1.</w:t>
      </w:r>
      <w:r>
        <w:tab/>
        <w:t>#include &lt;</w:t>
      </w:r>
      <w:proofErr w:type="spellStart"/>
      <w:r>
        <w:t>stdio.h</w:t>
      </w:r>
      <w:proofErr w:type="spellEnd"/>
      <w:r>
        <w:t xml:space="preserve">&gt;  </w:t>
      </w:r>
    </w:p>
    <w:p w14:paraId="3AA4C63F" w14:textId="77777777" w:rsidR="00291C92" w:rsidRDefault="00291C92" w:rsidP="00291C92">
      <w:r>
        <w:t>2.</w:t>
      </w:r>
      <w:r>
        <w:tab/>
      </w:r>
      <w:proofErr w:type="gramStart"/>
      <w:r>
        <w:t>main(</w:t>
      </w:r>
      <w:proofErr w:type="gramEnd"/>
      <w:r>
        <w:t xml:space="preserve">) {  </w:t>
      </w:r>
    </w:p>
    <w:p w14:paraId="5E563EA5" w14:textId="77777777" w:rsidR="00291C92" w:rsidRDefault="00291C92" w:rsidP="00291C92">
      <w:r>
        <w:t>3.</w:t>
      </w:r>
      <w:r>
        <w:tab/>
        <w:t xml:space="preserve">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Hello C");  </w:t>
      </w:r>
    </w:p>
    <w:p w14:paraId="2DAE1F07" w14:textId="77777777" w:rsidR="00291C92" w:rsidRDefault="00291C92" w:rsidP="00291C92">
      <w:r>
        <w:t>4.</w:t>
      </w:r>
      <w:r>
        <w:tab/>
        <w:t xml:space="preserve">}  </w:t>
      </w:r>
    </w:p>
    <w:p w14:paraId="0BE91647" w14:textId="77777777" w:rsidR="00291C92" w:rsidRDefault="00291C92" w:rsidP="00291C92">
      <w:r>
        <w:t>Output:</w:t>
      </w:r>
    </w:p>
    <w:p w14:paraId="08086741" w14:textId="77777777" w:rsidR="00291C92" w:rsidRDefault="00291C92" w:rsidP="00291C92">
      <w:r>
        <w:t>Hello C</w:t>
      </w:r>
    </w:p>
    <w:p w14:paraId="456DEAB3" w14:textId="77777777" w:rsidR="00291C92" w:rsidRDefault="00291C92" w:rsidP="00291C92">
      <w:r>
        <w:t>#include notes:</w:t>
      </w:r>
    </w:p>
    <w:p w14:paraId="24D1B6D0" w14:textId="77777777" w:rsidR="00291C92" w:rsidRDefault="00291C92" w:rsidP="00291C92">
      <w:r>
        <w:t xml:space="preserve">Note 1: In #include directive, comments are not recognized. </w:t>
      </w:r>
      <w:proofErr w:type="gramStart"/>
      <w:r>
        <w:t>So</w:t>
      </w:r>
      <w:proofErr w:type="gramEnd"/>
      <w:r>
        <w:t xml:space="preserve"> in case of #include &lt;a//b&gt;, a//b is treated as filename.</w:t>
      </w:r>
    </w:p>
    <w:p w14:paraId="1C5EFE9D" w14:textId="77777777" w:rsidR="00291C92" w:rsidRDefault="00291C92" w:rsidP="00291C92">
      <w:r>
        <w:t xml:space="preserve">Note 2: In #include directive, the backslash is considered as normal text </w:t>
      </w:r>
      <w:proofErr w:type="gramStart"/>
      <w:r>
        <w:t>not escape</w:t>
      </w:r>
      <w:proofErr w:type="gramEnd"/>
      <w:r>
        <w:t xml:space="preserve"> sequence. </w:t>
      </w:r>
      <w:proofErr w:type="gramStart"/>
      <w:r>
        <w:t>So</w:t>
      </w:r>
      <w:proofErr w:type="gramEnd"/>
      <w:r>
        <w:t xml:space="preserve"> in case of #include &lt;a\</w:t>
      </w:r>
      <w:proofErr w:type="spellStart"/>
      <w:r>
        <w:t>nb</w:t>
      </w:r>
      <w:proofErr w:type="spellEnd"/>
      <w:r>
        <w:t>&gt;, a\</w:t>
      </w:r>
      <w:proofErr w:type="spellStart"/>
      <w:r>
        <w:t>nb</w:t>
      </w:r>
      <w:proofErr w:type="spellEnd"/>
      <w:r>
        <w:t xml:space="preserve"> is treated as filename.</w:t>
      </w:r>
    </w:p>
    <w:p w14:paraId="035A9798" w14:textId="77777777" w:rsidR="00291C92" w:rsidRDefault="00291C92" w:rsidP="00291C92">
      <w:r>
        <w:t>Note 3: You can use the only comment after filename otherwise it will give an error</w:t>
      </w:r>
    </w:p>
    <w:p w14:paraId="45764B6E" w14:textId="77777777" w:rsidR="00291C92" w:rsidRDefault="00291C92" w:rsidP="00291C92"/>
    <w:p w14:paraId="6638910D" w14:textId="77777777" w:rsidR="00291C92" w:rsidRDefault="00291C92" w:rsidP="00291C92">
      <w:r>
        <w:t>C #define</w:t>
      </w:r>
    </w:p>
    <w:p w14:paraId="2321949D" w14:textId="77777777" w:rsidR="00291C92" w:rsidRDefault="00291C92" w:rsidP="00291C92">
      <w:r>
        <w:t xml:space="preserve">The #define </w:t>
      </w:r>
      <w:proofErr w:type="spellStart"/>
      <w:r>
        <w:t>preprocessor</w:t>
      </w:r>
      <w:proofErr w:type="spellEnd"/>
      <w:r>
        <w:t xml:space="preserve"> directive is used to define constant or micro substitution. It can use any basic data type.</w:t>
      </w:r>
    </w:p>
    <w:p w14:paraId="5A4F0C4C" w14:textId="77777777" w:rsidR="00291C92" w:rsidRDefault="00291C92" w:rsidP="00291C92">
      <w:r>
        <w:t>Syntax:</w:t>
      </w:r>
    </w:p>
    <w:p w14:paraId="2597A178" w14:textId="77777777" w:rsidR="00291C92" w:rsidRDefault="00291C92" w:rsidP="00291C92">
      <w:r>
        <w:t>1.</w:t>
      </w:r>
      <w:r>
        <w:tab/>
        <w:t xml:space="preserve">#define token value  </w:t>
      </w:r>
    </w:p>
    <w:p w14:paraId="451A349D" w14:textId="77777777" w:rsidR="00291C92" w:rsidRDefault="00291C92" w:rsidP="00291C92">
      <w:r>
        <w:t>Let's see an example of #define to define a constant.</w:t>
      </w:r>
    </w:p>
    <w:p w14:paraId="19613178" w14:textId="77777777" w:rsidR="00291C92" w:rsidRDefault="00291C92" w:rsidP="00291C92">
      <w:r>
        <w:t>1.</w:t>
      </w:r>
      <w:r>
        <w:tab/>
        <w:t>#include &lt;</w:t>
      </w:r>
      <w:proofErr w:type="spellStart"/>
      <w:r>
        <w:t>stdio.h</w:t>
      </w:r>
      <w:proofErr w:type="spellEnd"/>
      <w:r>
        <w:t xml:space="preserve">&gt;  </w:t>
      </w:r>
    </w:p>
    <w:p w14:paraId="40B3988B" w14:textId="77777777" w:rsidR="00291C92" w:rsidRDefault="00291C92" w:rsidP="00291C92">
      <w:r>
        <w:lastRenderedPageBreak/>
        <w:t>2.</w:t>
      </w:r>
      <w:r>
        <w:tab/>
        <w:t xml:space="preserve">#define PI 3.14  </w:t>
      </w:r>
    </w:p>
    <w:p w14:paraId="44EFDF11" w14:textId="77777777" w:rsidR="00291C92" w:rsidRDefault="00291C92" w:rsidP="00291C92">
      <w:r>
        <w:t>3.</w:t>
      </w:r>
      <w:r>
        <w:tab/>
      </w:r>
      <w:proofErr w:type="gramStart"/>
      <w:r>
        <w:t>main(</w:t>
      </w:r>
      <w:proofErr w:type="gramEnd"/>
      <w:r>
        <w:t xml:space="preserve">) {  </w:t>
      </w:r>
    </w:p>
    <w:p w14:paraId="414D6F75" w14:textId="77777777" w:rsidR="00291C92" w:rsidRDefault="00291C92" w:rsidP="00291C92">
      <w:r>
        <w:t>4.</w:t>
      </w:r>
      <w:r>
        <w:tab/>
        <w:t xml:space="preserve">   </w:t>
      </w:r>
      <w:proofErr w:type="spellStart"/>
      <w:r>
        <w:t>printf</w:t>
      </w:r>
      <w:proofErr w:type="spellEnd"/>
      <w:r>
        <w:t>("%</w:t>
      </w:r>
      <w:proofErr w:type="spellStart"/>
      <w:r>
        <w:t>f</w:t>
      </w:r>
      <w:proofErr w:type="gramStart"/>
      <w:r>
        <w:t>",PI</w:t>
      </w:r>
      <w:proofErr w:type="spellEnd"/>
      <w:proofErr w:type="gramEnd"/>
      <w:r>
        <w:t xml:space="preserve">);  </w:t>
      </w:r>
    </w:p>
    <w:p w14:paraId="52B9C501" w14:textId="77777777" w:rsidR="00291C92" w:rsidRDefault="00291C92" w:rsidP="00291C92">
      <w:r>
        <w:t>5.</w:t>
      </w:r>
      <w:r>
        <w:tab/>
        <w:t xml:space="preserve">}  </w:t>
      </w:r>
    </w:p>
    <w:p w14:paraId="3BC7879D" w14:textId="77777777" w:rsidR="00291C92" w:rsidRDefault="00291C92" w:rsidP="00291C92">
      <w:r>
        <w:t>Output:</w:t>
      </w:r>
    </w:p>
    <w:p w14:paraId="70AA5A1D" w14:textId="77777777" w:rsidR="00291C92" w:rsidRDefault="00291C92" w:rsidP="00291C92">
      <w:r>
        <w:t>3.140000</w:t>
      </w:r>
    </w:p>
    <w:p w14:paraId="525000B2" w14:textId="77777777" w:rsidR="00291C92" w:rsidRDefault="00291C92" w:rsidP="00291C92">
      <w:r>
        <w:t>Let's see an example of #define to create a macro.</w:t>
      </w:r>
    </w:p>
    <w:p w14:paraId="623797BC" w14:textId="77777777" w:rsidR="00291C92" w:rsidRDefault="00291C92" w:rsidP="00291C92">
      <w:r>
        <w:t>1.</w:t>
      </w:r>
      <w:r>
        <w:tab/>
        <w:t>#include &lt;</w:t>
      </w:r>
      <w:proofErr w:type="spellStart"/>
      <w:r>
        <w:t>stdio.h</w:t>
      </w:r>
      <w:proofErr w:type="spellEnd"/>
      <w:r>
        <w:t xml:space="preserve">&gt;  </w:t>
      </w:r>
    </w:p>
    <w:p w14:paraId="09C4F6CB" w14:textId="77777777" w:rsidR="00291C92" w:rsidRDefault="00291C92" w:rsidP="00291C92">
      <w:r>
        <w:t>2.</w:t>
      </w:r>
      <w:r>
        <w:tab/>
        <w:t>#define MIN(</w:t>
      </w:r>
      <w:proofErr w:type="spellStart"/>
      <w:proofErr w:type="gramStart"/>
      <w:r>
        <w:t>a,b</w:t>
      </w:r>
      <w:proofErr w:type="spellEnd"/>
      <w:proofErr w:type="gramEnd"/>
      <w:r>
        <w:t xml:space="preserve">) ((a)&lt;(b)?(a):(b))  </w:t>
      </w:r>
    </w:p>
    <w:p w14:paraId="643C8802" w14:textId="77777777" w:rsidR="00291C92" w:rsidRDefault="00291C92" w:rsidP="00291C92">
      <w:r>
        <w:t>3.</w:t>
      </w:r>
      <w:r>
        <w:tab/>
        <w:t xml:space="preserve">void </w:t>
      </w:r>
      <w:proofErr w:type="gramStart"/>
      <w:r>
        <w:t>main(</w:t>
      </w:r>
      <w:proofErr w:type="gramEnd"/>
      <w:r>
        <w:t xml:space="preserve">) {  </w:t>
      </w:r>
    </w:p>
    <w:p w14:paraId="013AB2C3" w14:textId="77777777" w:rsidR="00291C92" w:rsidRDefault="00291C92" w:rsidP="00291C92">
      <w:r>
        <w:t>4.</w:t>
      </w:r>
      <w:r>
        <w:tab/>
        <w:t xml:space="preserve">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Minimum between 10 and 20 is: %d\n", MIN(10,20));    </w:t>
      </w:r>
    </w:p>
    <w:p w14:paraId="43E883E2" w14:textId="77777777" w:rsidR="00291C92" w:rsidRDefault="00291C92" w:rsidP="00291C92">
      <w:r>
        <w:t>5.</w:t>
      </w:r>
      <w:r>
        <w:tab/>
        <w:t xml:space="preserve">}  </w:t>
      </w:r>
    </w:p>
    <w:p w14:paraId="4A1852EA" w14:textId="77777777" w:rsidR="00291C92" w:rsidRDefault="00291C92" w:rsidP="00291C92">
      <w:r>
        <w:t>Output:</w:t>
      </w:r>
    </w:p>
    <w:p w14:paraId="2231A9D6" w14:textId="77777777" w:rsidR="00291C92" w:rsidRDefault="00291C92" w:rsidP="00291C92">
      <w:r>
        <w:t>Minimum between 10 and 20 is: 10</w:t>
      </w:r>
    </w:p>
    <w:p w14:paraId="664D2D83" w14:textId="77777777" w:rsidR="00291C92" w:rsidRDefault="00291C92" w:rsidP="00291C92"/>
    <w:p w14:paraId="39D7F253" w14:textId="77777777" w:rsidR="00291C92" w:rsidRDefault="00291C92" w:rsidP="00291C92">
      <w:r>
        <w:t>C #</w:t>
      </w:r>
      <w:proofErr w:type="spellStart"/>
      <w:r>
        <w:t>undef</w:t>
      </w:r>
      <w:proofErr w:type="spellEnd"/>
    </w:p>
    <w:p w14:paraId="2C783E09" w14:textId="77777777" w:rsidR="00291C92" w:rsidRDefault="00291C92" w:rsidP="00291C92">
      <w:r>
        <w:t>The #</w:t>
      </w:r>
      <w:proofErr w:type="spellStart"/>
      <w:r>
        <w:t>undef</w:t>
      </w:r>
      <w:proofErr w:type="spellEnd"/>
      <w:r>
        <w:t xml:space="preserve"> </w:t>
      </w:r>
      <w:proofErr w:type="spellStart"/>
      <w:r>
        <w:t>preprocessor</w:t>
      </w:r>
      <w:proofErr w:type="spellEnd"/>
      <w:r>
        <w:t xml:space="preserve"> directive is used to undefine the constant or macro defined by #define.</w:t>
      </w:r>
    </w:p>
    <w:p w14:paraId="1BF0979E" w14:textId="77777777" w:rsidR="00291C92" w:rsidRDefault="00291C92" w:rsidP="00291C92">
      <w:r>
        <w:t>Syntax:</w:t>
      </w:r>
    </w:p>
    <w:p w14:paraId="77F552A6" w14:textId="77777777" w:rsidR="00291C92" w:rsidRDefault="00291C92" w:rsidP="00291C92">
      <w:r>
        <w:t>1.</w:t>
      </w:r>
      <w:r>
        <w:tab/>
        <w:t>#</w:t>
      </w:r>
      <w:proofErr w:type="spellStart"/>
      <w:r>
        <w:t>undef</w:t>
      </w:r>
      <w:proofErr w:type="spellEnd"/>
      <w:r>
        <w:t xml:space="preserve"> token  </w:t>
      </w:r>
    </w:p>
    <w:p w14:paraId="1970AABC" w14:textId="77777777" w:rsidR="00291C92" w:rsidRDefault="00291C92" w:rsidP="00291C92">
      <w:r>
        <w:t>Let's see a simple example to define and undefine a constant.</w:t>
      </w:r>
    </w:p>
    <w:p w14:paraId="1252AEAA" w14:textId="77777777" w:rsidR="00291C92" w:rsidRDefault="00291C92" w:rsidP="00291C92">
      <w:r>
        <w:t>1.</w:t>
      </w:r>
      <w:r>
        <w:tab/>
        <w:t>#include &lt;</w:t>
      </w:r>
      <w:proofErr w:type="spellStart"/>
      <w:r>
        <w:t>stdio.h</w:t>
      </w:r>
      <w:proofErr w:type="spellEnd"/>
      <w:r>
        <w:t xml:space="preserve">&gt;  </w:t>
      </w:r>
    </w:p>
    <w:p w14:paraId="0903645C" w14:textId="77777777" w:rsidR="00291C92" w:rsidRDefault="00291C92" w:rsidP="00291C92">
      <w:r>
        <w:t>2.</w:t>
      </w:r>
      <w:r>
        <w:tab/>
        <w:t xml:space="preserve">#define PI 3.14  </w:t>
      </w:r>
    </w:p>
    <w:p w14:paraId="622DE487" w14:textId="77777777" w:rsidR="00291C92" w:rsidRDefault="00291C92" w:rsidP="00291C92">
      <w:r>
        <w:t>3.</w:t>
      </w:r>
      <w:r>
        <w:tab/>
        <w:t>#</w:t>
      </w:r>
      <w:proofErr w:type="spellStart"/>
      <w:r>
        <w:t>undef</w:t>
      </w:r>
      <w:proofErr w:type="spellEnd"/>
      <w:r>
        <w:t xml:space="preserve"> PI  </w:t>
      </w:r>
    </w:p>
    <w:p w14:paraId="15A4F759" w14:textId="77777777" w:rsidR="00291C92" w:rsidRDefault="00291C92" w:rsidP="00291C92">
      <w:r>
        <w:t>4.</w:t>
      </w:r>
      <w:r>
        <w:tab/>
      </w:r>
      <w:proofErr w:type="gramStart"/>
      <w:r>
        <w:t>main(</w:t>
      </w:r>
      <w:proofErr w:type="gramEnd"/>
      <w:r>
        <w:t xml:space="preserve">) {  </w:t>
      </w:r>
    </w:p>
    <w:p w14:paraId="74B1BED0" w14:textId="77777777" w:rsidR="00291C92" w:rsidRDefault="00291C92" w:rsidP="00291C92">
      <w:r>
        <w:t>5.</w:t>
      </w:r>
      <w:r>
        <w:tab/>
        <w:t xml:space="preserve">   </w:t>
      </w:r>
      <w:proofErr w:type="spellStart"/>
      <w:r>
        <w:t>printf</w:t>
      </w:r>
      <w:proofErr w:type="spellEnd"/>
      <w:r>
        <w:t>("%</w:t>
      </w:r>
      <w:proofErr w:type="spellStart"/>
      <w:r>
        <w:t>f</w:t>
      </w:r>
      <w:proofErr w:type="gramStart"/>
      <w:r>
        <w:t>",PI</w:t>
      </w:r>
      <w:proofErr w:type="spellEnd"/>
      <w:proofErr w:type="gramEnd"/>
      <w:r>
        <w:t xml:space="preserve">);  </w:t>
      </w:r>
    </w:p>
    <w:p w14:paraId="61F21537" w14:textId="77777777" w:rsidR="00291C92" w:rsidRDefault="00291C92" w:rsidP="00291C92">
      <w:r>
        <w:t>6.</w:t>
      </w:r>
      <w:r>
        <w:tab/>
        <w:t xml:space="preserve">}  </w:t>
      </w:r>
    </w:p>
    <w:p w14:paraId="1F24CF4D" w14:textId="77777777" w:rsidR="00291C92" w:rsidRDefault="00291C92" w:rsidP="00291C92">
      <w:r>
        <w:t>Output:</w:t>
      </w:r>
    </w:p>
    <w:p w14:paraId="62317B29" w14:textId="77777777" w:rsidR="00291C92" w:rsidRDefault="00291C92" w:rsidP="00291C92">
      <w:r>
        <w:t>Compile Time Error: 'PI' undeclared</w:t>
      </w:r>
    </w:p>
    <w:p w14:paraId="1F4ECAF5" w14:textId="77777777" w:rsidR="00291C92" w:rsidRDefault="00291C92" w:rsidP="00291C92">
      <w:r>
        <w:t>The #</w:t>
      </w:r>
      <w:proofErr w:type="spellStart"/>
      <w:r>
        <w:t>undef</w:t>
      </w:r>
      <w:proofErr w:type="spellEnd"/>
      <w:r>
        <w:t xml:space="preserve"> directive is used to define the </w:t>
      </w:r>
      <w:proofErr w:type="spellStart"/>
      <w:r>
        <w:t>preprocessor</w:t>
      </w:r>
      <w:proofErr w:type="spellEnd"/>
      <w:r>
        <w:t xml:space="preserve"> constant to a limited scope so that you can declare constant again.</w:t>
      </w:r>
    </w:p>
    <w:p w14:paraId="2CCCE488" w14:textId="77777777" w:rsidR="00291C92" w:rsidRDefault="00291C92" w:rsidP="00291C92">
      <w:r>
        <w:t>Let's see an example where we are defining and undefining number variable. But before being undefined, it was used by square variable.</w:t>
      </w:r>
    </w:p>
    <w:p w14:paraId="4B6812D7" w14:textId="77777777" w:rsidR="00291C92" w:rsidRDefault="00291C92" w:rsidP="00291C92">
      <w:r>
        <w:lastRenderedPageBreak/>
        <w:t>1.</w:t>
      </w:r>
      <w:r>
        <w:tab/>
        <w:t>#include &lt;</w:t>
      </w:r>
      <w:proofErr w:type="spellStart"/>
      <w:r>
        <w:t>stdio.h</w:t>
      </w:r>
      <w:proofErr w:type="spellEnd"/>
      <w:r>
        <w:t xml:space="preserve">&gt;  </w:t>
      </w:r>
    </w:p>
    <w:p w14:paraId="72A7AF59" w14:textId="77777777" w:rsidR="00291C92" w:rsidRDefault="00291C92" w:rsidP="00291C92">
      <w:r>
        <w:t>2.</w:t>
      </w:r>
      <w:r>
        <w:tab/>
        <w:t xml:space="preserve">#define number 15  </w:t>
      </w:r>
    </w:p>
    <w:p w14:paraId="25FEE318" w14:textId="77777777" w:rsidR="00291C92" w:rsidRDefault="00291C92" w:rsidP="00291C92">
      <w:r>
        <w:t>3.</w:t>
      </w:r>
      <w:r>
        <w:tab/>
        <w:t xml:space="preserve">int square=number*number;  </w:t>
      </w:r>
    </w:p>
    <w:p w14:paraId="3E5AC9A4" w14:textId="77777777" w:rsidR="00291C92" w:rsidRDefault="00291C92" w:rsidP="00291C92">
      <w:r>
        <w:t>4.</w:t>
      </w:r>
      <w:r>
        <w:tab/>
        <w:t>#</w:t>
      </w:r>
      <w:proofErr w:type="spellStart"/>
      <w:r>
        <w:t>undef</w:t>
      </w:r>
      <w:proofErr w:type="spellEnd"/>
      <w:r>
        <w:t xml:space="preserve"> number  </w:t>
      </w:r>
    </w:p>
    <w:p w14:paraId="3BF65BB7" w14:textId="77777777" w:rsidR="00291C92" w:rsidRDefault="00291C92" w:rsidP="00291C92">
      <w:r>
        <w:t>5.</w:t>
      </w:r>
      <w:r>
        <w:tab/>
      </w:r>
      <w:proofErr w:type="gramStart"/>
      <w:r>
        <w:t>main(</w:t>
      </w:r>
      <w:proofErr w:type="gramEnd"/>
      <w:r>
        <w:t xml:space="preserve">) {  </w:t>
      </w:r>
    </w:p>
    <w:p w14:paraId="75294BBA" w14:textId="77777777" w:rsidR="00291C92" w:rsidRDefault="00291C92" w:rsidP="00291C92">
      <w:r>
        <w:t>6.</w:t>
      </w:r>
      <w:r>
        <w:tab/>
        <w:t xml:space="preserve">   </w:t>
      </w:r>
      <w:proofErr w:type="spellStart"/>
      <w:r>
        <w:t>printf</w:t>
      </w:r>
      <w:proofErr w:type="spellEnd"/>
      <w:r>
        <w:t>("%</w:t>
      </w:r>
      <w:proofErr w:type="spellStart"/>
      <w:r>
        <w:t>d</w:t>
      </w:r>
      <w:proofErr w:type="gramStart"/>
      <w:r>
        <w:t>",square</w:t>
      </w:r>
      <w:proofErr w:type="spellEnd"/>
      <w:proofErr w:type="gramEnd"/>
      <w:r>
        <w:t xml:space="preserve">);  </w:t>
      </w:r>
    </w:p>
    <w:p w14:paraId="4C4B0D04" w14:textId="77777777" w:rsidR="00291C92" w:rsidRDefault="00291C92" w:rsidP="00291C92">
      <w:r>
        <w:t>7.</w:t>
      </w:r>
      <w:r>
        <w:tab/>
        <w:t xml:space="preserve">}  </w:t>
      </w:r>
    </w:p>
    <w:p w14:paraId="763F2266" w14:textId="77777777" w:rsidR="00291C92" w:rsidRDefault="00291C92" w:rsidP="00291C92">
      <w:r>
        <w:t>Output:</w:t>
      </w:r>
    </w:p>
    <w:p w14:paraId="6F179BFD" w14:textId="77777777" w:rsidR="00291C92" w:rsidRDefault="00291C92" w:rsidP="00291C92">
      <w:r>
        <w:t>225</w:t>
      </w:r>
    </w:p>
    <w:p w14:paraId="77C81957" w14:textId="77777777" w:rsidR="00291C92" w:rsidRDefault="00291C92" w:rsidP="00291C92"/>
    <w:p w14:paraId="5281161E" w14:textId="77777777" w:rsidR="00291C92" w:rsidRDefault="00291C92" w:rsidP="00291C92">
      <w:r>
        <w:t>C #ifdef</w:t>
      </w:r>
    </w:p>
    <w:p w14:paraId="3D3A4BF3" w14:textId="77777777" w:rsidR="00291C92" w:rsidRDefault="00291C92" w:rsidP="00291C92">
      <w:r>
        <w:t xml:space="preserve">The #ifdef </w:t>
      </w:r>
      <w:proofErr w:type="spellStart"/>
      <w:r>
        <w:t>preprocessor</w:t>
      </w:r>
      <w:proofErr w:type="spellEnd"/>
      <w:r>
        <w:t xml:space="preserve"> directive checks if macro is defined by #define. If yes, it executes the code otherwise #else code is executed, if present.</w:t>
      </w:r>
    </w:p>
    <w:p w14:paraId="008074F6" w14:textId="77777777" w:rsidR="00291C92" w:rsidRDefault="00291C92" w:rsidP="00291C92">
      <w:r>
        <w:t>Syntax:</w:t>
      </w:r>
    </w:p>
    <w:p w14:paraId="5B13A003" w14:textId="77777777" w:rsidR="00291C92" w:rsidRDefault="00291C92" w:rsidP="00291C92">
      <w:r>
        <w:t>1.</w:t>
      </w:r>
      <w:r>
        <w:tab/>
        <w:t xml:space="preserve">#ifdef MACRO  </w:t>
      </w:r>
    </w:p>
    <w:p w14:paraId="1AEE7819" w14:textId="77777777" w:rsidR="00291C92" w:rsidRDefault="00291C92" w:rsidP="00291C92">
      <w:r>
        <w:t>2.</w:t>
      </w:r>
      <w:r>
        <w:tab/>
        <w:t xml:space="preserve">//code  </w:t>
      </w:r>
    </w:p>
    <w:p w14:paraId="49821054" w14:textId="77777777" w:rsidR="00291C92" w:rsidRDefault="00291C92" w:rsidP="00291C92">
      <w:r>
        <w:t>3.</w:t>
      </w:r>
      <w:r>
        <w:tab/>
        <w:t xml:space="preserve">#endif  </w:t>
      </w:r>
    </w:p>
    <w:p w14:paraId="1DB937AA" w14:textId="77777777" w:rsidR="00291C92" w:rsidRDefault="00291C92" w:rsidP="00291C92">
      <w:r>
        <w:t>Syntax with #else:</w:t>
      </w:r>
    </w:p>
    <w:p w14:paraId="659943BB" w14:textId="77777777" w:rsidR="00291C92" w:rsidRDefault="00291C92" w:rsidP="00291C92">
      <w:r>
        <w:t>1.</w:t>
      </w:r>
      <w:r>
        <w:tab/>
        <w:t xml:space="preserve">#ifdef MACRO  </w:t>
      </w:r>
    </w:p>
    <w:p w14:paraId="43C84802" w14:textId="77777777" w:rsidR="00291C92" w:rsidRDefault="00291C92" w:rsidP="00291C92">
      <w:r>
        <w:t>2.</w:t>
      </w:r>
      <w:r>
        <w:tab/>
        <w:t xml:space="preserve">//successful code  </w:t>
      </w:r>
    </w:p>
    <w:p w14:paraId="757F3DDB" w14:textId="77777777" w:rsidR="00291C92" w:rsidRDefault="00291C92" w:rsidP="00291C92">
      <w:r>
        <w:t>3.</w:t>
      </w:r>
      <w:r>
        <w:tab/>
        <w:t xml:space="preserve">#else  </w:t>
      </w:r>
    </w:p>
    <w:p w14:paraId="2D74DF30" w14:textId="77777777" w:rsidR="00291C92" w:rsidRDefault="00291C92" w:rsidP="00291C92">
      <w:r>
        <w:t>4.</w:t>
      </w:r>
      <w:r>
        <w:tab/>
        <w:t xml:space="preserve">//else code  </w:t>
      </w:r>
    </w:p>
    <w:p w14:paraId="77A30C2D" w14:textId="77777777" w:rsidR="00291C92" w:rsidRDefault="00291C92" w:rsidP="00291C92">
      <w:r>
        <w:t>5.</w:t>
      </w:r>
      <w:r>
        <w:tab/>
        <w:t xml:space="preserve">#endif  </w:t>
      </w:r>
    </w:p>
    <w:p w14:paraId="45170F16" w14:textId="77777777" w:rsidR="00291C92" w:rsidRDefault="00291C92" w:rsidP="00291C92">
      <w:r>
        <w:t>C #ifdef example</w:t>
      </w:r>
    </w:p>
    <w:p w14:paraId="20AA98D5" w14:textId="77777777" w:rsidR="00291C92" w:rsidRDefault="00291C92" w:rsidP="00291C92">
      <w:r>
        <w:t xml:space="preserve">Let's see a simple example to use #ifdef </w:t>
      </w:r>
      <w:proofErr w:type="spellStart"/>
      <w:r>
        <w:t>preprocessor</w:t>
      </w:r>
      <w:proofErr w:type="spellEnd"/>
      <w:r>
        <w:t xml:space="preserve"> directive.</w:t>
      </w:r>
    </w:p>
    <w:p w14:paraId="4BB5F50D" w14:textId="77777777" w:rsidR="00291C92" w:rsidRDefault="00291C92" w:rsidP="00291C92">
      <w:r>
        <w:t>1.</w:t>
      </w:r>
      <w:r>
        <w:tab/>
        <w:t>#include &lt;</w:t>
      </w:r>
      <w:proofErr w:type="spellStart"/>
      <w:r>
        <w:t>stdio.h</w:t>
      </w:r>
      <w:proofErr w:type="spellEnd"/>
      <w:r>
        <w:t xml:space="preserve">&gt;  </w:t>
      </w:r>
    </w:p>
    <w:p w14:paraId="1E86CD1D" w14:textId="77777777" w:rsidR="00291C92" w:rsidRDefault="00291C92" w:rsidP="00291C92">
      <w:r>
        <w:t>2.</w:t>
      </w:r>
      <w:r>
        <w:tab/>
        <w:t>#include &lt;</w:t>
      </w:r>
      <w:proofErr w:type="spellStart"/>
      <w:r>
        <w:t>conio.h</w:t>
      </w:r>
      <w:proofErr w:type="spellEnd"/>
      <w:r>
        <w:t xml:space="preserve">&gt;  </w:t>
      </w:r>
    </w:p>
    <w:p w14:paraId="34779FC3" w14:textId="77777777" w:rsidR="00291C92" w:rsidRDefault="00291C92" w:rsidP="00291C92">
      <w:r>
        <w:t>3.</w:t>
      </w:r>
      <w:r>
        <w:tab/>
        <w:t xml:space="preserve">#define NOINPUT  </w:t>
      </w:r>
    </w:p>
    <w:p w14:paraId="6C38C797" w14:textId="77777777" w:rsidR="00291C92" w:rsidRDefault="00291C92" w:rsidP="00291C92">
      <w:r>
        <w:t>4.</w:t>
      </w:r>
      <w:r>
        <w:tab/>
        <w:t xml:space="preserve">void </w:t>
      </w:r>
      <w:proofErr w:type="gramStart"/>
      <w:r>
        <w:t>main(</w:t>
      </w:r>
      <w:proofErr w:type="gramEnd"/>
      <w:r>
        <w:t xml:space="preserve">) {  </w:t>
      </w:r>
    </w:p>
    <w:p w14:paraId="594DDE32" w14:textId="77777777" w:rsidR="00291C92" w:rsidRDefault="00291C92" w:rsidP="00291C92">
      <w:r>
        <w:t>5.</w:t>
      </w:r>
      <w:r>
        <w:tab/>
        <w:t xml:space="preserve">int a=0;  </w:t>
      </w:r>
    </w:p>
    <w:p w14:paraId="1B520533" w14:textId="77777777" w:rsidR="00291C92" w:rsidRDefault="00291C92" w:rsidP="00291C92">
      <w:r>
        <w:t>6.</w:t>
      </w:r>
      <w:r>
        <w:tab/>
        <w:t xml:space="preserve">#ifdef NOINPUT  </w:t>
      </w:r>
    </w:p>
    <w:p w14:paraId="349E319F" w14:textId="77777777" w:rsidR="00291C92" w:rsidRDefault="00291C92" w:rsidP="00291C92">
      <w:r>
        <w:lastRenderedPageBreak/>
        <w:t>7.</w:t>
      </w:r>
      <w:r>
        <w:tab/>
        <w:t xml:space="preserve">a=2;  </w:t>
      </w:r>
    </w:p>
    <w:p w14:paraId="33E26E2A" w14:textId="77777777" w:rsidR="00291C92" w:rsidRDefault="00291C92" w:rsidP="00291C92">
      <w:r>
        <w:t>8.</w:t>
      </w:r>
      <w:r>
        <w:tab/>
        <w:t xml:space="preserve">#else  </w:t>
      </w:r>
    </w:p>
    <w:p w14:paraId="10A90D17" w14:textId="77777777" w:rsidR="00291C92" w:rsidRDefault="00291C92" w:rsidP="00291C92">
      <w:r>
        <w:t>9.</w:t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Enter a:");  </w:t>
      </w:r>
    </w:p>
    <w:p w14:paraId="4067D7F0" w14:textId="77777777" w:rsidR="00291C92" w:rsidRDefault="00291C92" w:rsidP="00291C92">
      <w:r>
        <w:t>10.</w:t>
      </w:r>
      <w:r>
        <w:tab/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 xml:space="preserve">"%d", &amp;a);  </w:t>
      </w:r>
    </w:p>
    <w:p w14:paraId="6AD3EEF2" w14:textId="77777777" w:rsidR="00291C92" w:rsidRDefault="00291C92" w:rsidP="00291C92">
      <w:r>
        <w:t>11.</w:t>
      </w:r>
      <w:r>
        <w:tab/>
        <w:t xml:space="preserve">#endif         </w:t>
      </w:r>
    </w:p>
    <w:p w14:paraId="5F82B52B" w14:textId="77777777" w:rsidR="00291C92" w:rsidRDefault="00291C92" w:rsidP="00291C92">
      <w:r>
        <w:t>12.</w:t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Value of a: %d\n", a);  </w:t>
      </w:r>
    </w:p>
    <w:p w14:paraId="346D2B2F" w14:textId="77777777" w:rsidR="00291C92" w:rsidRDefault="00291C92" w:rsidP="00291C92">
      <w:r>
        <w:t>13.</w:t>
      </w:r>
      <w:r>
        <w:tab/>
      </w:r>
      <w:proofErr w:type="spellStart"/>
      <w:proofErr w:type="gramStart"/>
      <w:r>
        <w:t>getch</w:t>
      </w:r>
      <w:proofErr w:type="spellEnd"/>
      <w:r>
        <w:t>(</w:t>
      </w:r>
      <w:proofErr w:type="gramEnd"/>
      <w:r>
        <w:t xml:space="preserve">);  </w:t>
      </w:r>
    </w:p>
    <w:p w14:paraId="5B1E6784" w14:textId="77777777" w:rsidR="00291C92" w:rsidRDefault="00291C92" w:rsidP="00291C92">
      <w:r>
        <w:t>14.</w:t>
      </w:r>
      <w:r>
        <w:tab/>
        <w:t xml:space="preserve">}  </w:t>
      </w:r>
    </w:p>
    <w:p w14:paraId="38760AB2" w14:textId="77777777" w:rsidR="00291C92" w:rsidRDefault="00291C92" w:rsidP="00291C92">
      <w:r>
        <w:t>Output:</w:t>
      </w:r>
    </w:p>
    <w:p w14:paraId="23851D0B" w14:textId="77777777" w:rsidR="00291C92" w:rsidRDefault="00291C92" w:rsidP="00291C92">
      <w:r>
        <w:t>Value of a: 2</w:t>
      </w:r>
    </w:p>
    <w:p w14:paraId="44B7E252" w14:textId="77777777" w:rsidR="00291C92" w:rsidRDefault="00291C92" w:rsidP="00291C92">
      <w:r>
        <w:t>But, if you don't define NOINPUT, it will ask user to enter a number.</w:t>
      </w:r>
    </w:p>
    <w:p w14:paraId="5D724DE3" w14:textId="77777777" w:rsidR="00291C92" w:rsidRDefault="00291C92" w:rsidP="00291C92">
      <w:r>
        <w:t>1.</w:t>
      </w:r>
      <w:r>
        <w:tab/>
        <w:t>#include &lt;</w:t>
      </w:r>
      <w:proofErr w:type="spellStart"/>
      <w:r>
        <w:t>stdio.h</w:t>
      </w:r>
      <w:proofErr w:type="spellEnd"/>
      <w:r>
        <w:t xml:space="preserve">&gt;  </w:t>
      </w:r>
    </w:p>
    <w:p w14:paraId="0522DF1A" w14:textId="77777777" w:rsidR="00291C92" w:rsidRDefault="00291C92" w:rsidP="00291C92">
      <w:r>
        <w:t>2.</w:t>
      </w:r>
      <w:r>
        <w:tab/>
        <w:t>#include &lt;</w:t>
      </w:r>
      <w:proofErr w:type="spellStart"/>
      <w:r>
        <w:t>conio.h</w:t>
      </w:r>
      <w:proofErr w:type="spellEnd"/>
      <w:r>
        <w:t xml:space="preserve">&gt;  </w:t>
      </w:r>
    </w:p>
    <w:p w14:paraId="25D58F8F" w14:textId="77777777" w:rsidR="00291C92" w:rsidRDefault="00291C92" w:rsidP="00291C92">
      <w:r>
        <w:t>3.</w:t>
      </w:r>
      <w:r>
        <w:tab/>
        <w:t xml:space="preserve">void </w:t>
      </w:r>
      <w:proofErr w:type="gramStart"/>
      <w:r>
        <w:t>main(</w:t>
      </w:r>
      <w:proofErr w:type="gramEnd"/>
      <w:r>
        <w:t xml:space="preserve">) {  </w:t>
      </w:r>
    </w:p>
    <w:p w14:paraId="0CF133C0" w14:textId="77777777" w:rsidR="00291C92" w:rsidRDefault="00291C92" w:rsidP="00291C92">
      <w:r>
        <w:t>4.</w:t>
      </w:r>
      <w:r>
        <w:tab/>
        <w:t xml:space="preserve">int a=0;  </w:t>
      </w:r>
    </w:p>
    <w:p w14:paraId="1C5AF537" w14:textId="77777777" w:rsidR="00291C92" w:rsidRDefault="00291C92" w:rsidP="00291C92">
      <w:r>
        <w:t>5.</w:t>
      </w:r>
      <w:r>
        <w:tab/>
        <w:t xml:space="preserve">#ifdef NOINPUT  </w:t>
      </w:r>
    </w:p>
    <w:p w14:paraId="687DF5C0" w14:textId="77777777" w:rsidR="00291C92" w:rsidRDefault="00291C92" w:rsidP="00291C92">
      <w:r>
        <w:t>6.</w:t>
      </w:r>
      <w:r>
        <w:tab/>
        <w:t xml:space="preserve">a=2;  </w:t>
      </w:r>
    </w:p>
    <w:p w14:paraId="4349BE7C" w14:textId="77777777" w:rsidR="00291C92" w:rsidRDefault="00291C92" w:rsidP="00291C92">
      <w:r>
        <w:t>7.</w:t>
      </w:r>
      <w:r>
        <w:tab/>
        <w:t xml:space="preserve">#else  </w:t>
      </w:r>
    </w:p>
    <w:p w14:paraId="7F1D7EEC" w14:textId="77777777" w:rsidR="00291C92" w:rsidRDefault="00291C92" w:rsidP="00291C92">
      <w:r>
        <w:t>8.</w:t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Enter a:");  </w:t>
      </w:r>
    </w:p>
    <w:p w14:paraId="299B28CF" w14:textId="77777777" w:rsidR="00291C92" w:rsidRDefault="00291C92" w:rsidP="00291C92">
      <w:r>
        <w:t>9.</w:t>
      </w:r>
      <w:r>
        <w:tab/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 xml:space="preserve">"%d", &amp;a);  </w:t>
      </w:r>
    </w:p>
    <w:p w14:paraId="40795774" w14:textId="77777777" w:rsidR="00291C92" w:rsidRDefault="00291C92" w:rsidP="00291C92">
      <w:r>
        <w:t>10.</w:t>
      </w:r>
      <w:r>
        <w:tab/>
        <w:t xml:space="preserve">#endif         </w:t>
      </w:r>
    </w:p>
    <w:p w14:paraId="0A1CD735" w14:textId="77777777" w:rsidR="00291C92" w:rsidRDefault="00291C92" w:rsidP="00291C92">
      <w:r>
        <w:t>11.</w:t>
      </w:r>
      <w:r>
        <w:tab/>
        <w:t xml:space="preserve">  </w:t>
      </w:r>
    </w:p>
    <w:p w14:paraId="0F78CC79" w14:textId="77777777" w:rsidR="00291C92" w:rsidRDefault="00291C92" w:rsidP="00291C92">
      <w:r>
        <w:t>12.</w:t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Value of a: %d\n", a);  </w:t>
      </w:r>
    </w:p>
    <w:p w14:paraId="2848E49F" w14:textId="77777777" w:rsidR="00291C92" w:rsidRDefault="00291C92" w:rsidP="00291C92">
      <w:r>
        <w:t>13.</w:t>
      </w:r>
      <w:r>
        <w:tab/>
      </w:r>
      <w:proofErr w:type="spellStart"/>
      <w:proofErr w:type="gramStart"/>
      <w:r>
        <w:t>getch</w:t>
      </w:r>
      <w:proofErr w:type="spellEnd"/>
      <w:r>
        <w:t>(</w:t>
      </w:r>
      <w:proofErr w:type="gramEnd"/>
      <w:r>
        <w:t xml:space="preserve">);  </w:t>
      </w:r>
    </w:p>
    <w:p w14:paraId="0F77771D" w14:textId="77777777" w:rsidR="00291C92" w:rsidRDefault="00291C92" w:rsidP="00291C92">
      <w:r>
        <w:t>14.</w:t>
      </w:r>
      <w:r>
        <w:tab/>
        <w:t xml:space="preserve">}  </w:t>
      </w:r>
    </w:p>
    <w:p w14:paraId="752154B8" w14:textId="77777777" w:rsidR="00291C92" w:rsidRDefault="00291C92" w:rsidP="00291C92">
      <w:r>
        <w:t>Output:</w:t>
      </w:r>
    </w:p>
    <w:p w14:paraId="1ABC1819" w14:textId="77777777" w:rsidR="00291C92" w:rsidRDefault="00291C92" w:rsidP="00291C92">
      <w:r>
        <w:t>Enter a:5</w:t>
      </w:r>
    </w:p>
    <w:p w14:paraId="3CF5374C" w14:textId="77777777" w:rsidR="00291C92" w:rsidRDefault="00291C92" w:rsidP="00291C92">
      <w:r>
        <w:t>Value of a: 5</w:t>
      </w:r>
    </w:p>
    <w:p w14:paraId="26572BA3" w14:textId="77777777" w:rsidR="00291C92" w:rsidRDefault="00291C92" w:rsidP="00291C92"/>
    <w:p w14:paraId="7931DB90" w14:textId="77777777" w:rsidR="00291C92" w:rsidRDefault="00291C92" w:rsidP="00291C92">
      <w:r>
        <w:t>C #</w:t>
      </w:r>
      <w:proofErr w:type="spellStart"/>
      <w:r>
        <w:t>ifndef</w:t>
      </w:r>
      <w:proofErr w:type="spellEnd"/>
    </w:p>
    <w:p w14:paraId="08C10ADE" w14:textId="77777777" w:rsidR="00291C92" w:rsidRDefault="00291C92" w:rsidP="00291C92">
      <w:r>
        <w:lastRenderedPageBreak/>
        <w:t>The #</w:t>
      </w:r>
      <w:proofErr w:type="spellStart"/>
      <w:r>
        <w:t>ifndef</w:t>
      </w:r>
      <w:proofErr w:type="spellEnd"/>
      <w:r>
        <w:t xml:space="preserve"> </w:t>
      </w:r>
      <w:proofErr w:type="spellStart"/>
      <w:r>
        <w:t>preprocessor</w:t>
      </w:r>
      <w:proofErr w:type="spellEnd"/>
      <w:r>
        <w:t xml:space="preserve"> directive checks if macro is not defined by #define. If yes, it executes the code otherwise #else code is executed, if present.</w:t>
      </w:r>
    </w:p>
    <w:p w14:paraId="70CA9B52" w14:textId="77777777" w:rsidR="00291C92" w:rsidRDefault="00291C92" w:rsidP="00291C92">
      <w:r>
        <w:t>Syntax:</w:t>
      </w:r>
    </w:p>
    <w:p w14:paraId="27B58D3B" w14:textId="77777777" w:rsidR="00291C92" w:rsidRDefault="00291C92" w:rsidP="00291C92">
      <w:r>
        <w:t>1.</w:t>
      </w:r>
      <w:r>
        <w:tab/>
        <w:t>#</w:t>
      </w:r>
      <w:proofErr w:type="spellStart"/>
      <w:r>
        <w:t>ifndef</w:t>
      </w:r>
      <w:proofErr w:type="spellEnd"/>
      <w:r>
        <w:t xml:space="preserve"> MACRO  </w:t>
      </w:r>
    </w:p>
    <w:p w14:paraId="7AF7CE65" w14:textId="77777777" w:rsidR="00291C92" w:rsidRDefault="00291C92" w:rsidP="00291C92">
      <w:r>
        <w:t>2.</w:t>
      </w:r>
      <w:r>
        <w:tab/>
        <w:t xml:space="preserve">//code  </w:t>
      </w:r>
    </w:p>
    <w:p w14:paraId="0FB60137" w14:textId="77777777" w:rsidR="00291C92" w:rsidRDefault="00291C92" w:rsidP="00291C92">
      <w:r>
        <w:t>3.</w:t>
      </w:r>
      <w:r>
        <w:tab/>
        <w:t xml:space="preserve">#endif  </w:t>
      </w:r>
    </w:p>
    <w:p w14:paraId="54594CA8" w14:textId="77777777" w:rsidR="00291C92" w:rsidRDefault="00291C92" w:rsidP="00291C92">
      <w:r>
        <w:t>Syntax with #else:</w:t>
      </w:r>
    </w:p>
    <w:p w14:paraId="00DEB349" w14:textId="77777777" w:rsidR="00291C92" w:rsidRDefault="00291C92" w:rsidP="00291C92">
      <w:r>
        <w:t>1.</w:t>
      </w:r>
      <w:r>
        <w:tab/>
        <w:t>#</w:t>
      </w:r>
      <w:proofErr w:type="spellStart"/>
      <w:r>
        <w:t>ifndef</w:t>
      </w:r>
      <w:proofErr w:type="spellEnd"/>
      <w:r>
        <w:t xml:space="preserve"> MACRO  </w:t>
      </w:r>
    </w:p>
    <w:p w14:paraId="7A909A5C" w14:textId="77777777" w:rsidR="00291C92" w:rsidRDefault="00291C92" w:rsidP="00291C92">
      <w:r>
        <w:t>2.</w:t>
      </w:r>
      <w:r>
        <w:tab/>
        <w:t xml:space="preserve">//successful code  </w:t>
      </w:r>
    </w:p>
    <w:p w14:paraId="187EA706" w14:textId="77777777" w:rsidR="00291C92" w:rsidRDefault="00291C92" w:rsidP="00291C92">
      <w:r>
        <w:t>3.</w:t>
      </w:r>
      <w:r>
        <w:tab/>
        <w:t xml:space="preserve">#else  </w:t>
      </w:r>
    </w:p>
    <w:p w14:paraId="4DDA49E6" w14:textId="77777777" w:rsidR="00291C92" w:rsidRDefault="00291C92" w:rsidP="00291C92">
      <w:r>
        <w:t>4.</w:t>
      </w:r>
      <w:r>
        <w:tab/>
        <w:t xml:space="preserve">//else code  </w:t>
      </w:r>
    </w:p>
    <w:p w14:paraId="4A51E9A6" w14:textId="77777777" w:rsidR="00291C92" w:rsidRDefault="00291C92" w:rsidP="00291C92">
      <w:r>
        <w:t>5.</w:t>
      </w:r>
      <w:r>
        <w:tab/>
        <w:t xml:space="preserve">#endif  </w:t>
      </w:r>
    </w:p>
    <w:p w14:paraId="437D7120" w14:textId="77777777" w:rsidR="00291C92" w:rsidRDefault="00291C92" w:rsidP="00291C92">
      <w:r>
        <w:t>C #</w:t>
      </w:r>
      <w:proofErr w:type="spellStart"/>
      <w:r>
        <w:t>ifndef</w:t>
      </w:r>
      <w:proofErr w:type="spellEnd"/>
      <w:r>
        <w:t xml:space="preserve"> example</w:t>
      </w:r>
    </w:p>
    <w:p w14:paraId="3E69C113" w14:textId="77777777" w:rsidR="00291C92" w:rsidRDefault="00291C92" w:rsidP="00291C92">
      <w:r>
        <w:t>Let's see a simple example to use #</w:t>
      </w:r>
      <w:proofErr w:type="spellStart"/>
      <w:r>
        <w:t>ifndef</w:t>
      </w:r>
      <w:proofErr w:type="spellEnd"/>
      <w:r>
        <w:t xml:space="preserve"> </w:t>
      </w:r>
      <w:proofErr w:type="spellStart"/>
      <w:r>
        <w:t>preprocessor</w:t>
      </w:r>
      <w:proofErr w:type="spellEnd"/>
      <w:r>
        <w:t xml:space="preserve"> directive.</w:t>
      </w:r>
    </w:p>
    <w:p w14:paraId="7A20D7AE" w14:textId="77777777" w:rsidR="00291C92" w:rsidRDefault="00291C92" w:rsidP="00291C92">
      <w:r>
        <w:t>1.</w:t>
      </w:r>
      <w:r>
        <w:tab/>
        <w:t>#include &lt;</w:t>
      </w:r>
      <w:proofErr w:type="spellStart"/>
      <w:r>
        <w:t>stdio.h</w:t>
      </w:r>
      <w:proofErr w:type="spellEnd"/>
      <w:r>
        <w:t xml:space="preserve">&gt;  </w:t>
      </w:r>
    </w:p>
    <w:p w14:paraId="58FF2FFC" w14:textId="77777777" w:rsidR="00291C92" w:rsidRDefault="00291C92" w:rsidP="00291C92">
      <w:r>
        <w:t>2.</w:t>
      </w:r>
      <w:r>
        <w:tab/>
        <w:t>#include &lt;</w:t>
      </w:r>
      <w:proofErr w:type="spellStart"/>
      <w:r>
        <w:t>conio.h</w:t>
      </w:r>
      <w:proofErr w:type="spellEnd"/>
      <w:r>
        <w:t xml:space="preserve">&gt;  </w:t>
      </w:r>
    </w:p>
    <w:p w14:paraId="50E0C777" w14:textId="77777777" w:rsidR="00291C92" w:rsidRDefault="00291C92" w:rsidP="00291C92">
      <w:r>
        <w:t>3.</w:t>
      </w:r>
      <w:r>
        <w:tab/>
        <w:t xml:space="preserve">#define INPUT  </w:t>
      </w:r>
    </w:p>
    <w:p w14:paraId="5A50EFCE" w14:textId="77777777" w:rsidR="00291C92" w:rsidRDefault="00291C92" w:rsidP="00291C92">
      <w:r>
        <w:t>4.</w:t>
      </w:r>
      <w:r>
        <w:tab/>
        <w:t xml:space="preserve">void </w:t>
      </w:r>
      <w:proofErr w:type="gramStart"/>
      <w:r>
        <w:t>main(</w:t>
      </w:r>
      <w:proofErr w:type="gramEnd"/>
      <w:r>
        <w:t xml:space="preserve">) {  </w:t>
      </w:r>
    </w:p>
    <w:p w14:paraId="6E0C87ED" w14:textId="77777777" w:rsidR="00291C92" w:rsidRDefault="00291C92" w:rsidP="00291C92">
      <w:r>
        <w:t>5.</w:t>
      </w:r>
      <w:r>
        <w:tab/>
        <w:t xml:space="preserve">int a=0;  </w:t>
      </w:r>
    </w:p>
    <w:p w14:paraId="71C783FC" w14:textId="77777777" w:rsidR="00291C92" w:rsidRDefault="00291C92" w:rsidP="00291C92">
      <w:r>
        <w:t>6.</w:t>
      </w:r>
      <w:r>
        <w:tab/>
        <w:t>#</w:t>
      </w:r>
      <w:proofErr w:type="spellStart"/>
      <w:r>
        <w:t>ifndef</w:t>
      </w:r>
      <w:proofErr w:type="spellEnd"/>
      <w:r>
        <w:t xml:space="preserve"> INPUT  </w:t>
      </w:r>
    </w:p>
    <w:p w14:paraId="0E1F422D" w14:textId="77777777" w:rsidR="00291C92" w:rsidRDefault="00291C92" w:rsidP="00291C92">
      <w:r>
        <w:t>7.</w:t>
      </w:r>
      <w:r>
        <w:tab/>
        <w:t xml:space="preserve">a=2;  </w:t>
      </w:r>
    </w:p>
    <w:p w14:paraId="603A73EA" w14:textId="77777777" w:rsidR="00291C92" w:rsidRDefault="00291C92" w:rsidP="00291C92">
      <w:r>
        <w:t>8.</w:t>
      </w:r>
      <w:r>
        <w:tab/>
        <w:t xml:space="preserve">#else  </w:t>
      </w:r>
    </w:p>
    <w:p w14:paraId="3D7DC15C" w14:textId="77777777" w:rsidR="00291C92" w:rsidRDefault="00291C92" w:rsidP="00291C92">
      <w:r>
        <w:t>9.</w:t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Enter a:");  </w:t>
      </w:r>
    </w:p>
    <w:p w14:paraId="1C6FA8BC" w14:textId="77777777" w:rsidR="00291C92" w:rsidRDefault="00291C92" w:rsidP="00291C92">
      <w:r>
        <w:t>10.</w:t>
      </w:r>
      <w:r>
        <w:tab/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 xml:space="preserve">"%d", &amp;a);  </w:t>
      </w:r>
    </w:p>
    <w:p w14:paraId="02A904A0" w14:textId="77777777" w:rsidR="00291C92" w:rsidRDefault="00291C92" w:rsidP="00291C92">
      <w:r>
        <w:t>11.</w:t>
      </w:r>
      <w:r>
        <w:tab/>
        <w:t xml:space="preserve">#endif         </w:t>
      </w:r>
    </w:p>
    <w:p w14:paraId="292316D0" w14:textId="77777777" w:rsidR="00291C92" w:rsidRDefault="00291C92" w:rsidP="00291C92">
      <w:r>
        <w:t>12.</w:t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Value of a: %d\n", a);  </w:t>
      </w:r>
    </w:p>
    <w:p w14:paraId="422EF53E" w14:textId="77777777" w:rsidR="00291C92" w:rsidRDefault="00291C92" w:rsidP="00291C92">
      <w:r>
        <w:t>13.</w:t>
      </w:r>
      <w:r>
        <w:tab/>
      </w:r>
      <w:proofErr w:type="spellStart"/>
      <w:proofErr w:type="gramStart"/>
      <w:r>
        <w:t>getch</w:t>
      </w:r>
      <w:proofErr w:type="spellEnd"/>
      <w:r>
        <w:t>(</w:t>
      </w:r>
      <w:proofErr w:type="gramEnd"/>
      <w:r>
        <w:t xml:space="preserve">);  </w:t>
      </w:r>
    </w:p>
    <w:p w14:paraId="1E83278A" w14:textId="77777777" w:rsidR="00291C92" w:rsidRDefault="00291C92" w:rsidP="00291C92">
      <w:r>
        <w:t>14.</w:t>
      </w:r>
      <w:r>
        <w:tab/>
        <w:t xml:space="preserve">}  </w:t>
      </w:r>
    </w:p>
    <w:p w14:paraId="28908EB5" w14:textId="77777777" w:rsidR="00291C92" w:rsidRDefault="00291C92" w:rsidP="00291C92">
      <w:r>
        <w:t>Output:</w:t>
      </w:r>
    </w:p>
    <w:p w14:paraId="4CBF8AB9" w14:textId="77777777" w:rsidR="00291C92" w:rsidRDefault="00291C92" w:rsidP="00291C92">
      <w:r>
        <w:t>Enter a:5</w:t>
      </w:r>
    </w:p>
    <w:p w14:paraId="6B39B44B" w14:textId="77777777" w:rsidR="00291C92" w:rsidRDefault="00291C92" w:rsidP="00291C92">
      <w:r>
        <w:t>Value of a: 5</w:t>
      </w:r>
    </w:p>
    <w:p w14:paraId="1FC6A054" w14:textId="77777777" w:rsidR="00291C92" w:rsidRDefault="00291C92" w:rsidP="00291C92">
      <w:r>
        <w:lastRenderedPageBreak/>
        <w:t>But, if you don't define INPUT, it will execute the code of #</w:t>
      </w:r>
      <w:proofErr w:type="spellStart"/>
      <w:r>
        <w:t>ifndef</w:t>
      </w:r>
      <w:proofErr w:type="spellEnd"/>
      <w:r>
        <w:t>.</w:t>
      </w:r>
    </w:p>
    <w:p w14:paraId="22016C64" w14:textId="77777777" w:rsidR="00291C92" w:rsidRDefault="00291C92" w:rsidP="00291C92">
      <w:r>
        <w:t>1.</w:t>
      </w:r>
      <w:r>
        <w:tab/>
        <w:t>#include &lt;</w:t>
      </w:r>
      <w:proofErr w:type="spellStart"/>
      <w:r>
        <w:t>stdio.h</w:t>
      </w:r>
      <w:proofErr w:type="spellEnd"/>
      <w:r>
        <w:t xml:space="preserve">&gt;  </w:t>
      </w:r>
    </w:p>
    <w:p w14:paraId="2BA802CF" w14:textId="77777777" w:rsidR="00291C92" w:rsidRDefault="00291C92" w:rsidP="00291C92">
      <w:r>
        <w:t>2.</w:t>
      </w:r>
      <w:r>
        <w:tab/>
        <w:t>#include &lt;</w:t>
      </w:r>
      <w:proofErr w:type="spellStart"/>
      <w:r>
        <w:t>conio.h</w:t>
      </w:r>
      <w:proofErr w:type="spellEnd"/>
      <w:r>
        <w:t xml:space="preserve">&gt;  </w:t>
      </w:r>
    </w:p>
    <w:p w14:paraId="678087CD" w14:textId="77777777" w:rsidR="00291C92" w:rsidRDefault="00291C92" w:rsidP="00291C92">
      <w:r>
        <w:t>3.</w:t>
      </w:r>
      <w:r>
        <w:tab/>
        <w:t xml:space="preserve">void </w:t>
      </w:r>
      <w:proofErr w:type="gramStart"/>
      <w:r>
        <w:t>main(</w:t>
      </w:r>
      <w:proofErr w:type="gramEnd"/>
      <w:r>
        <w:t xml:space="preserve">) {  </w:t>
      </w:r>
    </w:p>
    <w:p w14:paraId="48E6C40D" w14:textId="77777777" w:rsidR="00291C92" w:rsidRDefault="00291C92" w:rsidP="00291C92">
      <w:r>
        <w:t>4.</w:t>
      </w:r>
      <w:r>
        <w:tab/>
        <w:t xml:space="preserve">int a=0;  </w:t>
      </w:r>
    </w:p>
    <w:p w14:paraId="57FBF4DF" w14:textId="77777777" w:rsidR="00291C92" w:rsidRDefault="00291C92" w:rsidP="00291C92">
      <w:r>
        <w:t>5.</w:t>
      </w:r>
      <w:r>
        <w:tab/>
        <w:t>#</w:t>
      </w:r>
      <w:proofErr w:type="spellStart"/>
      <w:r>
        <w:t>ifndef</w:t>
      </w:r>
      <w:proofErr w:type="spellEnd"/>
      <w:r>
        <w:t xml:space="preserve"> INPUT  </w:t>
      </w:r>
    </w:p>
    <w:p w14:paraId="77EDFA28" w14:textId="77777777" w:rsidR="00291C92" w:rsidRDefault="00291C92" w:rsidP="00291C92">
      <w:r>
        <w:t>6.</w:t>
      </w:r>
      <w:r>
        <w:tab/>
        <w:t xml:space="preserve">a=2;  </w:t>
      </w:r>
    </w:p>
    <w:p w14:paraId="7FA2C6FD" w14:textId="77777777" w:rsidR="00291C92" w:rsidRDefault="00291C92" w:rsidP="00291C92">
      <w:r>
        <w:t>7.</w:t>
      </w:r>
      <w:r>
        <w:tab/>
        <w:t xml:space="preserve">#else  </w:t>
      </w:r>
    </w:p>
    <w:p w14:paraId="22B8DEDC" w14:textId="77777777" w:rsidR="00291C92" w:rsidRDefault="00291C92" w:rsidP="00291C92">
      <w:r>
        <w:t>8.</w:t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Enter a:");  </w:t>
      </w:r>
    </w:p>
    <w:p w14:paraId="294A56A5" w14:textId="77777777" w:rsidR="00291C92" w:rsidRDefault="00291C92" w:rsidP="00291C92">
      <w:r>
        <w:t>9.</w:t>
      </w:r>
      <w:r>
        <w:tab/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 xml:space="preserve">"%d", &amp;a);  </w:t>
      </w:r>
    </w:p>
    <w:p w14:paraId="23EABEAD" w14:textId="77777777" w:rsidR="00291C92" w:rsidRDefault="00291C92" w:rsidP="00291C92">
      <w:r>
        <w:t>10.</w:t>
      </w:r>
      <w:r>
        <w:tab/>
        <w:t xml:space="preserve">#endif         </w:t>
      </w:r>
    </w:p>
    <w:p w14:paraId="7FA1B84D" w14:textId="77777777" w:rsidR="00291C92" w:rsidRDefault="00291C92" w:rsidP="00291C92">
      <w:r>
        <w:t>11.</w:t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Value of a: %d\n", a);  </w:t>
      </w:r>
    </w:p>
    <w:p w14:paraId="7A2870C8" w14:textId="77777777" w:rsidR="00291C92" w:rsidRDefault="00291C92" w:rsidP="00291C92">
      <w:r>
        <w:t>12.</w:t>
      </w:r>
      <w:r>
        <w:tab/>
      </w:r>
      <w:proofErr w:type="spellStart"/>
      <w:proofErr w:type="gramStart"/>
      <w:r>
        <w:t>getch</w:t>
      </w:r>
      <w:proofErr w:type="spellEnd"/>
      <w:r>
        <w:t>(</w:t>
      </w:r>
      <w:proofErr w:type="gramEnd"/>
      <w:r>
        <w:t xml:space="preserve">);  </w:t>
      </w:r>
    </w:p>
    <w:p w14:paraId="7C7BB0F3" w14:textId="77777777" w:rsidR="00291C92" w:rsidRDefault="00291C92" w:rsidP="00291C92">
      <w:r>
        <w:t>13.</w:t>
      </w:r>
      <w:r>
        <w:tab/>
        <w:t xml:space="preserve">}  </w:t>
      </w:r>
    </w:p>
    <w:p w14:paraId="304043B4" w14:textId="77777777" w:rsidR="00291C92" w:rsidRDefault="00291C92" w:rsidP="00291C92">
      <w:r>
        <w:t>Output:</w:t>
      </w:r>
    </w:p>
    <w:p w14:paraId="2C7219BF" w14:textId="77777777" w:rsidR="00291C92" w:rsidRDefault="00291C92" w:rsidP="00291C92">
      <w:r>
        <w:t>Value of a: 2</w:t>
      </w:r>
    </w:p>
    <w:p w14:paraId="3052878F" w14:textId="77777777" w:rsidR="00291C92" w:rsidRDefault="00291C92" w:rsidP="00291C92"/>
    <w:p w14:paraId="69274440" w14:textId="77777777" w:rsidR="00291C92" w:rsidRDefault="00291C92" w:rsidP="00291C92">
      <w:r>
        <w:t>C #if</w:t>
      </w:r>
    </w:p>
    <w:p w14:paraId="22723A25" w14:textId="77777777" w:rsidR="00291C92" w:rsidRDefault="00291C92" w:rsidP="00291C92">
      <w:r>
        <w:t xml:space="preserve">The #if </w:t>
      </w:r>
      <w:proofErr w:type="spellStart"/>
      <w:r>
        <w:t>preprocessor</w:t>
      </w:r>
      <w:proofErr w:type="spellEnd"/>
      <w:r>
        <w:t xml:space="preserve"> directive evaluates the expression or condition. If condition is true, it executes the code otherwise #elseif or #else or #endif code is executed.</w:t>
      </w:r>
    </w:p>
    <w:p w14:paraId="132D70B1" w14:textId="77777777" w:rsidR="00291C92" w:rsidRDefault="00291C92" w:rsidP="00291C92">
      <w:r>
        <w:t>Syntax:</w:t>
      </w:r>
    </w:p>
    <w:p w14:paraId="5148E235" w14:textId="77777777" w:rsidR="00291C92" w:rsidRDefault="00291C92" w:rsidP="00291C92">
      <w:r>
        <w:t>1.</w:t>
      </w:r>
      <w:r>
        <w:tab/>
        <w:t xml:space="preserve">#if expression  </w:t>
      </w:r>
    </w:p>
    <w:p w14:paraId="741AF606" w14:textId="77777777" w:rsidR="00291C92" w:rsidRDefault="00291C92" w:rsidP="00291C92">
      <w:r>
        <w:t>2.</w:t>
      </w:r>
      <w:r>
        <w:tab/>
        <w:t xml:space="preserve">//code  </w:t>
      </w:r>
    </w:p>
    <w:p w14:paraId="495D3E2A" w14:textId="77777777" w:rsidR="00291C92" w:rsidRDefault="00291C92" w:rsidP="00291C92">
      <w:r>
        <w:t>3.</w:t>
      </w:r>
      <w:r>
        <w:tab/>
        <w:t xml:space="preserve">#endif  </w:t>
      </w:r>
    </w:p>
    <w:p w14:paraId="1926A003" w14:textId="77777777" w:rsidR="00291C92" w:rsidRDefault="00291C92" w:rsidP="00291C92">
      <w:r>
        <w:t>Syntax with #else:</w:t>
      </w:r>
    </w:p>
    <w:p w14:paraId="79D542E4" w14:textId="77777777" w:rsidR="00291C92" w:rsidRDefault="00291C92" w:rsidP="00291C92">
      <w:r>
        <w:t>1.</w:t>
      </w:r>
      <w:r>
        <w:tab/>
        <w:t xml:space="preserve">#if expression  </w:t>
      </w:r>
    </w:p>
    <w:p w14:paraId="057420B0" w14:textId="77777777" w:rsidR="00291C92" w:rsidRDefault="00291C92" w:rsidP="00291C92">
      <w:r>
        <w:t>2.</w:t>
      </w:r>
      <w:r>
        <w:tab/>
        <w:t xml:space="preserve">//if code  </w:t>
      </w:r>
    </w:p>
    <w:p w14:paraId="5316BD27" w14:textId="77777777" w:rsidR="00291C92" w:rsidRDefault="00291C92" w:rsidP="00291C92">
      <w:r>
        <w:t>3.</w:t>
      </w:r>
      <w:r>
        <w:tab/>
        <w:t xml:space="preserve">#else  </w:t>
      </w:r>
    </w:p>
    <w:p w14:paraId="2A636A5E" w14:textId="77777777" w:rsidR="00291C92" w:rsidRDefault="00291C92" w:rsidP="00291C92">
      <w:r>
        <w:t>4.</w:t>
      </w:r>
      <w:r>
        <w:tab/>
        <w:t xml:space="preserve">//else code  </w:t>
      </w:r>
    </w:p>
    <w:p w14:paraId="42F472E3" w14:textId="77777777" w:rsidR="00291C92" w:rsidRDefault="00291C92" w:rsidP="00291C92">
      <w:r>
        <w:t>5.</w:t>
      </w:r>
      <w:r>
        <w:tab/>
        <w:t xml:space="preserve">#endif  </w:t>
      </w:r>
    </w:p>
    <w:p w14:paraId="36E84708" w14:textId="77777777" w:rsidR="00291C92" w:rsidRDefault="00291C92" w:rsidP="00291C92">
      <w:r>
        <w:t>Syntax with #</w:t>
      </w:r>
      <w:proofErr w:type="spellStart"/>
      <w:r>
        <w:t>elif</w:t>
      </w:r>
      <w:proofErr w:type="spellEnd"/>
      <w:r>
        <w:t xml:space="preserve"> and #else:</w:t>
      </w:r>
    </w:p>
    <w:p w14:paraId="07F9CC36" w14:textId="77777777" w:rsidR="00291C92" w:rsidRDefault="00291C92" w:rsidP="00291C92">
      <w:r>
        <w:lastRenderedPageBreak/>
        <w:t>1.</w:t>
      </w:r>
      <w:r>
        <w:tab/>
        <w:t xml:space="preserve">#if expression  </w:t>
      </w:r>
    </w:p>
    <w:p w14:paraId="151BDFFA" w14:textId="77777777" w:rsidR="00291C92" w:rsidRDefault="00291C92" w:rsidP="00291C92">
      <w:r>
        <w:t>2.</w:t>
      </w:r>
      <w:r>
        <w:tab/>
        <w:t xml:space="preserve">//if code  </w:t>
      </w:r>
    </w:p>
    <w:p w14:paraId="696C41AD" w14:textId="77777777" w:rsidR="00291C92" w:rsidRDefault="00291C92" w:rsidP="00291C92">
      <w:r>
        <w:t>3.</w:t>
      </w:r>
      <w:r>
        <w:tab/>
        <w:t>#</w:t>
      </w:r>
      <w:proofErr w:type="spellStart"/>
      <w:r>
        <w:t>elif</w:t>
      </w:r>
      <w:proofErr w:type="spellEnd"/>
      <w:r>
        <w:t xml:space="preserve"> expression  </w:t>
      </w:r>
    </w:p>
    <w:p w14:paraId="79206B1A" w14:textId="77777777" w:rsidR="00291C92" w:rsidRDefault="00291C92" w:rsidP="00291C92">
      <w:r>
        <w:t>4.</w:t>
      </w:r>
      <w:r>
        <w:tab/>
        <w:t>//</w:t>
      </w:r>
      <w:proofErr w:type="spellStart"/>
      <w:r>
        <w:t>elif</w:t>
      </w:r>
      <w:proofErr w:type="spellEnd"/>
      <w:r>
        <w:t xml:space="preserve"> code  </w:t>
      </w:r>
    </w:p>
    <w:p w14:paraId="6BB9BBCE" w14:textId="77777777" w:rsidR="00291C92" w:rsidRDefault="00291C92" w:rsidP="00291C92">
      <w:r>
        <w:t>5.</w:t>
      </w:r>
      <w:r>
        <w:tab/>
        <w:t xml:space="preserve">#else  </w:t>
      </w:r>
    </w:p>
    <w:p w14:paraId="4F66B550" w14:textId="77777777" w:rsidR="00291C92" w:rsidRDefault="00291C92" w:rsidP="00291C92">
      <w:r>
        <w:t>6.</w:t>
      </w:r>
      <w:r>
        <w:tab/>
        <w:t xml:space="preserve">//else code  </w:t>
      </w:r>
    </w:p>
    <w:p w14:paraId="3246920F" w14:textId="77777777" w:rsidR="00291C92" w:rsidRDefault="00291C92" w:rsidP="00291C92">
      <w:r>
        <w:t>7.</w:t>
      </w:r>
      <w:r>
        <w:tab/>
        <w:t xml:space="preserve">#endif  </w:t>
      </w:r>
    </w:p>
    <w:p w14:paraId="585E14AD" w14:textId="77777777" w:rsidR="00291C92" w:rsidRDefault="00291C92" w:rsidP="00291C92">
      <w:r>
        <w:t>C #if example</w:t>
      </w:r>
    </w:p>
    <w:p w14:paraId="2C4C18C6" w14:textId="77777777" w:rsidR="00291C92" w:rsidRDefault="00291C92" w:rsidP="00291C92">
      <w:r>
        <w:t xml:space="preserve">Let's see a simple example to use #if </w:t>
      </w:r>
      <w:proofErr w:type="spellStart"/>
      <w:r>
        <w:t>preprocessor</w:t>
      </w:r>
      <w:proofErr w:type="spellEnd"/>
      <w:r>
        <w:t xml:space="preserve"> directive.</w:t>
      </w:r>
    </w:p>
    <w:p w14:paraId="7E5F3B4B" w14:textId="77777777" w:rsidR="00291C92" w:rsidRDefault="00291C92" w:rsidP="00291C92">
      <w:r>
        <w:t>1.</w:t>
      </w:r>
      <w:r>
        <w:tab/>
        <w:t>#include &lt;</w:t>
      </w:r>
      <w:proofErr w:type="spellStart"/>
      <w:r>
        <w:t>stdio.h</w:t>
      </w:r>
      <w:proofErr w:type="spellEnd"/>
      <w:r>
        <w:t xml:space="preserve">&gt;  </w:t>
      </w:r>
    </w:p>
    <w:p w14:paraId="2672A482" w14:textId="77777777" w:rsidR="00291C92" w:rsidRDefault="00291C92" w:rsidP="00291C92">
      <w:r>
        <w:t>2.</w:t>
      </w:r>
      <w:r>
        <w:tab/>
        <w:t>#include &lt;</w:t>
      </w:r>
      <w:proofErr w:type="spellStart"/>
      <w:r>
        <w:t>conio.h</w:t>
      </w:r>
      <w:proofErr w:type="spellEnd"/>
      <w:r>
        <w:t xml:space="preserve">&gt;  </w:t>
      </w:r>
    </w:p>
    <w:p w14:paraId="171DD73C" w14:textId="77777777" w:rsidR="00291C92" w:rsidRDefault="00291C92" w:rsidP="00291C92">
      <w:r>
        <w:t>3.</w:t>
      </w:r>
      <w:r>
        <w:tab/>
        <w:t xml:space="preserve">#define NUMBER 0  </w:t>
      </w:r>
    </w:p>
    <w:p w14:paraId="6ED6E1A0" w14:textId="77777777" w:rsidR="00291C92" w:rsidRDefault="00291C92" w:rsidP="00291C92">
      <w:r>
        <w:t>4.</w:t>
      </w:r>
      <w:r>
        <w:tab/>
        <w:t xml:space="preserve">void </w:t>
      </w:r>
      <w:proofErr w:type="gramStart"/>
      <w:r>
        <w:t>main(</w:t>
      </w:r>
      <w:proofErr w:type="gramEnd"/>
      <w:r>
        <w:t xml:space="preserve">) {  </w:t>
      </w:r>
    </w:p>
    <w:p w14:paraId="449AA63E" w14:textId="77777777" w:rsidR="00291C92" w:rsidRDefault="00291C92" w:rsidP="00291C92">
      <w:r>
        <w:t>5.</w:t>
      </w:r>
      <w:r>
        <w:tab/>
        <w:t xml:space="preserve">#if (NUMBER==0)  </w:t>
      </w:r>
    </w:p>
    <w:p w14:paraId="7BE880BF" w14:textId="77777777" w:rsidR="00291C92" w:rsidRDefault="00291C92" w:rsidP="00291C92">
      <w:r>
        <w:t>6.</w:t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Value of Number is: %</w:t>
      </w:r>
      <w:proofErr w:type="spellStart"/>
      <w:r>
        <w:t>d",NUMBER</w:t>
      </w:r>
      <w:proofErr w:type="spellEnd"/>
      <w:r>
        <w:t xml:space="preserve">);  </w:t>
      </w:r>
    </w:p>
    <w:p w14:paraId="21A012A1" w14:textId="77777777" w:rsidR="00291C92" w:rsidRDefault="00291C92" w:rsidP="00291C92">
      <w:r>
        <w:t>7.</w:t>
      </w:r>
      <w:r>
        <w:tab/>
        <w:t xml:space="preserve">#endif         </w:t>
      </w:r>
    </w:p>
    <w:p w14:paraId="14F76C0E" w14:textId="77777777" w:rsidR="00291C92" w:rsidRDefault="00291C92" w:rsidP="00291C92">
      <w:r>
        <w:t>8.</w:t>
      </w:r>
      <w:r>
        <w:tab/>
      </w:r>
      <w:proofErr w:type="spellStart"/>
      <w:proofErr w:type="gramStart"/>
      <w:r>
        <w:t>getch</w:t>
      </w:r>
      <w:proofErr w:type="spellEnd"/>
      <w:r>
        <w:t>(</w:t>
      </w:r>
      <w:proofErr w:type="gramEnd"/>
      <w:r>
        <w:t xml:space="preserve">);  </w:t>
      </w:r>
    </w:p>
    <w:p w14:paraId="72F90616" w14:textId="77777777" w:rsidR="00291C92" w:rsidRDefault="00291C92" w:rsidP="00291C92">
      <w:r>
        <w:t>9.</w:t>
      </w:r>
      <w:r>
        <w:tab/>
        <w:t xml:space="preserve">}  </w:t>
      </w:r>
    </w:p>
    <w:p w14:paraId="566B7240" w14:textId="77777777" w:rsidR="00291C92" w:rsidRDefault="00291C92" w:rsidP="00291C92">
      <w:r>
        <w:t>Output:</w:t>
      </w:r>
    </w:p>
    <w:p w14:paraId="730AEF9E" w14:textId="77777777" w:rsidR="00291C92" w:rsidRDefault="00291C92" w:rsidP="00291C92">
      <w:r>
        <w:t>Value of Number is: 0</w:t>
      </w:r>
    </w:p>
    <w:p w14:paraId="05976F99" w14:textId="77777777" w:rsidR="00291C92" w:rsidRDefault="00291C92" w:rsidP="00291C92">
      <w:r>
        <w:t>Let's see another example to understand the #if directive clearly.</w:t>
      </w:r>
    </w:p>
    <w:p w14:paraId="1DA0E2FA" w14:textId="77777777" w:rsidR="00291C92" w:rsidRDefault="00291C92" w:rsidP="00291C92">
      <w:r>
        <w:t>1.</w:t>
      </w:r>
      <w:r>
        <w:tab/>
        <w:t>#include &lt;</w:t>
      </w:r>
      <w:proofErr w:type="spellStart"/>
      <w:r>
        <w:t>stdio.h</w:t>
      </w:r>
      <w:proofErr w:type="spellEnd"/>
      <w:r>
        <w:t xml:space="preserve">&gt;    </w:t>
      </w:r>
    </w:p>
    <w:p w14:paraId="4030529C" w14:textId="77777777" w:rsidR="00291C92" w:rsidRDefault="00291C92" w:rsidP="00291C92">
      <w:r>
        <w:t>2.</w:t>
      </w:r>
      <w:r>
        <w:tab/>
        <w:t>#include &lt;</w:t>
      </w:r>
      <w:proofErr w:type="spellStart"/>
      <w:r>
        <w:t>conio.h</w:t>
      </w:r>
      <w:proofErr w:type="spellEnd"/>
      <w:r>
        <w:t xml:space="preserve">&gt;    </w:t>
      </w:r>
    </w:p>
    <w:p w14:paraId="18DDF095" w14:textId="77777777" w:rsidR="00291C92" w:rsidRDefault="00291C92" w:rsidP="00291C92">
      <w:r>
        <w:t>3.</w:t>
      </w:r>
      <w:r>
        <w:tab/>
        <w:t xml:space="preserve">#define NUMBER 1  </w:t>
      </w:r>
    </w:p>
    <w:p w14:paraId="156349AA" w14:textId="77777777" w:rsidR="00291C92" w:rsidRDefault="00291C92" w:rsidP="00291C92">
      <w:r>
        <w:t>4.</w:t>
      </w:r>
      <w:r>
        <w:tab/>
        <w:t xml:space="preserve">void </w:t>
      </w:r>
      <w:proofErr w:type="gramStart"/>
      <w:r>
        <w:t>main(</w:t>
      </w:r>
      <w:proofErr w:type="gramEnd"/>
      <w:r>
        <w:t xml:space="preserve">) {  </w:t>
      </w:r>
    </w:p>
    <w:p w14:paraId="1D0DC7D1" w14:textId="77777777" w:rsidR="00291C92" w:rsidRDefault="00291C92" w:rsidP="00291C92">
      <w:r>
        <w:t>5.</w:t>
      </w:r>
      <w:r>
        <w:tab/>
      </w:r>
      <w:proofErr w:type="spellStart"/>
      <w:proofErr w:type="gramStart"/>
      <w:r>
        <w:t>clrscr</w:t>
      </w:r>
      <w:proofErr w:type="spellEnd"/>
      <w:r>
        <w:t>(</w:t>
      </w:r>
      <w:proofErr w:type="gramEnd"/>
      <w:r>
        <w:t xml:space="preserve">);  </w:t>
      </w:r>
    </w:p>
    <w:p w14:paraId="34B75439" w14:textId="77777777" w:rsidR="00291C92" w:rsidRDefault="00291C92" w:rsidP="00291C92">
      <w:r>
        <w:t>6.</w:t>
      </w:r>
      <w:r>
        <w:tab/>
        <w:t xml:space="preserve">#if (NUMBER==0)  </w:t>
      </w:r>
    </w:p>
    <w:p w14:paraId="7826EA7E" w14:textId="77777777" w:rsidR="00291C92" w:rsidRDefault="00291C92" w:rsidP="00291C92">
      <w:r>
        <w:t>7.</w:t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1 Value of Number is: %</w:t>
      </w:r>
      <w:proofErr w:type="spellStart"/>
      <w:r>
        <w:t>d",NUMBER</w:t>
      </w:r>
      <w:proofErr w:type="spellEnd"/>
      <w:r>
        <w:t xml:space="preserve">);  </w:t>
      </w:r>
    </w:p>
    <w:p w14:paraId="07FED12C" w14:textId="77777777" w:rsidR="00291C92" w:rsidRDefault="00291C92" w:rsidP="00291C92">
      <w:r>
        <w:t>8.</w:t>
      </w:r>
      <w:r>
        <w:tab/>
        <w:t xml:space="preserve">#endif  </w:t>
      </w:r>
    </w:p>
    <w:p w14:paraId="55AB3FF4" w14:textId="77777777" w:rsidR="00291C92" w:rsidRDefault="00291C92" w:rsidP="00291C92">
      <w:r>
        <w:t>9.</w:t>
      </w:r>
      <w:r>
        <w:tab/>
        <w:t xml:space="preserve">  </w:t>
      </w:r>
    </w:p>
    <w:p w14:paraId="25C14B9C" w14:textId="77777777" w:rsidR="00291C92" w:rsidRDefault="00291C92" w:rsidP="00291C92">
      <w:r>
        <w:t>10.</w:t>
      </w:r>
      <w:r>
        <w:tab/>
        <w:t xml:space="preserve">#if (NUMBER==1)  </w:t>
      </w:r>
    </w:p>
    <w:p w14:paraId="037E5C98" w14:textId="77777777" w:rsidR="00291C92" w:rsidRDefault="00291C92" w:rsidP="00291C92">
      <w:r>
        <w:lastRenderedPageBreak/>
        <w:t>11.</w:t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2 Value of Number is: %</w:t>
      </w:r>
      <w:proofErr w:type="spellStart"/>
      <w:r>
        <w:t>d",NUMBER</w:t>
      </w:r>
      <w:proofErr w:type="spellEnd"/>
      <w:r>
        <w:t xml:space="preserve">);  </w:t>
      </w:r>
    </w:p>
    <w:p w14:paraId="21B2DA2F" w14:textId="77777777" w:rsidR="00291C92" w:rsidRDefault="00291C92" w:rsidP="00291C92">
      <w:r>
        <w:t>12.</w:t>
      </w:r>
      <w:r>
        <w:tab/>
        <w:t xml:space="preserve">#endif  </w:t>
      </w:r>
    </w:p>
    <w:p w14:paraId="656901EE" w14:textId="77777777" w:rsidR="00291C92" w:rsidRDefault="00291C92" w:rsidP="00291C92">
      <w:r>
        <w:t>13.</w:t>
      </w:r>
      <w:r>
        <w:tab/>
      </w:r>
      <w:proofErr w:type="spellStart"/>
      <w:proofErr w:type="gramStart"/>
      <w:r>
        <w:t>getch</w:t>
      </w:r>
      <w:proofErr w:type="spellEnd"/>
      <w:r>
        <w:t>(</w:t>
      </w:r>
      <w:proofErr w:type="gramEnd"/>
      <w:r>
        <w:t xml:space="preserve">);  </w:t>
      </w:r>
    </w:p>
    <w:p w14:paraId="087C04E5" w14:textId="77777777" w:rsidR="00291C92" w:rsidRDefault="00291C92" w:rsidP="00291C92">
      <w:r>
        <w:t>14.</w:t>
      </w:r>
      <w:r>
        <w:tab/>
        <w:t xml:space="preserve">}  </w:t>
      </w:r>
    </w:p>
    <w:p w14:paraId="18D47B38" w14:textId="77777777" w:rsidR="00291C92" w:rsidRDefault="00291C92" w:rsidP="00291C92">
      <w:r>
        <w:t>Output:</w:t>
      </w:r>
    </w:p>
    <w:p w14:paraId="2A87C566" w14:textId="77777777" w:rsidR="00291C92" w:rsidRDefault="00291C92" w:rsidP="00291C92">
      <w:r>
        <w:t>2 Value of Number is: 1</w:t>
      </w:r>
    </w:p>
    <w:p w14:paraId="35AC9A6B" w14:textId="77777777" w:rsidR="00291C92" w:rsidRDefault="00291C92" w:rsidP="00291C92"/>
    <w:p w14:paraId="39ACD5D6" w14:textId="77777777" w:rsidR="00291C92" w:rsidRDefault="00291C92" w:rsidP="00291C92">
      <w:r>
        <w:t>C #else</w:t>
      </w:r>
    </w:p>
    <w:p w14:paraId="369439DA" w14:textId="77777777" w:rsidR="00291C92" w:rsidRDefault="00291C92" w:rsidP="00291C92">
      <w:r>
        <w:t xml:space="preserve">The #else </w:t>
      </w:r>
      <w:proofErr w:type="spellStart"/>
      <w:r>
        <w:t>preprocessor</w:t>
      </w:r>
      <w:proofErr w:type="spellEnd"/>
      <w:r>
        <w:t xml:space="preserve"> directive evaluates the expression or condition if condition of #if is false. It can be used with #if, #</w:t>
      </w:r>
      <w:proofErr w:type="spellStart"/>
      <w:r>
        <w:t>elif</w:t>
      </w:r>
      <w:proofErr w:type="spellEnd"/>
      <w:r>
        <w:t>, #ifdef and #</w:t>
      </w:r>
      <w:proofErr w:type="spellStart"/>
      <w:r>
        <w:t>ifndef</w:t>
      </w:r>
      <w:proofErr w:type="spellEnd"/>
      <w:r>
        <w:t xml:space="preserve"> directives.</w:t>
      </w:r>
    </w:p>
    <w:p w14:paraId="6F7C2221" w14:textId="77777777" w:rsidR="00291C92" w:rsidRDefault="00291C92" w:rsidP="00291C92">
      <w:r>
        <w:t>Syntax:</w:t>
      </w:r>
    </w:p>
    <w:p w14:paraId="08364633" w14:textId="77777777" w:rsidR="00291C92" w:rsidRDefault="00291C92" w:rsidP="00291C92">
      <w:r>
        <w:t>1.</w:t>
      </w:r>
      <w:r>
        <w:tab/>
        <w:t xml:space="preserve">#if expression  </w:t>
      </w:r>
    </w:p>
    <w:p w14:paraId="252FCFE5" w14:textId="77777777" w:rsidR="00291C92" w:rsidRDefault="00291C92" w:rsidP="00291C92">
      <w:r>
        <w:t>2.</w:t>
      </w:r>
      <w:r>
        <w:tab/>
        <w:t xml:space="preserve">//if code  </w:t>
      </w:r>
    </w:p>
    <w:p w14:paraId="364754F7" w14:textId="77777777" w:rsidR="00291C92" w:rsidRDefault="00291C92" w:rsidP="00291C92">
      <w:r>
        <w:t>3.</w:t>
      </w:r>
      <w:r>
        <w:tab/>
        <w:t xml:space="preserve">#else  </w:t>
      </w:r>
    </w:p>
    <w:p w14:paraId="69935A39" w14:textId="77777777" w:rsidR="00291C92" w:rsidRDefault="00291C92" w:rsidP="00291C92">
      <w:r>
        <w:t>4.</w:t>
      </w:r>
      <w:r>
        <w:tab/>
        <w:t xml:space="preserve">//else code  </w:t>
      </w:r>
    </w:p>
    <w:p w14:paraId="54F93C62" w14:textId="77777777" w:rsidR="00291C92" w:rsidRDefault="00291C92" w:rsidP="00291C92">
      <w:r>
        <w:t>5.</w:t>
      </w:r>
      <w:r>
        <w:tab/>
        <w:t xml:space="preserve">#endif  </w:t>
      </w:r>
    </w:p>
    <w:p w14:paraId="788E6938" w14:textId="77777777" w:rsidR="00291C92" w:rsidRDefault="00291C92" w:rsidP="00291C92">
      <w:r>
        <w:t>Syntax with #</w:t>
      </w:r>
      <w:proofErr w:type="spellStart"/>
      <w:r>
        <w:t>elif</w:t>
      </w:r>
      <w:proofErr w:type="spellEnd"/>
      <w:r>
        <w:t>:</w:t>
      </w:r>
    </w:p>
    <w:p w14:paraId="0A677F96" w14:textId="77777777" w:rsidR="00291C92" w:rsidRDefault="00291C92" w:rsidP="00291C92">
      <w:r>
        <w:t>1.</w:t>
      </w:r>
      <w:r>
        <w:tab/>
        <w:t xml:space="preserve">#if expression  </w:t>
      </w:r>
    </w:p>
    <w:p w14:paraId="3F9642E2" w14:textId="77777777" w:rsidR="00291C92" w:rsidRDefault="00291C92" w:rsidP="00291C92">
      <w:r>
        <w:t>2.</w:t>
      </w:r>
      <w:r>
        <w:tab/>
        <w:t xml:space="preserve">//if code  </w:t>
      </w:r>
    </w:p>
    <w:p w14:paraId="0290A415" w14:textId="77777777" w:rsidR="00291C92" w:rsidRDefault="00291C92" w:rsidP="00291C92">
      <w:r>
        <w:t>3.</w:t>
      </w:r>
      <w:r>
        <w:tab/>
        <w:t>#</w:t>
      </w:r>
      <w:proofErr w:type="spellStart"/>
      <w:r>
        <w:t>elif</w:t>
      </w:r>
      <w:proofErr w:type="spellEnd"/>
      <w:r>
        <w:t xml:space="preserve"> expression  </w:t>
      </w:r>
    </w:p>
    <w:p w14:paraId="01F37427" w14:textId="77777777" w:rsidR="00291C92" w:rsidRDefault="00291C92" w:rsidP="00291C92">
      <w:r>
        <w:t>4.</w:t>
      </w:r>
      <w:r>
        <w:tab/>
        <w:t>//</w:t>
      </w:r>
      <w:proofErr w:type="spellStart"/>
      <w:r>
        <w:t>elif</w:t>
      </w:r>
      <w:proofErr w:type="spellEnd"/>
      <w:r>
        <w:t xml:space="preserve"> code  </w:t>
      </w:r>
    </w:p>
    <w:p w14:paraId="73BBAA53" w14:textId="77777777" w:rsidR="00291C92" w:rsidRDefault="00291C92" w:rsidP="00291C92">
      <w:r>
        <w:t>5.</w:t>
      </w:r>
      <w:r>
        <w:tab/>
        <w:t xml:space="preserve">#else  </w:t>
      </w:r>
    </w:p>
    <w:p w14:paraId="01821ECC" w14:textId="77777777" w:rsidR="00291C92" w:rsidRDefault="00291C92" w:rsidP="00291C92">
      <w:r>
        <w:t>6.</w:t>
      </w:r>
      <w:r>
        <w:tab/>
        <w:t xml:space="preserve">//else code  </w:t>
      </w:r>
    </w:p>
    <w:p w14:paraId="77E432A0" w14:textId="77777777" w:rsidR="00291C92" w:rsidRDefault="00291C92" w:rsidP="00291C92">
      <w:r>
        <w:t>7.</w:t>
      </w:r>
      <w:r>
        <w:tab/>
        <w:t xml:space="preserve">#endif  </w:t>
      </w:r>
    </w:p>
    <w:p w14:paraId="08771F03" w14:textId="77777777" w:rsidR="00291C92" w:rsidRDefault="00291C92" w:rsidP="00291C92">
      <w:r>
        <w:t>C #else example</w:t>
      </w:r>
    </w:p>
    <w:p w14:paraId="5CED70E8" w14:textId="77777777" w:rsidR="00291C92" w:rsidRDefault="00291C92" w:rsidP="00291C92">
      <w:r>
        <w:t xml:space="preserve">Let's see a simple example to use #else </w:t>
      </w:r>
      <w:proofErr w:type="spellStart"/>
      <w:r>
        <w:t>preprocessor</w:t>
      </w:r>
      <w:proofErr w:type="spellEnd"/>
      <w:r>
        <w:t xml:space="preserve"> directive.</w:t>
      </w:r>
    </w:p>
    <w:p w14:paraId="1C1164AD" w14:textId="77777777" w:rsidR="00291C92" w:rsidRDefault="00291C92" w:rsidP="00291C92">
      <w:r>
        <w:t>1.</w:t>
      </w:r>
      <w:r>
        <w:tab/>
        <w:t>#include &lt;</w:t>
      </w:r>
      <w:proofErr w:type="spellStart"/>
      <w:r>
        <w:t>stdio.h</w:t>
      </w:r>
      <w:proofErr w:type="spellEnd"/>
      <w:r>
        <w:t xml:space="preserve">&gt;  </w:t>
      </w:r>
    </w:p>
    <w:p w14:paraId="62500601" w14:textId="77777777" w:rsidR="00291C92" w:rsidRDefault="00291C92" w:rsidP="00291C92">
      <w:r>
        <w:t>2.</w:t>
      </w:r>
      <w:r>
        <w:tab/>
        <w:t>#include &lt;</w:t>
      </w:r>
      <w:proofErr w:type="spellStart"/>
      <w:r>
        <w:t>conio.h</w:t>
      </w:r>
      <w:proofErr w:type="spellEnd"/>
      <w:r>
        <w:t xml:space="preserve">&gt;  </w:t>
      </w:r>
    </w:p>
    <w:p w14:paraId="3303474E" w14:textId="77777777" w:rsidR="00291C92" w:rsidRDefault="00291C92" w:rsidP="00291C92">
      <w:r>
        <w:t>3.</w:t>
      </w:r>
      <w:r>
        <w:tab/>
        <w:t xml:space="preserve">#define NUMBER 1  </w:t>
      </w:r>
    </w:p>
    <w:p w14:paraId="1FD3473E" w14:textId="77777777" w:rsidR="00291C92" w:rsidRDefault="00291C92" w:rsidP="00291C92">
      <w:r>
        <w:t>4.</w:t>
      </w:r>
      <w:r>
        <w:tab/>
        <w:t xml:space="preserve">void </w:t>
      </w:r>
      <w:proofErr w:type="gramStart"/>
      <w:r>
        <w:t>main(</w:t>
      </w:r>
      <w:proofErr w:type="gramEnd"/>
      <w:r>
        <w:t xml:space="preserve">) {  </w:t>
      </w:r>
    </w:p>
    <w:p w14:paraId="0760C914" w14:textId="77777777" w:rsidR="00291C92" w:rsidRDefault="00291C92" w:rsidP="00291C92">
      <w:r>
        <w:t>5.</w:t>
      </w:r>
      <w:r>
        <w:tab/>
        <w:t xml:space="preserve">#if NUMBER==0  </w:t>
      </w:r>
    </w:p>
    <w:p w14:paraId="270EB68B" w14:textId="77777777" w:rsidR="00291C92" w:rsidRDefault="00291C92" w:rsidP="00291C92">
      <w:r>
        <w:lastRenderedPageBreak/>
        <w:t>6.</w:t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Value of Number is: %</w:t>
      </w:r>
      <w:proofErr w:type="spellStart"/>
      <w:r>
        <w:t>d",NUMBER</w:t>
      </w:r>
      <w:proofErr w:type="spellEnd"/>
      <w:r>
        <w:t xml:space="preserve">);  </w:t>
      </w:r>
    </w:p>
    <w:p w14:paraId="7A7DC7C3" w14:textId="77777777" w:rsidR="00291C92" w:rsidRDefault="00291C92" w:rsidP="00291C92">
      <w:r>
        <w:t>7.</w:t>
      </w:r>
      <w:r>
        <w:tab/>
        <w:t xml:space="preserve">#else  </w:t>
      </w:r>
    </w:p>
    <w:p w14:paraId="466578CE" w14:textId="77777777" w:rsidR="00291C92" w:rsidRDefault="00291C92" w:rsidP="00291C92">
      <w:r>
        <w:t>8.</w:t>
      </w:r>
      <w:r>
        <w:tab/>
      </w:r>
      <w:proofErr w:type="gramStart"/>
      <w:r>
        <w:t>print(</w:t>
      </w:r>
      <w:proofErr w:type="gramEnd"/>
      <w:r>
        <w:t xml:space="preserve">"Value of Number is non-zero");  </w:t>
      </w:r>
    </w:p>
    <w:p w14:paraId="3DD83F24" w14:textId="77777777" w:rsidR="00291C92" w:rsidRDefault="00291C92" w:rsidP="00291C92">
      <w:r>
        <w:t>9.</w:t>
      </w:r>
      <w:r>
        <w:tab/>
        <w:t xml:space="preserve">#endif         </w:t>
      </w:r>
    </w:p>
    <w:p w14:paraId="2BFB2CC9" w14:textId="77777777" w:rsidR="00291C92" w:rsidRDefault="00291C92" w:rsidP="00291C92">
      <w:r>
        <w:t>10.</w:t>
      </w:r>
      <w:r>
        <w:tab/>
      </w:r>
      <w:proofErr w:type="spellStart"/>
      <w:proofErr w:type="gramStart"/>
      <w:r>
        <w:t>getch</w:t>
      </w:r>
      <w:proofErr w:type="spellEnd"/>
      <w:r>
        <w:t>(</w:t>
      </w:r>
      <w:proofErr w:type="gramEnd"/>
      <w:r>
        <w:t xml:space="preserve">);  </w:t>
      </w:r>
    </w:p>
    <w:p w14:paraId="5DF1D34A" w14:textId="77777777" w:rsidR="00291C92" w:rsidRDefault="00291C92" w:rsidP="00291C92">
      <w:r>
        <w:t>11.</w:t>
      </w:r>
      <w:r>
        <w:tab/>
        <w:t xml:space="preserve">}  </w:t>
      </w:r>
    </w:p>
    <w:p w14:paraId="2143A789" w14:textId="77777777" w:rsidR="00291C92" w:rsidRDefault="00291C92" w:rsidP="00291C92">
      <w:r>
        <w:t>Output:</w:t>
      </w:r>
    </w:p>
    <w:p w14:paraId="3B7EEA97" w14:textId="77777777" w:rsidR="00291C92" w:rsidRDefault="00291C92" w:rsidP="00291C92">
      <w:r>
        <w:t>Value of Number is non-zero</w:t>
      </w:r>
    </w:p>
    <w:p w14:paraId="0EFA8910" w14:textId="77777777" w:rsidR="00291C92" w:rsidRDefault="00291C92" w:rsidP="00291C92"/>
    <w:p w14:paraId="3C68D4FF" w14:textId="77777777" w:rsidR="00291C92" w:rsidRDefault="00291C92" w:rsidP="00291C92">
      <w:r>
        <w:t xml:space="preserve"> #error</w:t>
      </w:r>
    </w:p>
    <w:p w14:paraId="1CC01E98" w14:textId="77777777" w:rsidR="00291C92" w:rsidRDefault="00291C92" w:rsidP="00291C92">
      <w:r>
        <w:t xml:space="preserve">The #error </w:t>
      </w:r>
      <w:proofErr w:type="spellStart"/>
      <w:r>
        <w:t>preprocessor</w:t>
      </w:r>
      <w:proofErr w:type="spellEnd"/>
      <w:r>
        <w:t xml:space="preserve"> directive indicates error. The compiler gives fatal error if #error directive is found and skips further compilation process.</w:t>
      </w:r>
    </w:p>
    <w:p w14:paraId="11626C89" w14:textId="77777777" w:rsidR="00291C92" w:rsidRDefault="00291C92" w:rsidP="00291C92">
      <w:r>
        <w:t>C #error example</w:t>
      </w:r>
    </w:p>
    <w:p w14:paraId="07EA89E8" w14:textId="77777777" w:rsidR="00291C92" w:rsidRDefault="00291C92" w:rsidP="00291C92">
      <w:r>
        <w:t xml:space="preserve">Let's see a simple example to use #error </w:t>
      </w:r>
      <w:proofErr w:type="spellStart"/>
      <w:r>
        <w:t>preprocessor</w:t>
      </w:r>
      <w:proofErr w:type="spellEnd"/>
      <w:r>
        <w:t xml:space="preserve"> directive.</w:t>
      </w:r>
    </w:p>
    <w:p w14:paraId="4BB93D5B" w14:textId="77777777" w:rsidR="00291C92" w:rsidRDefault="00291C92" w:rsidP="00291C92">
      <w:r>
        <w:t>1.</w:t>
      </w:r>
      <w:r>
        <w:tab/>
        <w:t>#include&lt;</w:t>
      </w:r>
      <w:proofErr w:type="spellStart"/>
      <w:r>
        <w:t>stdio.h</w:t>
      </w:r>
      <w:proofErr w:type="spellEnd"/>
      <w:r>
        <w:t xml:space="preserve">&gt;  </w:t>
      </w:r>
    </w:p>
    <w:p w14:paraId="1C73AF1E" w14:textId="77777777" w:rsidR="00291C92" w:rsidRDefault="00291C92" w:rsidP="00291C92">
      <w:r>
        <w:t>2.</w:t>
      </w:r>
      <w:r>
        <w:tab/>
        <w:t>#</w:t>
      </w:r>
      <w:proofErr w:type="spellStart"/>
      <w:r>
        <w:t>ifndef</w:t>
      </w:r>
      <w:proofErr w:type="spellEnd"/>
      <w:r>
        <w:t xml:space="preserve"> __MATH_H  </w:t>
      </w:r>
    </w:p>
    <w:p w14:paraId="1D11CA52" w14:textId="77777777" w:rsidR="00291C92" w:rsidRDefault="00291C92" w:rsidP="00291C92">
      <w:r>
        <w:t>3.</w:t>
      </w:r>
      <w:r>
        <w:tab/>
        <w:t xml:space="preserve">#error First include then compile  </w:t>
      </w:r>
    </w:p>
    <w:p w14:paraId="4E8B7D03" w14:textId="77777777" w:rsidR="00291C92" w:rsidRDefault="00291C92" w:rsidP="00291C92">
      <w:r>
        <w:t>4.</w:t>
      </w:r>
      <w:r>
        <w:tab/>
        <w:t xml:space="preserve">#else  </w:t>
      </w:r>
    </w:p>
    <w:p w14:paraId="5847B208" w14:textId="77777777" w:rsidR="00291C92" w:rsidRDefault="00291C92" w:rsidP="00291C92">
      <w:r>
        <w:t>5.</w:t>
      </w:r>
      <w:r>
        <w:tab/>
        <w:t xml:space="preserve">void </w:t>
      </w:r>
      <w:proofErr w:type="gramStart"/>
      <w:r>
        <w:t>main(</w:t>
      </w:r>
      <w:proofErr w:type="gramEnd"/>
      <w:r>
        <w:t xml:space="preserve">){  </w:t>
      </w:r>
    </w:p>
    <w:p w14:paraId="5185C3DB" w14:textId="77777777" w:rsidR="00291C92" w:rsidRDefault="00291C92" w:rsidP="00291C92">
      <w:r>
        <w:t>6.</w:t>
      </w:r>
      <w:r>
        <w:tab/>
        <w:t xml:space="preserve">    float a;  </w:t>
      </w:r>
    </w:p>
    <w:p w14:paraId="13B7986E" w14:textId="77777777" w:rsidR="00291C92" w:rsidRDefault="00291C92" w:rsidP="00291C92">
      <w:r>
        <w:t>7.</w:t>
      </w:r>
      <w:r>
        <w:tab/>
        <w:t xml:space="preserve">    a=</w:t>
      </w:r>
      <w:proofErr w:type="gramStart"/>
      <w:r>
        <w:t>sqrt(</w:t>
      </w:r>
      <w:proofErr w:type="gramEnd"/>
      <w:r>
        <w:t xml:space="preserve">7);  </w:t>
      </w:r>
    </w:p>
    <w:p w14:paraId="055F6EB5" w14:textId="77777777" w:rsidR="00291C92" w:rsidRDefault="00291C92" w:rsidP="00291C92">
      <w:r>
        <w:t>8.</w:t>
      </w:r>
      <w:r>
        <w:tab/>
        <w:t xml:space="preserve">    </w:t>
      </w:r>
      <w:proofErr w:type="spellStart"/>
      <w:r>
        <w:t>printf</w:t>
      </w:r>
      <w:proofErr w:type="spellEnd"/>
      <w:r>
        <w:t>("%</w:t>
      </w:r>
      <w:proofErr w:type="spellStart"/>
      <w:r>
        <w:t>f</w:t>
      </w:r>
      <w:proofErr w:type="gramStart"/>
      <w:r>
        <w:t>",a</w:t>
      </w:r>
      <w:proofErr w:type="spellEnd"/>
      <w:proofErr w:type="gramEnd"/>
      <w:r>
        <w:t xml:space="preserve">);  </w:t>
      </w:r>
    </w:p>
    <w:p w14:paraId="3926D8D1" w14:textId="77777777" w:rsidR="00291C92" w:rsidRDefault="00291C92" w:rsidP="00291C92">
      <w:r>
        <w:t>9.</w:t>
      </w:r>
      <w:r>
        <w:tab/>
        <w:t xml:space="preserve">}  </w:t>
      </w:r>
    </w:p>
    <w:p w14:paraId="22589335" w14:textId="77777777" w:rsidR="00291C92" w:rsidRDefault="00291C92" w:rsidP="00291C92">
      <w:r>
        <w:t>10.</w:t>
      </w:r>
      <w:r>
        <w:tab/>
        <w:t xml:space="preserve">#endif  </w:t>
      </w:r>
    </w:p>
    <w:p w14:paraId="3B142475" w14:textId="77777777" w:rsidR="00291C92" w:rsidRDefault="00291C92" w:rsidP="00291C92">
      <w:r>
        <w:t>Output:</w:t>
      </w:r>
    </w:p>
    <w:p w14:paraId="0EC76BEE" w14:textId="77777777" w:rsidR="00291C92" w:rsidRDefault="00291C92" w:rsidP="00291C92">
      <w:r>
        <w:t>Compile Time Error: First include then compile</w:t>
      </w:r>
    </w:p>
    <w:p w14:paraId="1384519F" w14:textId="77777777" w:rsidR="00291C92" w:rsidRDefault="00291C92" w:rsidP="00291C92">
      <w:r>
        <w:t xml:space="preserve">But, if you include </w:t>
      </w:r>
      <w:proofErr w:type="spellStart"/>
      <w:r>
        <w:t>math.h</w:t>
      </w:r>
      <w:proofErr w:type="spellEnd"/>
      <w:r>
        <w:t xml:space="preserve">, it does not </w:t>
      </w:r>
      <w:proofErr w:type="gramStart"/>
      <w:r>
        <w:t>gives</w:t>
      </w:r>
      <w:proofErr w:type="gramEnd"/>
      <w:r>
        <w:t xml:space="preserve"> error.</w:t>
      </w:r>
    </w:p>
    <w:p w14:paraId="563BF12A" w14:textId="77777777" w:rsidR="00291C92" w:rsidRDefault="00291C92" w:rsidP="00291C92">
      <w:r>
        <w:t>1.</w:t>
      </w:r>
      <w:r>
        <w:tab/>
        <w:t>#include&lt;</w:t>
      </w:r>
      <w:proofErr w:type="spellStart"/>
      <w:r>
        <w:t>stdio.h</w:t>
      </w:r>
      <w:proofErr w:type="spellEnd"/>
      <w:r>
        <w:t xml:space="preserve">&gt;  </w:t>
      </w:r>
    </w:p>
    <w:p w14:paraId="549FBF22" w14:textId="77777777" w:rsidR="00291C92" w:rsidRDefault="00291C92" w:rsidP="00291C92">
      <w:r>
        <w:t>2.</w:t>
      </w:r>
      <w:r>
        <w:tab/>
        <w:t>#include&lt;</w:t>
      </w:r>
      <w:proofErr w:type="spellStart"/>
      <w:r>
        <w:t>math.h</w:t>
      </w:r>
      <w:proofErr w:type="spellEnd"/>
      <w:r>
        <w:t xml:space="preserve">&gt;  </w:t>
      </w:r>
    </w:p>
    <w:p w14:paraId="0F746441" w14:textId="77777777" w:rsidR="00291C92" w:rsidRDefault="00291C92" w:rsidP="00291C92">
      <w:r>
        <w:t>3.</w:t>
      </w:r>
      <w:r>
        <w:tab/>
        <w:t>#</w:t>
      </w:r>
      <w:proofErr w:type="spellStart"/>
      <w:r>
        <w:t>ifndef</w:t>
      </w:r>
      <w:proofErr w:type="spellEnd"/>
      <w:r>
        <w:t xml:space="preserve"> __MATH_H  </w:t>
      </w:r>
    </w:p>
    <w:p w14:paraId="7F36D079" w14:textId="77777777" w:rsidR="00291C92" w:rsidRDefault="00291C92" w:rsidP="00291C92">
      <w:r>
        <w:t>4.</w:t>
      </w:r>
      <w:r>
        <w:tab/>
        <w:t xml:space="preserve">#error First include then compile  </w:t>
      </w:r>
    </w:p>
    <w:p w14:paraId="74E8C15E" w14:textId="77777777" w:rsidR="00291C92" w:rsidRDefault="00291C92" w:rsidP="00291C92">
      <w:r>
        <w:lastRenderedPageBreak/>
        <w:t>5.</w:t>
      </w:r>
      <w:r>
        <w:tab/>
        <w:t xml:space="preserve">#else  </w:t>
      </w:r>
    </w:p>
    <w:p w14:paraId="204F2677" w14:textId="77777777" w:rsidR="00291C92" w:rsidRDefault="00291C92" w:rsidP="00291C92">
      <w:r>
        <w:t>6.</w:t>
      </w:r>
      <w:r>
        <w:tab/>
        <w:t xml:space="preserve">void </w:t>
      </w:r>
      <w:proofErr w:type="gramStart"/>
      <w:r>
        <w:t>main(</w:t>
      </w:r>
      <w:proofErr w:type="gramEnd"/>
      <w:r>
        <w:t xml:space="preserve">){  </w:t>
      </w:r>
    </w:p>
    <w:p w14:paraId="17836BB0" w14:textId="77777777" w:rsidR="00291C92" w:rsidRDefault="00291C92" w:rsidP="00291C92">
      <w:r>
        <w:t>7.</w:t>
      </w:r>
      <w:r>
        <w:tab/>
        <w:t xml:space="preserve">    float a;  </w:t>
      </w:r>
    </w:p>
    <w:p w14:paraId="27C70B37" w14:textId="77777777" w:rsidR="00291C92" w:rsidRDefault="00291C92" w:rsidP="00291C92">
      <w:r>
        <w:t>8.</w:t>
      </w:r>
      <w:r>
        <w:tab/>
        <w:t xml:space="preserve">    a=</w:t>
      </w:r>
      <w:proofErr w:type="gramStart"/>
      <w:r>
        <w:t>sqrt(</w:t>
      </w:r>
      <w:proofErr w:type="gramEnd"/>
      <w:r>
        <w:t xml:space="preserve">7);  </w:t>
      </w:r>
    </w:p>
    <w:p w14:paraId="1A061360" w14:textId="77777777" w:rsidR="00291C92" w:rsidRDefault="00291C92" w:rsidP="00291C92">
      <w:r>
        <w:t>9.</w:t>
      </w:r>
      <w:r>
        <w:tab/>
        <w:t xml:space="preserve">    </w:t>
      </w:r>
      <w:proofErr w:type="spellStart"/>
      <w:r>
        <w:t>printf</w:t>
      </w:r>
      <w:proofErr w:type="spellEnd"/>
      <w:r>
        <w:t>("%</w:t>
      </w:r>
      <w:proofErr w:type="spellStart"/>
      <w:r>
        <w:t>f</w:t>
      </w:r>
      <w:proofErr w:type="gramStart"/>
      <w:r>
        <w:t>",a</w:t>
      </w:r>
      <w:proofErr w:type="spellEnd"/>
      <w:proofErr w:type="gramEnd"/>
      <w:r>
        <w:t xml:space="preserve">);  </w:t>
      </w:r>
    </w:p>
    <w:p w14:paraId="76220DE8" w14:textId="77777777" w:rsidR="00291C92" w:rsidRDefault="00291C92" w:rsidP="00291C92">
      <w:r>
        <w:t>10.</w:t>
      </w:r>
      <w:r>
        <w:tab/>
        <w:t xml:space="preserve">}  </w:t>
      </w:r>
    </w:p>
    <w:p w14:paraId="137C7ACA" w14:textId="77777777" w:rsidR="00291C92" w:rsidRDefault="00291C92" w:rsidP="00291C92">
      <w:r>
        <w:t>11.</w:t>
      </w:r>
      <w:r>
        <w:tab/>
        <w:t xml:space="preserve">#endif  </w:t>
      </w:r>
    </w:p>
    <w:p w14:paraId="297F5473" w14:textId="77777777" w:rsidR="00291C92" w:rsidRDefault="00291C92" w:rsidP="00291C92">
      <w:r>
        <w:t>Output:</w:t>
      </w:r>
    </w:p>
    <w:p w14:paraId="14D79B0B" w14:textId="77777777" w:rsidR="00291C92" w:rsidRDefault="00291C92" w:rsidP="00291C92">
      <w:r>
        <w:t>2.645751</w:t>
      </w:r>
    </w:p>
    <w:p w14:paraId="2E63B19D" w14:textId="77777777" w:rsidR="00291C92" w:rsidRDefault="00291C92" w:rsidP="00291C92"/>
    <w:p w14:paraId="41A1ABDA" w14:textId="77777777" w:rsidR="00291C92" w:rsidRDefault="00291C92" w:rsidP="00291C92">
      <w:r>
        <w:t>C #pragma</w:t>
      </w:r>
    </w:p>
    <w:p w14:paraId="724A9F89" w14:textId="77777777" w:rsidR="00291C92" w:rsidRDefault="00291C92" w:rsidP="00291C92">
      <w:r>
        <w:t xml:space="preserve">The #pragma </w:t>
      </w:r>
      <w:proofErr w:type="spellStart"/>
      <w:r>
        <w:t>preprocessor</w:t>
      </w:r>
      <w:proofErr w:type="spellEnd"/>
      <w:r>
        <w:t xml:space="preserve"> directive is used to provide additional information to the compiler. The #pragma directive is used by the compiler to offer machine or operating-system feature.</w:t>
      </w:r>
    </w:p>
    <w:p w14:paraId="33D746B4" w14:textId="77777777" w:rsidR="00291C92" w:rsidRDefault="00291C92" w:rsidP="00291C92">
      <w:r>
        <w:t>Syntax:</w:t>
      </w:r>
    </w:p>
    <w:p w14:paraId="64C02BA6" w14:textId="77777777" w:rsidR="00291C92" w:rsidRDefault="00291C92" w:rsidP="00291C92">
      <w:r>
        <w:t>1.</w:t>
      </w:r>
      <w:r>
        <w:tab/>
        <w:t xml:space="preserve">#pragma token  </w:t>
      </w:r>
    </w:p>
    <w:p w14:paraId="3B576B5A" w14:textId="77777777" w:rsidR="00291C92" w:rsidRDefault="00291C92" w:rsidP="00291C92">
      <w:r>
        <w:t>Different compilers can provide different usage of #pragma directive.</w:t>
      </w:r>
    </w:p>
    <w:p w14:paraId="23BE32B0" w14:textId="77777777" w:rsidR="00291C92" w:rsidRDefault="00291C92" w:rsidP="00291C92">
      <w:r>
        <w:t>The turbo C++ compiler supports following #pragma directives.</w:t>
      </w:r>
    </w:p>
    <w:p w14:paraId="52AB5F5B" w14:textId="77777777" w:rsidR="00291C92" w:rsidRDefault="00291C92" w:rsidP="00291C92">
      <w:r>
        <w:t>1.</w:t>
      </w:r>
      <w:r>
        <w:tab/>
        <w:t xml:space="preserve">#pragma </w:t>
      </w:r>
      <w:proofErr w:type="spellStart"/>
      <w:r>
        <w:t>argsused</w:t>
      </w:r>
      <w:proofErr w:type="spellEnd"/>
      <w:r>
        <w:t xml:space="preserve">  </w:t>
      </w:r>
    </w:p>
    <w:p w14:paraId="13760299" w14:textId="77777777" w:rsidR="00291C92" w:rsidRDefault="00291C92" w:rsidP="00291C92">
      <w:r>
        <w:t>2.</w:t>
      </w:r>
      <w:r>
        <w:tab/>
        <w:t xml:space="preserve">#pragma exit  </w:t>
      </w:r>
    </w:p>
    <w:p w14:paraId="314E6792" w14:textId="77777777" w:rsidR="00291C92" w:rsidRDefault="00291C92" w:rsidP="00291C92">
      <w:r>
        <w:t>3.</w:t>
      </w:r>
      <w:r>
        <w:tab/>
        <w:t xml:space="preserve">#pragma </w:t>
      </w:r>
      <w:proofErr w:type="spellStart"/>
      <w:r>
        <w:t>hdrfile</w:t>
      </w:r>
      <w:proofErr w:type="spellEnd"/>
      <w:r>
        <w:t xml:space="preserve">  </w:t>
      </w:r>
    </w:p>
    <w:p w14:paraId="27E82A87" w14:textId="77777777" w:rsidR="00291C92" w:rsidRDefault="00291C92" w:rsidP="00291C92">
      <w:r>
        <w:t>4.</w:t>
      </w:r>
      <w:r>
        <w:tab/>
        <w:t xml:space="preserve">#pragma </w:t>
      </w:r>
      <w:proofErr w:type="spellStart"/>
      <w:r>
        <w:t>hdrstop</w:t>
      </w:r>
      <w:proofErr w:type="spellEnd"/>
      <w:r>
        <w:t xml:space="preserve">  </w:t>
      </w:r>
    </w:p>
    <w:p w14:paraId="10B43265" w14:textId="77777777" w:rsidR="00291C92" w:rsidRDefault="00291C92" w:rsidP="00291C92">
      <w:r>
        <w:t>5.</w:t>
      </w:r>
      <w:r>
        <w:tab/>
        <w:t xml:space="preserve">#pragma inline  </w:t>
      </w:r>
    </w:p>
    <w:p w14:paraId="6BFE0CC1" w14:textId="77777777" w:rsidR="00291C92" w:rsidRDefault="00291C92" w:rsidP="00291C92">
      <w:r>
        <w:t>6.</w:t>
      </w:r>
      <w:r>
        <w:tab/>
        <w:t xml:space="preserve">#pragma option  </w:t>
      </w:r>
    </w:p>
    <w:p w14:paraId="0C3C2D92" w14:textId="77777777" w:rsidR="00291C92" w:rsidRDefault="00291C92" w:rsidP="00291C92">
      <w:r>
        <w:t>7.</w:t>
      </w:r>
      <w:r>
        <w:tab/>
        <w:t xml:space="preserve">#pragma </w:t>
      </w:r>
      <w:proofErr w:type="spellStart"/>
      <w:r>
        <w:t>saveregs</w:t>
      </w:r>
      <w:proofErr w:type="spellEnd"/>
      <w:r>
        <w:t xml:space="preserve">  </w:t>
      </w:r>
    </w:p>
    <w:p w14:paraId="7BACEB6A" w14:textId="77777777" w:rsidR="00291C92" w:rsidRDefault="00291C92" w:rsidP="00291C92">
      <w:r>
        <w:t>8.</w:t>
      </w:r>
      <w:r>
        <w:tab/>
        <w:t xml:space="preserve">#pragma </w:t>
      </w:r>
      <w:proofErr w:type="spellStart"/>
      <w:r>
        <w:t>startup</w:t>
      </w:r>
      <w:proofErr w:type="spellEnd"/>
      <w:r>
        <w:t xml:space="preserve">  </w:t>
      </w:r>
    </w:p>
    <w:p w14:paraId="33D0363F" w14:textId="77777777" w:rsidR="00291C92" w:rsidRDefault="00291C92" w:rsidP="00291C92">
      <w:r>
        <w:t>9.</w:t>
      </w:r>
      <w:r>
        <w:tab/>
        <w:t xml:space="preserve">#pragma </w:t>
      </w:r>
      <w:proofErr w:type="gramStart"/>
      <w:r>
        <w:t>warn</w:t>
      </w:r>
      <w:proofErr w:type="gramEnd"/>
      <w:r>
        <w:t xml:space="preserve">  </w:t>
      </w:r>
    </w:p>
    <w:p w14:paraId="55BDE8BA" w14:textId="77777777" w:rsidR="00291C92" w:rsidRDefault="00291C92" w:rsidP="00291C92">
      <w:r>
        <w:t xml:space="preserve">Let's see a simple example to use #pragma </w:t>
      </w:r>
      <w:proofErr w:type="spellStart"/>
      <w:r>
        <w:t>preprocessor</w:t>
      </w:r>
      <w:proofErr w:type="spellEnd"/>
      <w:r>
        <w:t xml:space="preserve"> directive.</w:t>
      </w:r>
    </w:p>
    <w:p w14:paraId="7195F93D" w14:textId="77777777" w:rsidR="00291C92" w:rsidRDefault="00291C92" w:rsidP="00291C92">
      <w:r>
        <w:t>1.</w:t>
      </w:r>
      <w:r>
        <w:tab/>
        <w:t>#include&lt;</w:t>
      </w:r>
      <w:proofErr w:type="spellStart"/>
      <w:r>
        <w:t>stdio.h</w:t>
      </w:r>
      <w:proofErr w:type="spellEnd"/>
      <w:r>
        <w:t xml:space="preserve">&gt;  </w:t>
      </w:r>
    </w:p>
    <w:p w14:paraId="218798EA" w14:textId="77777777" w:rsidR="00291C92" w:rsidRDefault="00291C92" w:rsidP="00291C92">
      <w:r>
        <w:t>2.</w:t>
      </w:r>
      <w:r>
        <w:tab/>
        <w:t>#include&lt;</w:t>
      </w:r>
      <w:proofErr w:type="spellStart"/>
      <w:r>
        <w:t>conio.h</w:t>
      </w:r>
      <w:proofErr w:type="spellEnd"/>
      <w:r>
        <w:t xml:space="preserve">&gt;  </w:t>
      </w:r>
    </w:p>
    <w:p w14:paraId="6A02174E" w14:textId="77777777" w:rsidR="00291C92" w:rsidRDefault="00291C92" w:rsidP="00291C92">
      <w:r>
        <w:t>3.</w:t>
      </w:r>
      <w:r>
        <w:tab/>
        <w:t xml:space="preserve">  </w:t>
      </w:r>
    </w:p>
    <w:p w14:paraId="6D45046B" w14:textId="77777777" w:rsidR="00291C92" w:rsidRDefault="00291C92" w:rsidP="00291C92">
      <w:r>
        <w:t>4.</w:t>
      </w:r>
      <w:r>
        <w:tab/>
        <w:t xml:space="preserve">void </w:t>
      </w:r>
      <w:proofErr w:type="spellStart"/>
      <w:proofErr w:type="gramStart"/>
      <w:r>
        <w:t>func</w:t>
      </w:r>
      <w:proofErr w:type="spellEnd"/>
      <w:r>
        <w:t>(</w:t>
      </w:r>
      <w:proofErr w:type="gramEnd"/>
      <w:r>
        <w:t xml:space="preserve">) ;  </w:t>
      </w:r>
    </w:p>
    <w:p w14:paraId="0BC76B18" w14:textId="77777777" w:rsidR="00291C92" w:rsidRDefault="00291C92" w:rsidP="00291C92">
      <w:r>
        <w:lastRenderedPageBreak/>
        <w:t>5.</w:t>
      </w:r>
      <w:r>
        <w:tab/>
        <w:t xml:space="preserve">  </w:t>
      </w:r>
    </w:p>
    <w:p w14:paraId="7C6432AF" w14:textId="77777777" w:rsidR="00291C92" w:rsidRDefault="00291C92" w:rsidP="00291C92">
      <w:r>
        <w:t>6.</w:t>
      </w:r>
      <w:r>
        <w:tab/>
        <w:t xml:space="preserve">#pragma </w:t>
      </w:r>
      <w:proofErr w:type="spellStart"/>
      <w:r>
        <w:t>startup</w:t>
      </w:r>
      <w:proofErr w:type="spellEnd"/>
      <w:r>
        <w:t xml:space="preserve"> </w:t>
      </w:r>
      <w:proofErr w:type="spellStart"/>
      <w:r>
        <w:t>func</w:t>
      </w:r>
      <w:proofErr w:type="spellEnd"/>
      <w:r>
        <w:t xml:space="preserve">  </w:t>
      </w:r>
    </w:p>
    <w:p w14:paraId="2AF961E8" w14:textId="77777777" w:rsidR="00291C92" w:rsidRDefault="00291C92" w:rsidP="00291C92">
      <w:r>
        <w:t>7.</w:t>
      </w:r>
      <w:r>
        <w:tab/>
        <w:t xml:space="preserve">#pragma exit </w:t>
      </w:r>
      <w:proofErr w:type="spellStart"/>
      <w:r>
        <w:t>func</w:t>
      </w:r>
      <w:proofErr w:type="spellEnd"/>
      <w:r>
        <w:t xml:space="preserve">  </w:t>
      </w:r>
    </w:p>
    <w:p w14:paraId="3C2DBE59" w14:textId="77777777" w:rsidR="00291C92" w:rsidRDefault="00291C92" w:rsidP="00291C92">
      <w:r>
        <w:t>8.</w:t>
      </w:r>
      <w:r>
        <w:tab/>
        <w:t xml:space="preserve">  </w:t>
      </w:r>
    </w:p>
    <w:p w14:paraId="41EC3798" w14:textId="77777777" w:rsidR="00291C92" w:rsidRDefault="00291C92" w:rsidP="00291C92">
      <w:r>
        <w:t>9.</w:t>
      </w:r>
      <w:r>
        <w:tab/>
        <w:t xml:space="preserve">void </w:t>
      </w:r>
      <w:proofErr w:type="gramStart"/>
      <w:r>
        <w:t>main(</w:t>
      </w:r>
      <w:proofErr w:type="gramEnd"/>
      <w:r>
        <w:t xml:space="preserve">){  </w:t>
      </w:r>
    </w:p>
    <w:p w14:paraId="1E1DA534" w14:textId="77777777" w:rsidR="00291C92" w:rsidRDefault="00291C92" w:rsidP="00291C92">
      <w:r>
        <w:t>10.</w:t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I</w:t>
      </w:r>
      <w:proofErr w:type="spellEnd"/>
      <w:r>
        <w:t xml:space="preserve"> am in main");  </w:t>
      </w:r>
    </w:p>
    <w:p w14:paraId="72576D57" w14:textId="77777777" w:rsidR="00291C92" w:rsidRDefault="00291C92" w:rsidP="00291C92">
      <w:r>
        <w:t>11.</w:t>
      </w:r>
      <w:r>
        <w:tab/>
      </w:r>
      <w:proofErr w:type="spellStart"/>
      <w:proofErr w:type="gramStart"/>
      <w:r>
        <w:t>getch</w:t>
      </w:r>
      <w:proofErr w:type="spellEnd"/>
      <w:r>
        <w:t>(</w:t>
      </w:r>
      <w:proofErr w:type="gramEnd"/>
      <w:r>
        <w:t xml:space="preserve">);  </w:t>
      </w:r>
    </w:p>
    <w:p w14:paraId="1F0A9E50" w14:textId="77777777" w:rsidR="00291C92" w:rsidRDefault="00291C92" w:rsidP="00291C92">
      <w:r>
        <w:t>12.</w:t>
      </w:r>
      <w:r>
        <w:tab/>
        <w:t xml:space="preserve">}  </w:t>
      </w:r>
    </w:p>
    <w:p w14:paraId="756838B4" w14:textId="77777777" w:rsidR="00291C92" w:rsidRDefault="00291C92" w:rsidP="00291C92">
      <w:r>
        <w:t>13.</w:t>
      </w:r>
      <w:r>
        <w:tab/>
        <w:t xml:space="preserve">  </w:t>
      </w:r>
    </w:p>
    <w:p w14:paraId="3A5442D5" w14:textId="77777777" w:rsidR="00291C92" w:rsidRDefault="00291C92" w:rsidP="00291C92">
      <w:r>
        <w:t>14.</w:t>
      </w:r>
      <w:r>
        <w:tab/>
        <w:t xml:space="preserve">void </w:t>
      </w:r>
      <w:proofErr w:type="spellStart"/>
      <w:proofErr w:type="gramStart"/>
      <w:r>
        <w:t>func</w:t>
      </w:r>
      <w:proofErr w:type="spellEnd"/>
      <w:r>
        <w:t>(</w:t>
      </w:r>
      <w:proofErr w:type="gramEnd"/>
      <w:r>
        <w:t xml:space="preserve">){  </w:t>
      </w:r>
    </w:p>
    <w:p w14:paraId="4D94BF84" w14:textId="77777777" w:rsidR="00291C92" w:rsidRDefault="00291C92" w:rsidP="00291C92">
      <w:r>
        <w:t>15.</w:t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</w:t>
      </w:r>
      <w:proofErr w:type="spellStart"/>
      <w:r>
        <w:t>nI</w:t>
      </w:r>
      <w:proofErr w:type="spellEnd"/>
      <w:r>
        <w:t xml:space="preserve"> am in </w:t>
      </w:r>
      <w:proofErr w:type="spellStart"/>
      <w:r>
        <w:t>func</w:t>
      </w:r>
      <w:proofErr w:type="spellEnd"/>
      <w:r>
        <w:t xml:space="preserve">");  </w:t>
      </w:r>
    </w:p>
    <w:p w14:paraId="5E84187F" w14:textId="77777777" w:rsidR="00291C92" w:rsidRDefault="00291C92" w:rsidP="00291C92">
      <w:r>
        <w:t>16.</w:t>
      </w:r>
      <w:r>
        <w:tab/>
      </w:r>
      <w:proofErr w:type="spellStart"/>
      <w:proofErr w:type="gramStart"/>
      <w:r>
        <w:t>getch</w:t>
      </w:r>
      <w:proofErr w:type="spellEnd"/>
      <w:r>
        <w:t>(</w:t>
      </w:r>
      <w:proofErr w:type="gramEnd"/>
      <w:r>
        <w:t xml:space="preserve">);  </w:t>
      </w:r>
    </w:p>
    <w:p w14:paraId="0CACAF69" w14:textId="77777777" w:rsidR="00291C92" w:rsidRDefault="00291C92" w:rsidP="00291C92">
      <w:r>
        <w:t>17.</w:t>
      </w:r>
      <w:r>
        <w:tab/>
        <w:t xml:space="preserve">}  </w:t>
      </w:r>
    </w:p>
    <w:p w14:paraId="57D1F881" w14:textId="77777777" w:rsidR="00291C92" w:rsidRDefault="00291C92" w:rsidP="00291C92">
      <w:r>
        <w:t>Output:</w:t>
      </w:r>
    </w:p>
    <w:p w14:paraId="2D3750E5" w14:textId="77777777" w:rsidR="00291C92" w:rsidRDefault="00291C92" w:rsidP="00291C92">
      <w:r>
        <w:t xml:space="preserve">I am in </w:t>
      </w:r>
      <w:proofErr w:type="spellStart"/>
      <w:r>
        <w:t>func</w:t>
      </w:r>
      <w:proofErr w:type="spellEnd"/>
    </w:p>
    <w:p w14:paraId="3E272779" w14:textId="77777777" w:rsidR="00291C92" w:rsidRDefault="00291C92" w:rsidP="00291C92">
      <w:r>
        <w:t>I am in main</w:t>
      </w:r>
    </w:p>
    <w:p w14:paraId="7F223554" w14:textId="77777777" w:rsidR="00291C92" w:rsidRDefault="00291C92" w:rsidP="00291C92">
      <w:r>
        <w:t xml:space="preserve">I am in </w:t>
      </w:r>
      <w:proofErr w:type="spellStart"/>
      <w:r>
        <w:t>func</w:t>
      </w:r>
      <w:proofErr w:type="spellEnd"/>
    </w:p>
    <w:p w14:paraId="063E63E0" w14:textId="77777777" w:rsidR="00291C92" w:rsidRDefault="00291C92"/>
    <w:sectPr w:rsidR="00291C9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wMjYwsDQzMTI0NTFW0lEKTi0uzszPAykwrAUAf1xWiSwAAAA="/>
  </w:docVars>
  <w:rsids>
    <w:rsidRoot w:val="00291C92"/>
    <w:rsid w:val="00291C92"/>
    <w:rsid w:val="00F02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BF69C"/>
  <w15:chartTrackingRefBased/>
  <w15:docId w15:val="{CDC720D1-B01E-4564-B2A3-F231187DA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1C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6</Pages>
  <Words>2030</Words>
  <Characters>11576</Characters>
  <Application>Microsoft Office Word</Application>
  <DocSecurity>0</DocSecurity>
  <Lines>96</Lines>
  <Paragraphs>27</Paragraphs>
  <ScaleCrop>false</ScaleCrop>
  <Company/>
  <LinksUpToDate>false</LinksUpToDate>
  <CharactersWithSpaces>1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ny Gupta</dc:creator>
  <cp:keywords/>
  <dc:description/>
  <cp:lastModifiedBy>Sunny Gupta</cp:lastModifiedBy>
  <cp:revision>1</cp:revision>
  <dcterms:created xsi:type="dcterms:W3CDTF">2020-01-18T12:10:00Z</dcterms:created>
  <dcterms:modified xsi:type="dcterms:W3CDTF">2020-01-18T12:16:00Z</dcterms:modified>
</cp:coreProperties>
</file>